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</w:t>
                            </w:r>
                            <w:proofErr w:type="gramStart"/>
                            <w:r w:rsidR="00C15418" w:rsidRPr="00C15418">
                              <w:rPr>
                                <w:color w:val="00B0F0"/>
                              </w:rPr>
                              <w:t xml:space="preserve">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proofErr w:type="gramEnd"/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</w:t>
                      </w:r>
                      <w:proofErr w:type="gramStart"/>
                      <w:r w:rsidR="00C15418" w:rsidRPr="00C15418">
                        <w:rPr>
                          <w:color w:val="00B0F0"/>
                        </w:rPr>
                        <w:t xml:space="preserve">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proofErr w:type="gramEnd"/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3CFE3D04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0148BC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118D100F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8B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04F645F2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8B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0DFC16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8B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576FB38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8BC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3034672A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 w:rsidR="00D91497">
              <w:rPr>
                <w:noProof/>
                <w:webHidden/>
              </w:rPr>
              <w:t>24</w:t>
            </w:r>
          </w:hyperlink>
        </w:p>
        <w:p w14:paraId="4A2AE7F9" w14:textId="27B306D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 w:rsidR="0043451D">
              <w:rPr>
                <w:noProof/>
                <w:webHidden/>
              </w:rPr>
              <w:t>32</w:t>
            </w:r>
          </w:hyperlink>
        </w:p>
        <w:p w14:paraId="6B121452" w14:textId="2272103D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 w:rsidR="0043451D">
              <w:rPr>
                <w:noProof/>
                <w:webHidden/>
              </w:rPr>
              <w:t>33</w:t>
            </w:r>
          </w:hyperlink>
        </w:p>
        <w:p w14:paraId="2FA277F7" w14:textId="3DF70AEA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 w:rsidR="0043451D">
              <w:rPr>
                <w:noProof/>
                <w:webHidden/>
              </w:rPr>
              <w:t>40</w:t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1F759A3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0148BC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7B175F3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148BC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4413810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148BC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064C826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148BC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0094A33F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D91497">
          <w:rPr>
            <w:noProof/>
            <w:webHidden/>
          </w:rPr>
          <w:t>24</w:t>
        </w:r>
      </w:hyperlink>
    </w:p>
    <w:p w14:paraId="427C4F66" w14:textId="6B7A8B71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43451D">
          <w:rPr>
            <w:noProof/>
            <w:webHidden/>
          </w:rPr>
          <w:t>32</w:t>
        </w:r>
      </w:hyperlink>
    </w:p>
    <w:p w14:paraId="35FED90B" w14:textId="5A8135C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43451D">
          <w:rPr>
            <w:noProof/>
            <w:webHidden/>
          </w:rPr>
          <w:t>33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12634FF8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0148BC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0BCCCC46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E389F">
              <w:rPr>
                <w:sz w:val="24"/>
                <w:szCs w:val="24"/>
              </w:rPr>
              <w:t xml:space="preserve">fórum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52F703D3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9A75B8">
              <w:rPr>
                <w:sz w:val="24"/>
                <w:szCs w:val="24"/>
              </w:rPr>
              <w:t xml:space="preserve"> os bairros, as</w:t>
            </w:r>
            <w:r>
              <w:rPr>
                <w:sz w:val="24"/>
                <w:szCs w:val="24"/>
              </w:rPr>
              <w:t xml:space="preserve"> </w:t>
            </w:r>
            <w:r w:rsidR="00AD3085">
              <w:rPr>
                <w:sz w:val="24"/>
                <w:szCs w:val="24"/>
              </w:rPr>
              <w:t xml:space="preserve">cidades e </w:t>
            </w:r>
            <w:r w:rsidR="009A75B8">
              <w:rPr>
                <w:sz w:val="24"/>
                <w:szCs w:val="24"/>
              </w:rPr>
              <w:t xml:space="preserve">os </w:t>
            </w:r>
            <w:r w:rsidR="00AD3085">
              <w:rPr>
                <w:sz w:val="24"/>
                <w:szCs w:val="24"/>
              </w:rPr>
              <w:t xml:space="preserve">estados </w:t>
            </w:r>
            <w:r>
              <w:rPr>
                <w:sz w:val="24"/>
                <w:szCs w:val="24"/>
              </w:rPr>
              <w:t>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 xml:space="preserve">número de </w:t>
            </w:r>
            <w:r w:rsidR="009A75B8">
              <w:rPr>
                <w:sz w:val="24"/>
                <w:szCs w:val="24"/>
              </w:rPr>
              <w:t xml:space="preserve">casos de </w:t>
            </w:r>
            <w:r w:rsidR="00A00073">
              <w:rPr>
                <w:sz w:val="24"/>
                <w:szCs w:val="24"/>
              </w:rPr>
              <w:t>animais abandonados</w:t>
            </w:r>
            <w:r w:rsidR="009A75B8">
              <w:rPr>
                <w:sz w:val="24"/>
                <w:szCs w:val="24"/>
              </w:rPr>
              <w:t xml:space="preserve"> registr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49A8E31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0148BC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335F871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</w:t>
            </w:r>
            <w:r w:rsidR="006F6FA5">
              <w:rPr>
                <w:sz w:val="24"/>
                <w:szCs w:val="24"/>
              </w:rPr>
              <w:t>os bairros, as</w:t>
            </w:r>
            <w:r w:rsidR="00ED3DE2" w:rsidRPr="001F164E">
              <w:rPr>
                <w:sz w:val="24"/>
                <w:szCs w:val="24"/>
              </w:rPr>
              <w:t xml:space="preserve"> </w:t>
            </w:r>
            <w:r w:rsidR="008D4DB1">
              <w:rPr>
                <w:sz w:val="24"/>
                <w:szCs w:val="24"/>
              </w:rPr>
              <w:t>cidades e</w:t>
            </w:r>
            <w:r w:rsidR="006F6FA5">
              <w:rPr>
                <w:sz w:val="24"/>
                <w:szCs w:val="24"/>
              </w:rPr>
              <w:t xml:space="preserve"> os</w:t>
            </w:r>
            <w:r w:rsidR="008D4DB1">
              <w:rPr>
                <w:sz w:val="24"/>
                <w:szCs w:val="24"/>
              </w:rPr>
              <w:t xml:space="preserve"> estados </w:t>
            </w:r>
            <w:r w:rsidR="00ED3DE2" w:rsidRPr="001F164E">
              <w:rPr>
                <w:sz w:val="24"/>
                <w:szCs w:val="24"/>
              </w:rPr>
              <w:t xml:space="preserve">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1A1BBCC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0148BC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58A1C3B7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0148BC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6ED3CC4F" w:rsidR="001D0E95" w:rsidRDefault="00F7042C" w:rsidP="00490E0C">
      <w:r w:rsidRPr="00F7042C">
        <w:rPr>
          <w:b/>
          <w:bCs/>
        </w:rPr>
        <w:lastRenderedPageBreak/>
        <w:t>Sprint 1:</w:t>
      </w:r>
      <w:r>
        <w:t xml:space="preserve"> Verde Escuro </w:t>
      </w:r>
      <w:r w:rsidRPr="00F7042C">
        <w:rPr>
          <w:b/>
          <w:bCs/>
        </w:rPr>
        <w:t>|</w:t>
      </w:r>
      <w:r>
        <w:t xml:space="preserve"> </w:t>
      </w:r>
      <w:r w:rsidRPr="00F7042C">
        <w:rPr>
          <w:b/>
          <w:bCs/>
        </w:rPr>
        <w:t>Sprint 2:</w:t>
      </w:r>
      <w:r>
        <w:t xml:space="preserve"> Verde Claro</w:t>
      </w:r>
    </w:p>
    <w:p w14:paraId="0DAA6264" w14:textId="09CC22B6" w:rsidR="001D0E95" w:rsidRDefault="000B528C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775C4607" wp14:editId="10F6639D">
            <wp:extent cx="8507578" cy="4785360"/>
            <wp:effectExtent l="0" t="0" r="8255" b="0"/>
            <wp:docPr id="893364685" name="Imagem 8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364685" name="Imagem 8" descr="Diagrama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3323" cy="4794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790F4DAD" w14:textId="34ACF065" w:rsidR="003D038A" w:rsidRDefault="000A4924" w:rsidP="003D038A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3386FC45" w14:textId="77777777" w:rsidR="003D038A" w:rsidRDefault="003D038A" w:rsidP="003D038A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B10879">
              <w:t xml:space="preserve">Manter cadastro do </w:t>
            </w:r>
            <w:r w:rsidR="0031410E" w:rsidRPr="00B10879"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3C1B727C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cidadão </w:t>
            </w:r>
            <w:r w:rsidR="006E3496">
              <w:t>preenche os campos de “Nome”, “CPF”, “Data de Nascimento”, “Telefone”, “E-mail”, “Senha”, “Confirm</w:t>
            </w:r>
            <w:r w:rsidR="003D32DD">
              <w:t>e</w:t>
            </w:r>
            <w:r w:rsidR="006E3496">
              <w:t xml:space="preserve"> sua senha”</w:t>
            </w:r>
            <w:r w:rsidR="003D32DD">
              <w:t>, “CEP”, “Rua”, “Número”, “Bairro”, “Cidade”, “Estado”, “País”</w:t>
            </w:r>
            <w:r w:rsidR="00C40E4B">
              <w:t xml:space="preserve"> </w:t>
            </w:r>
            <w:r>
              <w:t>e aciona o botão “</w:t>
            </w:r>
            <w:r w:rsidR="00D06B8F">
              <w:t>Cadastrar-se</w:t>
            </w:r>
            <w:r>
              <w:t>”</w:t>
            </w:r>
          </w:p>
          <w:p w14:paraId="41537D3B" w14:textId="61B9CB35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o </w:t>
            </w:r>
            <w:r w:rsidR="00823D62">
              <w:t xml:space="preserve">cidadão </w:t>
            </w:r>
            <w:r>
              <w:t>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10515FF9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</w:t>
            </w:r>
            <w:r w:rsidR="00BC0B95">
              <w:t xml:space="preserve">preenche o campo “E-mail” ou “CPF” com </w:t>
            </w:r>
            <w:r w:rsidR="005E0304" w:rsidRPr="005E0304">
              <w:t>um</w:t>
            </w:r>
            <w:r w:rsidR="00BC0B95">
              <w:t xml:space="preserve"> valor </w:t>
            </w:r>
            <w:r w:rsidR="005E0304" w:rsidRPr="005E0304">
              <w:t xml:space="preserve">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  <w:tr w:rsidR="00FC30D2" w14:paraId="1C0F46B2" w14:textId="77777777" w:rsidTr="00A850EA">
        <w:trPr>
          <w:trHeight w:val="300"/>
        </w:trPr>
        <w:tc>
          <w:tcPr>
            <w:tcW w:w="1276" w:type="dxa"/>
          </w:tcPr>
          <w:p w14:paraId="2BF2EA95" w14:textId="28EB2CB8" w:rsidR="00FC30D2" w:rsidRPr="327D2554" w:rsidRDefault="00FC30D2" w:rsidP="00FC30D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1117C8D3" w14:textId="77777777" w:rsidR="00FC30D2" w:rsidRDefault="00FC30D2" w:rsidP="00FC30D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87FF5EE" w14:textId="462E1C35" w:rsidR="00FC30D2" w:rsidRPr="002063D9" w:rsidRDefault="00FC30D2" w:rsidP="00FC30D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clica no botão “Editar Informações”, altera a</w:t>
            </w:r>
            <w:r w:rsidR="00AA3ED2">
              <w:t xml:space="preserve">lgum campo (“Nome”, “Telefone”, “E-mail”, “Senha”, “Confirme sua senha”, “CEP”, “Rua”, “Número”, “Bairro”, “Cidade”, “Estado”, “País”) </w:t>
            </w:r>
            <w:r>
              <w:t>e clica na opção “Salvar Alterações”</w:t>
            </w:r>
          </w:p>
          <w:p w14:paraId="211E221C" w14:textId="400A9CE7" w:rsidR="00FC30D2" w:rsidRPr="327D2554" w:rsidRDefault="00FC30D2" w:rsidP="00FC30D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>”, atualiza as informações no perfil e mantém o cidadão na página de perfil</w:t>
            </w:r>
            <w:r>
              <w:t>.</w:t>
            </w:r>
          </w:p>
        </w:tc>
      </w:tr>
      <w:tr w:rsidR="00395104" w14:paraId="6EC749CB" w14:textId="77777777" w:rsidTr="00A850EA">
        <w:trPr>
          <w:trHeight w:val="300"/>
        </w:trPr>
        <w:tc>
          <w:tcPr>
            <w:tcW w:w="1276" w:type="dxa"/>
          </w:tcPr>
          <w:p w14:paraId="3EE1A05B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4EB2B73" w14:textId="5975BBC8" w:rsidR="00395104" w:rsidRPr="00C3567C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0C78DE31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3F0B9D2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clica no botão “Editar Informações”, não altera os campos e clica na opção “Salvar Alterações”</w:t>
            </w:r>
          </w:p>
          <w:p w14:paraId="7CEEC34D" w14:textId="151573B9" w:rsidR="00395104" w:rsidRPr="1054399F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cidadão na página de perfil.</w:t>
            </w:r>
          </w:p>
        </w:tc>
      </w:tr>
      <w:tr w:rsidR="00395104" w14:paraId="0389C29F" w14:textId="77777777" w:rsidTr="00A850EA">
        <w:trPr>
          <w:trHeight w:val="300"/>
        </w:trPr>
        <w:tc>
          <w:tcPr>
            <w:tcW w:w="1276" w:type="dxa"/>
          </w:tcPr>
          <w:p w14:paraId="6F776673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EB598E6" w14:textId="05CE4EFB" w:rsidR="00395104" w:rsidRPr="4169A4E3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>
              <w:rPr>
                <w:b/>
                <w:bCs/>
              </w:rPr>
              <w:t xml:space="preserve"> 6 (fluxo principal)</w:t>
            </w:r>
          </w:p>
        </w:tc>
        <w:tc>
          <w:tcPr>
            <w:tcW w:w="7229" w:type="dxa"/>
          </w:tcPr>
          <w:p w14:paraId="6AFF11D6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65C235F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clica no botão de sair da conta</w:t>
            </w:r>
          </w:p>
          <w:p w14:paraId="67B7717D" w14:textId="27C5CB41" w:rsidR="00395104" w:rsidRPr="701037C3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cidadão sai da conta e é redirecionado à página inicial.</w:t>
            </w:r>
          </w:p>
        </w:tc>
      </w:tr>
      <w:tr w:rsidR="00395104" w14:paraId="6E584D38" w14:textId="77777777" w:rsidTr="00A850EA">
        <w:trPr>
          <w:trHeight w:val="300"/>
        </w:trPr>
        <w:tc>
          <w:tcPr>
            <w:tcW w:w="1276" w:type="dxa"/>
          </w:tcPr>
          <w:p w14:paraId="5E83E542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B307E08" w14:textId="47045B92" w:rsidR="00395104" w:rsidRPr="327D255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B3E44FE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EE9C920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aciona o botão “Excluir Conta” e clica na opção “Sim, excluir”</w:t>
            </w:r>
          </w:p>
          <w:p w14:paraId="6E5FDAC3" w14:textId="09D5860D" w:rsidR="00395104" w:rsidRPr="327D2554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cidadão é redirecionado à página inicial.</w:t>
            </w:r>
          </w:p>
        </w:tc>
      </w:tr>
    </w:tbl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B10879">
              <w:t>Realizar login</w:t>
            </w:r>
            <w:r w:rsidR="0008245D" w:rsidRPr="00B10879"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08F7546C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 xml:space="preserve">o cidadão </w:t>
            </w:r>
            <w:r w:rsidR="00DC0EF4">
              <w:t>preenche os campos “E</w:t>
            </w:r>
            <w:r w:rsidR="003D3B6A">
              <w:t>-mail</w:t>
            </w:r>
            <w:r w:rsidR="00DC0EF4">
              <w:t>”</w:t>
            </w:r>
            <w:r w:rsidR="003D3B6A">
              <w:t xml:space="preserve"> e </w:t>
            </w:r>
            <w:r w:rsidR="00DC0EF4">
              <w:t>“S</w:t>
            </w:r>
            <w:r w:rsidR="003D3B6A">
              <w:t>enha</w:t>
            </w:r>
            <w:r w:rsidR="00DC0EF4">
              <w:t>”</w:t>
            </w:r>
            <w:r w:rsidR="003D3B6A">
              <w:t xml:space="preserve"> </w:t>
            </w:r>
            <w:r w:rsidR="00C60A7D">
              <w:t>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0EEB182B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DC0EF4">
              <w:t xml:space="preserve">dados </w:t>
            </w:r>
            <w:r w:rsidR="00822E35">
              <w:t>errados</w:t>
            </w:r>
            <w:r w:rsidR="00DC0EF4">
              <w:t xml:space="preserve"> no campo “E-mail” e/ou “Senha”</w:t>
            </w:r>
            <w:r w:rsidR="00822E35">
              <w:t xml:space="preserve">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77DA5E50" w14:textId="77777777" w:rsidR="00A71D32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8C3C1BE" w14:textId="77777777" w:rsidR="004516BB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 xml:space="preserve">3 </w:t>
            </w:r>
          </w:p>
          <w:p w14:paraId="51D6FF98" w14:textId="77777777" w:rsidR="004516BB" w:rsidRDefault="004516BB" w:rsidP="00A71D32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753DE3F8" w14:textId="68EC71CF" w:rsidR="002063BA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DD38596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</w:t>
            </w:r>
            <w:r w:rsidR="00DC0EF4">
              <w:t>“E-mail” e</w:t>
            </w:r>
            <w:r w:rsidR="00BF52CA">
              <w:t>/ou</w:t>
            </w:r>
            <w:r w:rsidR="00DC0EF4">
              <w:t xml:space="preserve"> “Senha” </w:t>
            </w:r>
            <w:r w:rsidR="009E7C96">
              <w:t xml:space="preserve">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  <w:tr w:rsidR="009300E6" w14:paraId="3BE8CB00" w14:textId="77777777">
        <w:trPr>
          <w:trHeight w:val="300"/>
        </w:trPr>
        <w:tc>
          <w:tcPr>
            <w:tcW w:w="1276" w:type="dxa"/>
          </w:tcPr>
          <w:p w14:paraId="40E3E004" w14:textId="77777777" w:rsidR="009300E6" w:rsidRDefault="009300E6" w:rsidP="009300E6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5AF2C09C" w14:textId="00295AC1" w:rsidR="009300E6" w:rsidRPr="4169A4E3" w:rsidRDefault="009300E6" w:rsidP="009300E6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56E6A9CC" w14:textId="77777777" w:rsidR="009300E6" w:rsidRDefault="009300E6" w:rsidP="009300E6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login</w:t>
            </w:r>
          </w:p>
          <w:p w14:paraId="6A0CD119" w14:textId="70C47545" w:rsidR="009300E6" w:rsidRDefault="009300E6" w:rsidP="009300E6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</w:t>
            </w:r>
            <w:r w:rsidR="00D37A77">
              <w:t xml:space="preserve">preenche os campos de </w:t>
            </w:r>
            <w:r>
              <w:t xml:space="preserve">“E-mail” e “Senha” </w:t>
            </w:r>
            <w:r w:rsidR="00D37A77">
              <w:t xml:space="preserve">com </w:t>
            </w:r>
            <w:r w:rsidR="001E1495">
              <w:t xml:space="preserve">credenciais </w:t>
            </w:r>
            <w:r w:rsidR="00843C79">
              <w:t xml:space="preserve">de uma conta </w:t>
            </w:r>
            <w:r w:rsidR="00D37A77">
              <w:t xml:space="preserve">banida </w:t>
            </w:r>
            <w:r>
              <w:t>e aciona o botão “Login”</w:t>
            </w:r>
          </w:p>
          <w:p w14:paraId="2DD412FA" w14:textId="71A97945" w:rsidR="009300E6" w:rsidRPr="327D2554" w:rsidRDefault="009300E6" w:rsidP="009300E6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</w:t>
            </w:r>
            <w:r w:rsidR="00360775">
              <w:t xml:space="preserve">Sua </w:t>
            </w:r>
            <w:r w:rsidR="00D37A77">
              <w:t>conta foi banida</w:t>
            </w:r>
            <w:r w:rsidR="00360775">
              <w:t>. Por favor, entre em contato com o suporte.</w:t>
            </w:r>
            <w:r>
              <w:t>” e mantém o cidadão na página de login.</w:t>
            </w:r>
          </w:p>
        </w:tc>
      </w:tr>
    </w:tbl>
    <w:p w14:paraId="0CE38ACE" w14:textId="77777777" w:rsidR="005D0AF3" w:rsidRPr="003C18FB" w:rsidRDefault="005D0AF3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0B10879">
              <w:t>Manter publicação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3935DF83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o cidadão clica no botão de realizar nova publicação, preenche </w:t>
            </w:r>
            <w:r w:rsidR="00962D85">
              <w:t>os campos “Título”, “Conteúdo</w:t>
            </w:r>
            <w:r w:rsidR="00E46E7A">
              <w:t>, “Tipo de Publicação”, “</w:t>
            </w:r>
            <w:r w:rsidR="003526A9">
              <w:t>Rua</w:t>
            </w:r>
            <w:r w:rsidR="00E46E7A">
              <w:t>”</w:t>
            </w:r>
            <w:r w:rsidR="003526A9">
              <w:t>, “Bairro”, “Cidade”, “Estado”</w:t>
            </w:r>
            <w:r w:rsidR="00E46E7A">
              <w:t xml:space="preserve"> </w:t>
            </w:r>
            <w:r>
              <w:t>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1620F46D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</w:t>
            </w:r>
            <w:r w:rsidR="00FA20C8">
              <w:t xml:space="preserve">he algum campo obrigatório </w:t>
            </w:r>
            <w:r>
              <w:t>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284FCFEB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</w:t>
            </w:r>
            <w:r w:rsidR="00671CB9">
              <w:t xml:space="preserve"> algum campo (</w:t>
            </w:r>
            <w:r w:rsidR="00923FAB">
              <w:t>“Título”, “Conteúdo”, “Tipo de Publicação”, “Rua”, “Bairro”, “Cidade”, “Estado”</w:t>
            </w:r>
            <w:r w:rsidR="00671CB9">
              <w:t xml:space="preserve">) </w:t>
            </w:r>
            <w:r>
              <w:t>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p w14:paraId="0E0D6405" w14:textId="77777777" w:rsidR="00623292" w:rsidRDefault="00623292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Pr="00EC5B04">
              <w:rPr>
                <w:color w:val="70AD47" w:themeColor="accent6"/>
              </w:rPr>
              <w:t>Adicionar foto do animal</w:t>
            </w:r>
            <w:r w:rsidR="00306BB3" w:rsidRPr="00EC5B04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A42D301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E55B5F">
              <w:t xml:space="preserve">oito fotos ou menos </w:t>
            </w:r>
            <w:r w:rsidR="00FF64BD">
              <w:t>no campo “Image</w:t>
            </w:r>
            <w:r w:rsidR="0024161D">
              <w:t>m(s)</w:t>
            </w:r>
            <w:r w:rsidR="00FF64BD">
              <w:t>” d</w:t>
            </w:r>
            <w:r>
              <w:t>o formulário</w:t>
            </w:r>
            <w:r w:rsidR="00FF64BD">
              <w:t xml:space="preserve"> d</w:t>
            </w:r>
            <w:r w:rsidR="0024161D">
              <w:t>e</w:t>
            </w:r>
            <w:r w:rsidR="00FF64BD">
              <w:t xml:space="preserve"> publicação</w:t>
            </w:r>
          </w:p>
          <w:p w14:paraId="0954D4E2" w14:textId="1E50C272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</w:t>
            </w:r>
            <w:r w:rsidR="00E55B5F">
              <w:t>s</w:t>
            </w:r>
            <w:r>
              <w:t xml:space="preserve"> foto</w:t>
            </w:r>
            <w:r w:rsidR="00E55B5F">
              <w:t>s</w:t>
            </w:r>
            <w:r>
              <w:t xml:space="preserve"> e a</w:t>
            </w:r>
            <w:r w:rsidR="00E55B5F">
              <w:t>s</w:t>
            </w:r>
            <w:r>
              <w:t xml:space="preserve">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5BADF0FA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não adiciona uma foto </w:t>
            </w:r>
            <w:r w:rsidR="0024161D">
              <w:t>no campo “Imagem(s)” d</w:t>
            </w:r>
            <w:r>
              <w:t>o formulário</w:t>
            </w:r>
            <w:r w:rsidR="0024161D">
              <w:t xml:space="preserve"> de publicaçã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4BFD94F2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5F391E">
              <w:t xml:space="preserve">mais de oito fotos </w:t>
            </w:r>
            <w:r w:rsidR="009B7F3D">
              <w:t>no campo “Imagem(s)” do formulário de publicação</w:t>
            </w:r>
          </w:p>
          <w:p w14:paraId="0E877715" w14:textId="3F5B7819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</w:t>
            </w:r>
            <w:r w:rsidR="000A2B30">
              <w:t>Você pode selecionar no máximo 8 imagens.</w:t>
            </w:r>
            <w:r>
              <w:t>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 w:rsidRPr="00623292">
              <w:rPr>
                <w:color w:val="70AD47" w:themeColor="accent6"/>
              </w:rPr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788162EA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00965F0D" w:rsidRPr="00835A09">
              <w:t xml:space="preserve">o sistema verifica se </w:t>
            </w:r>
            <w:r w:rsidR="00965F0D">
              <w:t xml:space="preserve">o cidadão </w:t>
            </w:r>
            <w:r w:rsidR="00965F0D" w:rsidRPr="00835A09">
              <w:t>já impulsionou a publicação; se não, registra o impulso, atualiza o total de impulsos e reorganiza a ordem das publicações com base no novo engajament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6C143A2B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</w:t>
            </w:r>
            <w:r w:rsidR="00930F6E">
              <w:t xml:space="preserve">cidadão </w:t>
            </w:r>
            <w:r w:rsidR="45A8C9B1">
              <w:t>aciona o botão “Impulsionar” de alguma publicação</w:t>
            </w:r>
          </w:p>
          <w:p w14:paraId="2FDAA4A9" w14:textId="2A93EB8C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</w:t>
            </w:r>
            <w:r w:rsidR="00930F6E">
              <w:t>redireciona o cidadão à página de login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0A423B0F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</w:t>
            </w:r>
            <w:r w:rsidR="007D7808">
              <w:t xml:space="preserve"> e exibe a lista de comentários d</w:t>
            </w:r>
            <w:r w:rsidR="004E14F8">
              <w:t>a</w:t>
            </w:r>
            <w:r w:rsidR="007D7808">
              <w:t xml:space="preserve"> publicação em ordem do mais recente para o mais antig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lastRenderedPageBreak/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6D00DA11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 xml:space="preserve">: </w:t>
            </w:r>
            <w:r w:rsidR="005B5612">
              <w:t>o sistema redireciona o cidadão à página de login.</w:t>
            </w:r>
          </w:p>
        </w:tc>
      </w:tr>
    </w:tbl>
    <w:p w14:paraId="05C16999" w14:textId="77777777" w:rsidR="00425570" w:rsidRDefault="00425570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 w:rsidRPr="00CD34DF">
              <w:rPr>
                <w:color w:val="70AD47" w:themeColor="accent6"/>
              </w:rPr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67E642A3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</w:t>
            </w:r>
            <w:r w:rsidR="006274D1">
              <w:t>, ordena</w:t>
            </w:r>
            <w:r w:rsidR="002C430A">
              <w:t xml:space="preserve">das </w:t>
            </w:r>
            <w:r w:rsidR="006274D1">
              <w:t xml:space="preserve">com base na quantidade </w:t>
            </w:r>
            <w:r w:rsidR="0090202C">
              <w:t>total de impulsos.</w:t>
            </w:r>
          </w:p>
        </w:tc>
      </w:tr>
      <w:tr w:rsidR="00282123" w:rsidRPr="001137C6" w14:paraId="6B60A177" w14:textId="77777777" w:rsidTr="719FC796">
        <w:tc>
          <w:tcPr>
            <w:tcW w:w="1276" w:type="dxa"/>
          </w:tcPr>
          <w:p w14:paraId="0A3EC990" w14:textId="3396E6C9" w:rsidR="00282123" w:rsidRPr="00C3567C" w:rsidRDefault="00282123" w:rsidP="0028212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6CADBE5C" w14:textId="77777777" w:rsidR="00282123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inicial</w:t>
            </w:r>
          </w:p>
          <w:p w14:paraId="606CCCC6" w14:textId="6E287826" w:rsidR="00282123" w:rsidRPr="002063D9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C73E30">
              <w:t>digita</w:t>
            </w:r>
            <w:r w:rsidR="00510D47">
              <w:t xml:space="preserve"> algo </w:t>
            </w:r>
            <w:r w:rsidR="00C73E30">
              <w:t>na barra de pesquisa e clica em “Buscar”</w:t>
            </w:r>
          </w:p>
          <w:p w14:paraId="25C756FB" w14:textId="647F9B03" w:rsidR="00282123" w:rsidRPr="4B90362C" w:rsidRDefault="00282123" w:rsidP="0028212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3323B1" w:rsidRPr="003323B1">
              <w:t>o sistema atualiza a lista exibindo publicações relacionadas</w:t>
            </w:r>
            <w:r w:rsidR="003323B1">
              <w:t xml:space="preserve"> ao que foi inserido na barra de pesquisa</w:t>
            </w:r>
            <w:r w:rsidR="00B611E6">
              <w:t>, ordenadas com base na quantidade total de impuls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6EC9F742" w14:textId="56C832DF" w:rsidR="006E5DF9" w:rsidRPr="004F21EF" w:rsidRDefault="006E5DF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 w:rsidR="00282123"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6C7FAFAE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</w:t>
            </w:r>
            <w:r w:rsidR="002D2DFA">
              <w:t xml:space="preserve"> cidadão</w:t>
            </w:r>
            <w:r w:rsidR="00B611E6">
              <w:t xml:space="preserve">, </w:t>
            </w:r>
            <w:r w:rsidR="0050450D">
              <w:t>ordenadas da mais recente para a mais antiga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1805092C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3BD22908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</w:t>
            </w:r>
            <w:r w:rsidR="0050450D">
              <w:t>, ordenadas com base na quantidade total de impuls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18773511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5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6B721296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</w:t>
            </w:r>
            <w:r w:rsidR="0050450D">
              <w:t>, ordenadas com base na quantidade total de impulsos.</w:t>
            </w:r>
          </w:p>
        </w:tc>
      </w:tr>
      <w:tr w:rsidR="00656ED3" w:rsidRPr="004F21EF" w14:paraId="328BC352" w14:textId="77777777" w:rsidTr="719FC796">
        <w:tc>
          <w:tcPr>
            <w:tcW w:w="1276" w:type="dxa"/>
          </w:tcPr>
          <w:p w14:paraId="271BAE6D" w14:textId="77777777" w:rsidR="00656ED3" w:rsidRDefault="00656ED3" w:rsidP="00656E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7630A86" w14:textId="629F31CC" w:rsidR="00656ED3" w:rsidRPr="00C3567C" w:rsidRDefault="00656ED3" w:rsidP="00656E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47E311C1" w14:textId="79E4FB94" w:rsidR="00656ED3" w:rsidRDefault="00656ED3" w:rsidP="00656ED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principal, de “Animais Perdidos” ou de “Animais Resgatados”</w:t>
            </w:r>
          </w:p>
          <w:p w14:paraId="6D2CFDBD" w14:textId="5B04FA95" w:rsidR="00656ED3" w:rsidRPr="002063D9" w:rsidRDefault="00656ED3" w:rsidP="00656ED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aplica </w:t>
            </w:r>
            <w:r w:rsidR="0050450D">
              <w:t xml:space="preserve">algum </w:t>
            </w:r>
            <w:r>
              <w:t xml:space="preserve">filtro </w:t>
            </w:r>
            <w:r w:rsidR="0050450D">
              <w:t>de ordenamento (</w:t>
            </w:r>
            <w:r w:rsidR="00992E56">
              <w:t>“Mais recentes”, “Mais antigos” ou “Mais impulsionados”)</w:t>
            </w:r>
          </w:p>
          <w:p w14:paraId="7D975B05" w14:textId="78E50892" w:rsidR="00656ED3" w:rsidRPr="4B90362C" w:rsidRDefault="00656ED3" w:rsidP="00656ED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B26063">
              <w:t xml:space="preserve">o </w:t>
            </w:r>
            <w:r w:rsidR="00B26063" w:rsidRPr="00B26063">
              <w:t>sistema exibe a lista de publicações de acordo com o filtro de ordenamento selecionado pelo cidadão</w:t>
            </w:r>
            <w:r w:rsidR="00E4706B">
              <w:t>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CD34DF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Pr="009F0EBC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o cidadão acessa a página de </w:t>
            </w:r>
            <w:r w:rsidR="00E96648" w:rsidRPr="009F0EBC">
              <w:t>“Áreas de Maior Abandono”</w:t>
            </w:r>
          </w:p>
          <w:p w14:paraId="23B253AC" w14:textId="0366E36B" w:rsidR="001B0BAF" w:rsidRPr="009F0EBC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o </w:t>
            </w:r>
            <w:r w:rsidR="000E2EC2" w:rsidRPr="009F0EBC">
              <w:t xml:space="preserve">cidadão </w:t>
            </w:r>
            <w:r w:rsidRPr="009F0EBC">
              <w:t>visualiza a página</w:t>
            </w:r>
          </w:p>
          <w:p w14:paraId="0B40C035" w14:textId="2A6668FD" w:rsidR="001B0BAF" w:rsidRPr="001137C6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="00CC1E98" w:rsidRPr="00CC1E98">
              <w:t xml:space="preserve"> o sistema apresenta uma tabela detalhada com as regiões de maior incidência de casos de animais abandonados</w:t>
            </w:r>
            <w:r w:rsidR="009F0EBC" w:rsidRPr="009F0EBC">
              <w:t>, apresentando as seguintes informações: estado, cidade, bairro e o número de casos de animais perdid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1C8B23E3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</w:t>
            </w:r>
            <w:r w:rsidR="00A30E30">
              <w:rPr>
                <w:b/>
                <w:bCs/>
              </w:rPr>
              <w:t xml:space="preserve"> alternativo</w:t>
            </w:r>
            <w:r w:rsidR="00E0553A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DCA7766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 w:rsidR="00EA72DD">
              <w:t xml:space="preserve">seleciona </w:t>
            </w:r>
            <w:r w:rsidR="00A80374">
              <w:t>um estado na seção de filtros</w:t>
            </w:r>
          </w:p>
          <w:p w14:paraId="6C85A0AD" w14:textId="0369AD3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</w:t>
            </w:r>
            <w:r w:rsidR="00D15D1B">
              <w:t xml:space="preserve"> </w:t>
            </w:r>
            <w:r>
              <w:t>selecionado</w:t>
            </w:r>
            <w:r w:rsidR="00D15D1B">
              <w:t xml:space="preserve"> </w:t>
            </w:r>
            <w:r>
              <w:t>pelo</w:t>
            </w:r>
            <w:r w:rsidR="00340AEC">
              <w:t xml:space="preserve"> cidadão</w:t>
            </w:r>
            <w:r>
              <w:t>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3A5DC886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A30E30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52630CF2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 w:rsidR="00A80374">
              <w:t xml:space="preserve">seleciona </w:t>
            </w:r>
            <w:r w:rsidR="00A60E81">
              <w:t>um estado e u</w:t>
            </w:r>
            <w:r w:rsidR="00A80374">
              <w:t>ma cidade na seção de filtros</w:t>
            </w:r>
          </w:p>
          <w:p w14:paraId="568AD10B" w14:textId="07ECF92D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6C78F4">
              <w:t>o sistema atualiza a tabela de acordo com o</w:t>
            </w:r>
            <w:r w:rsidR="005F149D">
              <w:t>s</w:t>
            </w:r>
            <w:r w:rsidR="006C78F4">
              <w:t xml:space="preserve"> filtro</w:t>
            </w:r>
            <w:r w:rsidR="005F149D">
              <w:t>s</w:t>
            </w:r>
            <w:r w:rsidR="006C78F4">
              <w:t xml:space="preserve"> selecionado</w:t>
            </w:r>
            <w:r w:rsidR="005F149D">
              <w:t>s</w:t>
            </w:r>
            <w:r w:rsidR="006C78F4">
              <w:t xml:space="preserve"> pelo</w:t>
            </w:r>
            <w:r w:rsidR="002F3C2A">
              <w:t xml:space="preserve"> cidadão</w:t>
            </w:r>
            <w:r w:rsidR="006C78F4">
              <w:t>.</w:t>
            </w:r>
          </w:p>
        </w:tc>
      </w:tr>
      <w:tr w:rsidR="00A60E81" w:rsidRPr="004F21EF" w14:paraId="55141C4D" w14:textId="77777777" w:rsidTr="00A850EA">
        <w:tc>
          <w:tcPr>
            <w:tcW w:w="1276" w:type="dxa"/>
          </w:tcPr>
          <w:p w14:paraId="548CEA1C" w14:textId="77777777" w:rsidR="00A60E81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FE191A" w14:textId="1B902004" w:rsidR="00A60E81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  <w:p w14:paraId="4D46B7B5" w14:textId="30F5FE6C" w:rsidR="00A60E81" w:rsidRPr="00C3567C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A30E30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6B7B8359" w14:textId="77777777" w:rsidR="00A60E81" w:rsidRDefault="00A60E81" w:rsidP="00A60E8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cidadão acessa a página de “Áreas de Maior Abandono”</w:t>
            </w:r>
          </w:p>
          <w:p w14:paraId="7C6AE956" w14:textId="320A00F7" w:rsidR="00A60E81" w:rsidRPr="002063D9" w:rsidRDefault="00A60E81" w:rsidP="00A60E8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cidadão seleciona</w:t>
            </w:r>
            <w:r w:rsidR="005F149D">
              <w:t xml:space="preserve"> um estado, uma cidade e</w:t>
            </w:r>
            <w:r>
              <w:t xml:space="preserve"> </w:t>
            </w:r>
            <w:r w:rsidR="005F149D">
              <w:t>um</w:t>
            </w:r>
            <w:r>
              <w:t xml:space="preserve"> bairro na seção de filtros</w:t>
            </w:r>
          </w:p>
          <w:p w14:paraId="2D02877A" w14:textId="1474CFB5" w:rsidR="00A60E81" w:rsidRPr="004F21EF" w:rsidRDefault="00A60E81" w:rsidP="00A60E8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</w:t>
            </w:r>
            <w:r w:rsidR="005F149D">
              <w:t>s</w:t>
            </w:r>
            <w:r>
              <w:t xml:space="preserve"> filtro</w:t>
            </w:r>
            <w:r w:rsidR="005F149D">
              <w:t>s</w:t>
            </w:r>
            <w:r>
              <w:t xml:space="preserve"> selecionado</w:t>
            </w:r>
            <w:r w:rsidR="005F149D">
              <w:t>s</w:t>
            </w:r>
            <w:r>
              <w:t xml:space="preserve"> pelo cidadão.</w:t>
            </w:r>
          </w:p>
        </w:tc>
      </w:tr>
    </w:tbl>
    <w:p w14:paraId="2BE4F2C3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 w:rsidRPr="00B10879">
              <w:t>Manter 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0D6C0982" w14:textId="4F4CED91" w:rsidR="00445459" w:rsidRPr="004F21EF" w:rsidRDefault="0044545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03A41D35" w:rsidR="00445459" w:rsidRPr="002063D9" w:rsidRDefault="00445459" w:rsidP="004C2954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4C2954">
              <w:t xml:space="preserve">preenche os campos de “Nome”, </w:t>
            </w:r>
            <w:r w:rsidR="00EB6DC0">
              <w:t xml:space="preserve">“E-mail”, </w:t>
            </w:r>
            <w:r w:rsidR="004C2954">
              <w:t>“CNPJ”,</w:t>
            </w:r>
            <w:r w:rsidR="00EB6DC0">
              <w:t xml:space="preserve"> “</w:t>
            </w:r>
            <w:r w:rsidR="004C2954">
              <w:t>Telefone”, “Senha”, “Confirme sua senha”, “CEP”, “Rua”, “Número”, “Bairro”, “Cidade”, “Estado”, “País” e aciona o botão “Cadastrar-se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10A50864" w:rsidR="00445459" w:rsidRDefault="00445459" w:rsidP="00FA2A7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FA2A79">
              <w:t xml:space="preserve">preenche o campo “E-mail” ou “CNPJ” com </w:t>
            </w:r>
            <w:r w:rsidR="00FA2A79" w:rsidRPr="005E0304">
              <w:t>um</w:t>
            </w:r>
            <w:r w:rsidR="00FA2A79">
              <w:t xml:space="preserve"> valor </w:t>
            </w:r>
            <w:r w:rsidR="00FA2A79" w:rsidRPr="005E0304">
              <w:t xml:space="preserve">já vinculado a outra conta e aciona o botão </w:t>
            </w:r>
            <w:r w:rsidR="00FA2A79">
              <w:t>“</w:t>
            </w:r>
            <w:r w:rsidR="00FA2A79" w:rsidRPr="005E0304">
              <w:t>Cadastrar-se</w:t>
            </w:r>
            <w:r w:rsidR="00FA2A79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  <w:tr w:rsidR="00A3239D" w:rsidRPr="004F21EF" w14:paraId="7A502254" w14:textId="77777777" w:rsidTr="00A850EA">
        <w:tc>
          <w:tcPr>
            <w:tcW w:w="1276" w:type="dxa"/>
          </w:tcPr>
          <w:p w14:paraId="377DE0C1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BE0678" w14:textId="6F6C09EA" w:rsidR="00A3239D" w:rsidRPr="327D2554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F41E8B3" w14:textId="77777777" w:rsidR="00A3239D" w:rsidRDefault="00A3239D" w:rsidP="00A3239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89025A" w14:textId="15859B42" w:rsidR="00A3239D" w:rsidRPr="002063D9" w:rsidRDefault="00A3239D" w:rsidP="00A3239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clica no botão “Editar Informações”, </w:t>
            </w:r>
            <w:r w:rsidR="00E95985">
              <w:t xml:space="preserve">altera algum campo (“Nome”, “E-mail”, </w:t>
            </w:r>
            <w:r w:rsidR="0077699C">
              <w:t xml:space="preserve">“Telefone”, </w:t>
            </w:r>
            <w:r w:rsidR="00E95985">
              <w:t>“Senha”, “Confirme sua senha”, “CEP”, “Rua”, “Número”, “Bairro”, “Cidade”, “Estado”, “País”) e clica na opção “Salvar Alterações”</w:t>
            </w:r>
          </w:p>
          <w:p w14:paraId="180B0875" w14:textId="792C231D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A3239D" w:rsidRPr="004F21EF" w14:paraId="6309833A" w14:textId="77777777" w:rsidTr="00A850EA">
        <w:tc>
          <w:tcPr>
            <w:tcW w:w="1276" w:type="dxa"/>
          </w:tcPr>
          <w:p w14:paraId="5F9E799B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A9BA794" w14:textId="4FFFF948" w:rsidR="00A3239D" w:rsidRPr="00C3567C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212FEAEE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6547E48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078BD77" w14:textId="327D777C" w:rsidR="00A3239D" w:rsidRPr="1054399F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A3239D" w:rsidRPr="004F21EF" w14:paraId="6C5FE5B2" w14:textId="77777777" w:rsidTr="00A850EA">
        <w:tc>
          <w:tcPr>
            <w:tcW w:w="1276" w:type="dxa"/>
          </w:tcPr>
          <w:p w14:paraId="15D82EF6" w14:textId="1A97D0D9" w:rsidR="00A3239D" w:rsidRPr="4169A4E3" w:rsidRDefault="00A3239D" w:rsidP="000F04D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5F69F0F0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7E4CFE53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de sair da conta</w:t>
            </w:r>
          </w:p>
          <w:p w14:paraId="218E5502" w14:textId="6AC5BFDE" w:rsidR="00A3239D" w:rsidRPr="701037C3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a à página inicial.</w:t>
            </w:r>
          </w:p>
        </w:tc>
      </w:tr>
      <w:tr w:rsidR="00A3239D" w:rsidRPr="004F21EF" w14:paraId="54F6C1B1" w14:textId="77777777" w:rsidTr="00A850EA">
        <w:tc>
          <w:tcPr>
            <w:tcW w:w="1276" w:type="dxa"/>
          </w:tcPr>
          <w:p w14:paraId="6E5D35C5" w14:textId="77777777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8E4C5A6" w14:textId="37A024DF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</w:t>
            </w:r>
          </w:p>
          <w:p w14:paraId="21CD619A" w14:textId="4B7F272E" w:rsidR="00A3239D" w:rsidRPr="327D2554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1A5673F6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01AB5BD1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aciona o botão “Excluir Conta” e clica na opção “Sim, excluir”</w:t>
            </w:r>
          </w:p>
          <w:p w14:paraId="5F262217" w14:textId="25EE244A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a ONG é redirecionada à página inicial.</w:t>
            </w:r>
          </w:p>
        </w:tc>
      </w:tr>
    </w:tbl>
    <w:p w14:paraId="434273FD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10879">
              <w:t>Realizar login</w:t>
            </w:r>
            <w:r w:rsidR="00FF7D36" w:rsidRPr="00B10879"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7EB31C5C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240910">
              <w:t>preenche os campos “E-mail” e “Senha” e aciona o botão “Login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509F9CE9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</w:t>
            </w:r>
            <w:r w:rsidR="00EF0C2F">
              <w:t>informa os dados errados no campo “E-mail” e/ou “Senha” e aciona o botão “Login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9EB3E5F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</w:t>
            </w:r>
            <w:r w:rsidR="00463E48">
              <w:t>deixa os campos “E-mail” e/ou “Senha” do formulário de login em branco e aciona o botão “Login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  <w:tr w:rsidR="00557FA5" w14:paraId="44F5CC8F" w14:textId="77777777" w:rsidTr="00A850EA">
        <w:trPr>
          <w:trHeight w:val="300"/>
        </w:trPr>
        <w:tc>
          <w:tcPr>
            <w:tcW w:w="1276" w:type="dxa"/>
          </w:tcPr>
          <w:p w14:paraId="5B81AE3B" w14:textId="77777777" w:rsidR="00557FA5" w:rsidRDefault="00557FA5" w:rsidP="00557FA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06BD905" w14:textId="75C3EC5B" w:rsidR="00557FA5" w:rsidRPr="327D2554" w:rsidRDefault="00557FA5" w:rsidP="00557FA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24B56F7B" w14:textId="4DCDF8A9" w:rsidR="00557FA5" w:rsidRDefault="00557FA5" w:rsidP="00557FA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8279E1" w14:textId="1C2FCBB3" w:rsidR="00557FA5" w:rsidRDefault="00557FA5" w:rsidP="00557FA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preenche os campos de “E-mail” e “Senha” com credenciais de uma conta banida e aciona o botão “Login”</w:t>
            </w:r>
          </w:p>
          <w:p w14:paraId="7471988A" w14:textId="5ADC9F31" w:rsidR="00557FA5" w:rsidRPr="327D2554" w:rsidRDefault="00557FA5" w:rsidP="00557FA5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Sua conta foi banida. Por favor, entre em contato com o suporte.” e mantém a ONG na página de login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0B10879">
              <w:t>Manter publicação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54610386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 xml:space="preserve">, </w:t>
            </w:r>
            <w:r w:rsidR="0050693E">
              <w:t>preenche os campos “Título”, “Conteúdo, “Tipo de Publicação”, “Rua”, “Bairro”, “Cidade”, “Estado”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0E27CE35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a ONG </w:t>
            </w:r>
            <w:r w:rsidR="005C07BE">
              <w:t>clica no botão de nova publicação, não preenche algum campo obrigatório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356AC92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a ONG clica no botão “Editar” de alguma publicação, </w:t>
            </w:r>
            <w:r w:rsidR="001C79F4">
              <w:t>modifica algum campo (“Título”, “Conteúdo”, “Tipo de Publicação”, “Rua”, “Bairro”, “Cidade”, “Estado”)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1C931CBF" w14:textId="77777777" w:rsidR="00D531B0" w:rsidRDefault="00D531B0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Adicionar foto do animal</w:t>
            </w:r>
            <w:r w:rsidR="00C91DB5" w:rsidRPr="00074ED6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D4FC19F" w14:textId="5E11B9E3" w:rsidR="00936AEF" w:rsidRDefault="00936AEF" w:rsidP="00936AEF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07C3E26F" w14:textId="305A978C" w:rsidR="00936AEF" w:rsidRDefault="00936AEF" w:rsidP="00936AEF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oito fotos ou menos no campo “Imagem(s)” do formulário de publicação</w:t>
            </w:r>
          </w:p>
          <w:p w14:paraId="6A65E199" w14:textId="00D25E7F" w:rsidR="00445459" w:rsidRPr="001137C6" w:rsidRDefault="00936AEF" w:rsidP="00936AEF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s fotos e as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6FABA2B3" w14:textId="379D2DF3" w:rsidR="001B5551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68DB10E" w14:textId="64F4DE0A" w:rsidR="001B5551" w:rsidRPr="002063D9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no campo “Imagem(s)” do formulário de publicação</w:t>
            </w:r>
          </w:p>
          <w:p w14:paraId="6048E28B" w14:textId="24CE1BA9" w:rsidR="00445459" w:rsidRPr="001137C6" w:rsidRDefault="001B5551" w:rsidP="001B5551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07032E4D" w14:textId="24333421" w:rsidR="00A40B25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013FE51" w14:textId="414B9A97" w:rsidR="00A40B25" w:rsidRPr="002063D9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mais de oito fotos no campo “Imagem(s)” do formulário de publicação</w:t>
            </w:r>
          </w:p>
          <w:p w14:paraId="77FF3919" w14:textId="3A1021B3" w:rsidR="00445459" w:rsidRPr="004F21EF" w:rsidRDefault="00A40B25" w:rsidP="00A40B25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Você pode selecionar no máximo 8 imagens.”.</w:t>
            </w:r>
          </w:p>
        </w:tc>
      </w:tr>
    </w:tbl>
    <w:p w14:paraId="2E5F06BA" w14:textId="77777777" w:rsidR="00A00FC1" w:rsidRDefault="00A00FC1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 w:rsidRPr="00FD7765">
              <w:rPr>
                <w:color w:val="70AD47" w:themeColor="accent6"/>
              </w:rPr>
              <w:t xml:space="preserve">Interagir </w:t>
            </w:r>
            <w:r w:rsidR="00F73572" w:rsidRPr="00FD7765">
              <w:rPr>
                <w:color w:val="70AD47" w:themeColor="accent6"/>
              </w:rPr>
              <w:t xml:space="preserve">em </w:t>
            </w:r>
            <w:r w:rsidR="00025AA2" w:rsidRPr="00FD7765">
              <w:rPr>
                <w:color w:val="70AD47" w:themeColor="accent6"/>
              </w:rPr>
              <w:t>publicações</w:t>
            </w:r>
            <w:r w:rsidR="00F73572" w:rsidRPr="00FD7765">
              <w:rPr>
                <w:color w:val="70AD47" w:themeColor="accent6"/>
              </w:rPr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449290" w14:textId="64D3E2C1" w:rsidR="00093A4F" w:rsidRDefault="00093A4F" w:rsidP="00093A4F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4FB78663" w14:textId="58851DD9" w:rsidR="00093A4F" w:rsidRDefault="00093A4F" w:rsidP="00093A4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>
              <w:t>a ONG aciona o botão “Impulsionar” de alguma publicação</w:t>
            </w:r>
          </w:p>
          <w:p w14:paraId="7A139455" w14:textId="394FEA5D" w:rsidR="00A86055" w:rsidRPr="00835A09" w:rsidRDefault="00093A4F" w:rsidP="00835A09">
            <w:pPr>
              <w:spacing w:before="60" w:after="60"/>
              <w:ind w:left="168"/>
              <w:rPr>
                <w:b/>
                <w:bCs/>
              </w:rPr>
            </w:pPr>
            <w:r w:rsidRPr="4ECB3C6E">
              <w:rPr>
                <w:b/>
                <w:bCs/>
              </w:rPr>
              <w:t xml:space="preserve">ENTÃO: </w:t>
            </w:r>
            <w:r w:rsidR="00835A09" w:rsidRPr="00835A09">
              <w:t>o sistema verifica se a ONG já impulsionou a publicação; se não, registra o impulso, atualiza o total de impulsos e reorganiza a ordem das publicações com base no novo engajament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4C8AF8" w14:textId="7569265D" w:rsidR="007D3DB0" w:rsidRDefault="007D3DB0" w:rsidP="007D3DB0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a acessa a página inicial</w:t>
            </w:r>
          </w:p>
          <w:p w14:paraId="0F7C23B0" w14:textId="709708B1" w:rsidR="007D3DB0" w:rsidRDefault="007D3DB0" w:rsidP="007D3DB0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2986ACC9" w:rsidR="00A86055" w:rsidRPr="001137C6" w:rsidRDefault="007D3DB0" w:rsidP="007D3DB0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redireciona a ONG à página de login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A817767" w14:textId="1261806C" w:rsidR="00B906DA" w:rsidRDefault="00B906DA" w:rsidP="00B906DA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a acessa a página inicial</w:t>
            </w:r>
          </w:p>
          <w:p w14:paraId="73CE7605" w14:textId="2BDA6DC4" w:rsidR="00B906DA" w:rsidRDefault="00B906DA" w:rsidP="00B906DA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FEDF786" w:rsidR="00A86055" w:rsidRPr="004F21EF" w:rsidRDefault="00B906DA" w:rsidP="00B906DA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 e exibe a lista de comentários da publicação em ordem do mais recente para o mais antig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0BBBC91B" w14:textId="0B36A440" w:rsidR="00A86055" w:rsidRPr="00C3567C" w:rsidRDefault="00A86055" w:rsidP="000E4046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lastRenderedPageBreak/>
              <w:t>Critério de 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15DAEC11" w14:textId="22CA388A" w:rsidR="002B72DB" w:rsidRDefault="002B72DB" w:rsidP="002B72DB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a acessa a página inicial</w:t>
            </w:r>
          </w:p>
          <w:p w14:paraId="0A9EF7C2" w14:textId="5FDF99E2" w:rsidR="002B72DB" w:rsidRDefault="002B72DB" w:rsidP="002B72DB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358D221" w:rsidR="00A86055" w:rsidRPr="004F21EF" w:rsidRDefault="002B72DB" w:rsidP="002B72DB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redireciona a ONG à página de login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074ED6">
              <w:rPr>
                <w:color w:val="70AD47" w:themeColor="accent6"/>
              </w:rPr>
              <w:t>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D4764D7" w14:textId="585B337A" w:rsidR="003E18CB" w:rsidRDefault="003E18CB" w:rsidP="003E18C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26F4584F" w14:textId="16CA7FED" w:rsidR="003E18CB" w:rsidRPr="002063D9" w:rsidRDefault="003E18CB" w:rsidP="003E18C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46D2D024" w14:textId="06EC9E21" w:rsidR="2B2881CD" w:rsidRDefault="003E18CB" w:rsidP="003E18CB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, ordenadas com base na quantidade total de impulsos.</w:t>
            </w:r>
          </w:p>
        </w:tc>
      </w:tr>
      <w:tr w:rsidR="00C02E60" w14:paraId="74000AC9" w14:textId="77777777" w:rsidTr="2B2881CD">
        <w:trPr>
          <w:trHeight w:val="300"/>
        </w:trPr>
        <w:tc>
          <w:tcPr>
            <w:tcW w:w="1276" w:type="dxa"/>
          </w:tcPr>
          <w:p w14:paraId="678CD6D7" w14:textId="77777777" w:rsidR="00C02E60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03585EB8" w14:textId="3D8AA31D" w:rsidR="00C02E60" w:rsidRPr="2B2881CD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41042E92" w14:textId="030604F4" w:rsidR="000A1DB7" w:rsidRDefault="000A1DB7" w:rsidP="000A1DB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7B60D8" w14:textId="71C90B7F" w:rsidR="000A1DB7" w:rsidRPr="002063D9" w:rsidRDefault="000A1DB7" w:rsidP="000A1DB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digita algo na barra de pesquisa e clica em “Buscar”</w:t>
            </w:r>
          </w:p>
          <w:p w14:paraId="703673A9" w14:textId="103F1517" w:rsidR="00C02E60" w:rsidRPr="4B90362C" w:rsidRDefault="000A1DB7" w:rsidP="000A1DB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, ordenadas com base na quantidade total de impuls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338FFFAB" w14:textId="68A6DD72" w:rsidR="2B2881CD" w:rsidRDefault="2B2881CD" w:rsidP="00F75E1B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901E7B" w14:textId="0655E79B" w:rsidR="008843FA" w:rsidRDefault="008843FA" w:rsidP="008843F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0EE4E71" w14:textId="73A9C62B" w:rsidR="008843FA" w:rsidRPr="002063D9" w:rsidRDefault="008843FA" w:rsidP="008843F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679AEAAE" w14:textId="5C903F46" w:rsidR="2B2881CD" w:rsidRDefault="008843FA" w:rsidP="008843F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a própria ONG, ordenadas da mais recente para a mais antiga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5FC4B92F" w14:textId="6F791850" w:rsidR="2B2881CD" w:rsidRDefault="2B2881CD" w:rsidP="00851AD9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4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1CFD089" w14:textId="36C67EC0" w:rsidR="00A116ED" w:rsidRDefault="00A116ED" w:rsidP="00A116E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2C7FEBD7" w14:textId="27B4D8AF" w:rsidR="00A116ED" w:rsidRPr="002063D9" w:rsidRDefault="00A116ED" w:rsidP="00A116E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13B8A5DE" w14:textId="4287694D" w:rsidR="2B2881CD" w:rsidRDefault="00A116ED" w:rsidP="00A116E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, ordenadas com base na quantidade total de impuls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1D1420A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5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CB8DB3" w14:textId="7F6F7534" w:rsidR="003A2379" w:rsidRDefault="003A2379" w:rsidP="003A2379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1C07CB58" w14:textId="62E26B5A" w:rsidR="003A2379" w:rsidRPr="002063D9" w:rsidRDefault="003A2379" w:rsidP="003A2379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1C55B58E" w14:textId="7210B51A" w:rsidR="00E30246" w:rsidRPr="4B90362C" w:rsidRDefault="003A2379" w:rsidP="003A2379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, ordenadas com base na quantidade total de impulsos.</w:t>
            </w:r>
          </w:p>
        </w:tc>
      </w:tr>
      <w:tr w:rsidR="00533D01" w14:paraId="77B42A29" w14:textId="77777777" w:rsidTr="2B2881CD">
        <w:trPr>
          <w:trHeight w:val="300"/>
        </w:trPr>
        <w:tc>
          <w:tcPr>
            <w:tcW w:w="1276" w:type="dxa"/>
          </w:tcPr>
          <w:p w14:paraId="40C35855" w14:textId="434AD6EA" w:rsidR="00533D01" w:rsidRDefault="00533D01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6 (fluxo principal)</w:t>
            </w:r>
          </w:p>
        </w:tc>
        <w:tc>
          <w:tcPr>
            <w:tcW w:w="7229" w:type="dxa"/>
          </w:tcPr>
          <w:p w14:paraId="74BFA586" w14:textId="4A3A1E5F" w:rsidR="00533D01" w:rsidRDefault="00533D01" w:rsidP="00533D0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70765D">
              <w:t xml:space="preserve">a ONG </w:t>
            </w:r>
            <w:r>
              <w:t>acessa a página principal, de “Animais Perdidos” ou de “Animais Resgatados”</w:t>
            </w:r>
          </w:p>
          <w:p w14:paraId="773DEECD" w14:textId="54C1AC50" w:rsidR="00533D01" w:rsidRPr="002063D9" w:rsidRDefault="00533D01" w:rsidP="00533D0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70765D">
              <w:t xml:space="preserve">a ONG </w:t>
            </w:r>
            <w:r>
              <w:t>aplica algum filtro de ordenamento (“Mais recentes”, “Mais antigos” ou “Mais impulsionados”)</w:t>
            </w:r>
          </w:p>
          <w:p w14:paraId="212085A7" w14:textId="2C2553D0" w:rsidR="00533D01" w:rsidRPr="4B90362C" w:rsidRDefault="00533D01" w:rsidP="00533D01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o </w:t>
            </w:r>
            <w:r w:rsidRPr="00B26063">
              <w:t>sistema exibe a lista de publicações de acordo com o filtro de ordenamento selecionado pe</w:t>
            </w:r>
            <w:r w:rsidR="0070765D">
              <w:t>la ONG</w:t>
            </w:r>
            <w:r>
              <w:t>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EF1F5CF" w14:textId="050B3B77" w:rsidR="000A0E60" w:rsidRPr="009F0EBC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</w:t>
            </w:r>
            <w:r w:rsidR="00EF0530">
              <w:t xml:space="preserve">a ONG </w:t>
            </w:r>
            <w:r w:rsidRPr="009F0EBC">
              <w:t>acessa a página de “Áreas de Maior Abandono”</w:t>
            </w:r>
          </w:p>
          <w:p w14:paraId="036FF1F3" w14:textId="7B17D7E4" w:rsidR="000A0E60" w:rsidRPr="009F0EBC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</w:t>
            </w:r>
            <w:r w:rsidR="00EF0530">
              <w:t xml:space="preserve">a ONG </w:t>
            </w:r>
            <w:r w:rsidRPr="009F0EBC">
              <w:t>visualiza a página</w:t>
            </w:r>
          </w:p>
          <w:p w14:paraId="29BF7C5E" w14:textId="78A1B265" w:rsidR="00B23F20" w:rsidRPr="001137C6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Pr="00CC1E98">
              <w:t xml:space="preserve"> o sistema apresenta uma tabela detalhada com as regiões de maior incidência de casos de animais abandonados</w:t>
            </w:r>
            <w:r w:rsidRPr="009F0EBC">
              <w:t>, apresentando as seguintes informações: estado, cidade, bairro e o número de casos de animais perdid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2C7497EF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</w:t>
            </w:r>
            <w:r w:rsidR="004458A1">
              <w:rPr>
                <w:b/>
                <w:bCs/>
              </w:rPr>
              <w:t xml:space="preserve"> alternativo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2DA3F495" w14:textId="7AF35B1A" w:rsidR="004A3420" w:rsidRDefault="004A3420" w:rsidP="004A342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05EAC5E9" w14:textId="215AD8C3" w:rsidR="004A3420" w:rsidRPr="002063D9" w:rsidRDefault="004A3420" w:rsidP="004A3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na seção de filtros</w:t>
            </w:r>
          </w:p>
          <w:p w14:paraId="4582FF33" w14:textId="1861BF7E" w:rsidR="00B23F20" w:rsidRPr="001137C6" w:rsidRDefault="004A3420" w:rsidP="004A3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a ONG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0FA412F2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</w:t>
            </w:r>
            <w:r w:rsidR="004458A1">
              <w:rPr>
                <w:b/>
                <w:bCs/>
              </w:rPr>
              <w:t xml:space="preserve"> alternativo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23FB67E" w14:textId="29FE7929" w:rsidR="00404089" w:rsidRDefault="00404089" w:rsidP="0040408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1148ED79" w14:textId="1249FC58" w:rsidR="00404089" w:rsidRPr="002063D9" w:rsidRDefault="00404089" w:rsidP="0040408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e uma cidade na seção de filtros</w:t>
            </w:r>
          </w:p>
          <w:p w14:paraId="0EAD8353" w14:textId="5C334D42" w:rsidR="00B23F20" w:rsidRPr="004F21EF" w:rsidRDefault="00404089" w:rsidP="00404089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a ONG.</w:t>
            </w:r>
          </w:p>
        </w:tc>
      </w:tr>
      <w:tr w:rsidR="009E5A38" w:rsidRPr="004F21EF" w14:paraId="459A1777" w14:textId="77777777" w:rsidTr="00A850EA">
        <w:tc>
          <w:tcPr>
            <w:tcW w:w="1276" w:type="dxa"/>
          </w:tcPr>
          <w:p w14:paraId="2EF15D96" w14:textId="77777777" w:rsidR="009E5A38" w:rsidRDefault="009E5A38" w:rsidP="009E5A3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689003" w14:textId="45A77AB4" w:rsidR="009E5A38" w:rsidRPr="00C3567C" w:rsidRDefault="009E5A38" w:rsidP="009E5A3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</w:t>
            </w:r>
            <w:r w:rsidR="004458A1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72E31EC" w14:textId="1C2CD82C" w:rsidR="00CB7D3F" w:rsidRDefault="00CB7D3F" w:rsidP="00CB7D3F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623DF596" w14:textId="6127324A" w:rsidR="00CB7D3F" w:rsidRPr="002063D9" w:rsidRDefault="00CB7D3F" w:rsidP="00CB7D3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, uma cidade e um bairro na seção de filtros</w:t>
            </w:r>
          </w:p>
          <w:p w14:paraId="17698182" w14:textId="4D53FB87" w:rsidR="009E5A38" w:rsidRPr="004F21EF" w:rsidRDefault="00CB7D3F" w:rsidP="00CB7D3F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a ONG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B10879">
              <w:t>Manter 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7D860B16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750E49">
              <w:t>preenche os campos de “Nome”, “E-mail”,</w:t>
            </w:r>
            <w:r w:rsidR="004309E2">
              <w:t xml:space="preserve"> </w:t>
            </w:r>
            <w:r w:rsidR="00750E49">
              <w:t>“Telefone”, “Senha”, “Confirme sua senha” e</w:t>
            </w:r>
            <w:r w:rsidR="00BF31F4">
              <w:t xml:space="preserve"> </w:t>
            </w:r>
            <w:r w:rsidR="00750E49">
              <w:t>aciona</w:t>
            </w:r>
            <w:r w:rsidR="004309E2">
              <w:t xml:space="preserve"> o</w:t>
            </w:r>
            <w:r w:rsidR="006E58BF" w:rsidRPr="00D1234D">
              <w:rPr>
                <w:sz w:val="20"/>
                <w:szCs w:val="20"/>
              </w:rPr>
              <w:t xml:space="preserve"> </w:t>
            </w:r>
            <w:r w:rsidR="00750E49">
              <w:t>botão</w:t>
            </w:r>
            <w:r w:rsidR="00750E49" w:rsidRPr="00D1234D">
              <w:rPr>
                <w:sz w:val="20"/>
                <w:szCs w:val="20"/>
              </w:rPr>
              <w:t xml:space="preserve"> “Cadastrar-se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636FB53" w14:textId="0550AEF2" w:rsidR="00EE4B47" w:rsidRPr="004F21EF" w:rsidRDefault="00EE4B47" w:rsidP="0031383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267953B2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</w:t>
            </w:r>
            <w:r w:rsidR="00C763D7">
              <w:t>o campo “E</w:t>
            </w:r>
            <w:r w:rsidR="00784C8F" w:rsidRPr="005E0304">
              <w:t>-mail</w:t>
            </w:r>
            <w:r w:rsidR="00C763D7">
              <w:t>” com um valor</w:t>
            </w:r>
            <w:r w:rsidR="00784C8F" w:rsidRPr="005E0304">
              <w:t xml:space="preserve">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  <w:tr w:rsidR="00003335" w:rsidRPr="004F21EF" w14:paraId="45213EA5" w14:textId="77777777" w:rsidTr="00A850EA">
        <w:tc>
          <w:tcPr>
            <w:tcW w:w="1276" w:type="dxa"/>
          </w:tcPr>
          <w:p w14:paraId="5F5AE8E3" w14:textId="77777777" w:rsidR="003C1132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1F922CA" w14:textId="2145DF95" w:rsidR="00003335" w:rsidRPr="327D2554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0880EF0" w14:textId="77777777" w:rsidR="003C1132" w:rsidRDefault="003C1132" w:rsidP="003C113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B20A2B" w14:textId="50F7EE6F" w:rsidR="003C1132" w:rsidRPr="002063D9" w:rsidRDefault="003C1132" w:rsidP="003C113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</w:t>
            </w:r>
            <w:r w:rsidR="007861DA">
              <w:t xml:space="preserve"> (“Nome”, “E-mail”, “Telefone”, “Senha”, “Confirme sua senha”)</w:t>
            </w:r>
            <w:r>
              <w:t xml:space="preserve"> e clica na opção “Salvar Alterações”</w:t>
            </w:r>
          </w:p>
          <w:p w14:paraId="1DB85F00" w14:textId="6F3CEC8F" w:rsidR="00003335" w:rsidRPr="327D2554" w:rsidRDefault="003C1132" w:rsidP="003C113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C1132" w:rsidRPr="004F21EF" w14:paraId="5DE962D3" w14:textId="77777777" w:rsidTr="00A850EA">
        <w:tc>
          <w:tcPr>
            <w:tcW w:w="1276" w:type="dxa"/>
          </w:tcPr>
          <w:p w14:paraId="02A9FC09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EC2B65C" w14:textId="0FBC0CAB" w:rsidR="003C1132" w:rsidRPr="00C3567C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5B8B2601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043DDE8A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6EDAE0A7" w14:textId="1EFD64E9" w:rsidR="003C1132" w:rsidRPr="1054399F" w:rsidRDefault="00C20098" w:rsidP="00C20098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C20098" w:rsidRPr="004F21EF" w14:paraId="53ED5DC1" w14:textId="77777777" w:rsidTr="00A850EA">
        <w:tc>
          <w:tcPr>
            <w:tcW w:w="1276" w:type="dxa"/>
          </w:tcPr>
          <w:p w14:paraId="04ECA9B0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522B4CF" w14:textId="606770DE" w:rsidR="00C20098" w:rsidRPr="4169A4E3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796290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67BBA02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39B8B75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7F7F5BB0" w14:textId="1141F234" w:rsidR="00C20098" w:rsidRPr="701037C3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796290" w:rsidRPr="004F21EF" w14:paraId="060C539E" w14:textId="77777777" w:rsidTr="00A850EA">
        <w:tc>
          <w:tcPr>
            <w:tcW w:w="1276" w:type="dxa"/>
          </w:tcPr>
          <w:p w14:paraId="12B22E47" w14:textId="77777777" w:rsidR="00796290" w:rsidRDefault="00796290" w:rsidP="0079629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5A8CD52" w14:textId="46E0BDD5" w:rsidR="00796290" w:rsidRPr="00796290" w:rsidRDefault="00796290" w:rsidP="00796290">
            <w:pPr>
              <w:spacing w:before="60" w:after="60"/>
              <w:ind w:left="96" w:hanging="41"/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EA84493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85BBBAF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aciona o botão “Excluir Conta” e clica na opção “Sim, excluir”</w:t>
            </w:r>
          </w:p>
          <w:p w14:paraId="47D9B548" w14:textId="123BDADB" w:rsidR="00796290" w:rsidRPr="327D2554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1A0AABB2" w14:textId="77777777" w:rsidR="00F8182D" w:rsidRDefault="00F8182D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10879">
              <w:t>Realizar login</w:t>
            </w:r>
            <w:r w:rsidR="00345CCA" w:rsidRPr="00B10879"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06B506C6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D83A9F">
              <w:t>preenche os campos “E-mail” e “Senha”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447249C8" w14:textId="77777777" w:rsidR="00760698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B70407">
              <w:rPr>
                <w:b/>
                <w:bCs/>
              </w:rPr>
              <w:t xml:space="preserve"> </w:t>
            </w:r>
          </w:p>
          <w:p w14:paraId="6C4074DD" w14:textId="77777777" w:rsidR="00760698" w:rsidRDefault="00760698" w:rsidP="00A850EA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60FA2D9D" w14:textId="6F856A00" w:rsidR="00957A24" w:rsidRDefault="00B70407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43A9E059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</w:t>
            </w:r>
            <w:r w:rsidR="000C339A">
              <w:t>informa os dados errados no campo “E-mail” e/ou “Senha”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lastRenderedPageBreak/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6800081A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moderador </w:t>
            </w:r>
            <w:r w:rsidR="00463E48">
              <w:t>deixa os campos “E-mail” e/ou “Senha” do formulário de login em branco e aciona 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  <w:tr w:rsidR="00632B91" w14:paraId="39B6FCF2" w14:textId="77777777" w:rsidTr="00A850EA">
        <w:trPr>
          <w:trHeight w:val="300"/>
        </w:trPr>
        <w:tc>
          <w:tcPr>
            <w:tcW w:w="1276" w:type="dxa"/>
          </w:tcPr>
          <w:p w14:paraId="47A0C0E9" w14:textId="77777777" w:rsidR="00632B91" w:rsidRDefault="00632B91" w:rsidP="00632B91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42D63FBC" w14:textId="34EF6C4A" w:rsidR="00632B91" w:rsidRPr="327D2554" w:rsidRDefault="00632B91" w:rsidP="00632B91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3C129DB1" w14:textId="407AAADD" w:rsidR="00632B91" w:rsidRDefault="00632B91" w:rsidP="00632B91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3138579C" w14:textId="5D8442BE" w:rsidR="00632B91" w:rsidRDefault="00632B91" w:rsidP="00632B91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preenche os campos de “E-mail” e “Senha” com credenciais de uma conta banida e aciona o botão “Login”</w:t>
            </w:r>
          </w:p>
          <w:p w14:paraId="3057F74C" w14:textId="0E93844B" w:rsidR="00632B91" w:rsidRPr="327D2554" w:rsidRDefault="00632B91" w:rsidP="00632B91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Sua conta foi banida. Por favor, entre em contato com o suporte.” e mantém o moderador na página de login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661EA">
              <w:rPr>
                <w:color w:val="70AD47" w:themeColor="accent6"/>
              </w:rP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830CAA" w14:textId="16C2CBEC" w:rsidR="00AA44CD" w:rsidRPr="004F21EF" w:rsidRDefault="00AA44CD" w:rsidP="0066247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6247D">
              <w:rPr>
                <w:b/>
                <w:bCs/>
              </w:rPr>
              <w:t xml:space="preserve"> </w:t>
            </w:r>
            <w:r w:rsidR="00684EA2"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688C4FCB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E93ED4">
              <w:t xml:space="preserve">o moderador </w:t>
            </w:r>
            <w:r w:rsidR="00A72727">
              <w:t>clica no botão “Ver Perfil” de algum usuário da lista</w:t>
            </w:r>
          </w:p>
          <w:p w14:paraId="237086E5" w14:textId="1143A3E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2727" w:rsidRPr="00A77D74">
              <w:t>o sistema redireciona o moderador</w:t>
            </w:r>
            <w:r w:rsidR="00D0332E">
              <w:t xml:space="preserve"> </w:t>
            </w:r>
            <w:r w:rsidR="00B319CF">
              <w:t xml:space="preserve">para a </w:t>
            </w:r>
            <w:r w:rsidR="00A72727" w:rsidRPr="00A77D74">
              <w:t>página de perfil do usuário selecionado</w:t>
            </w:r>
            <w:r w:rsidR="00A72727">
              <w:t>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ABC6D8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  <w:r w:rsidR="00D0332E">
              <w:t>, bane ou valida o perfil do usuário em questão e retorna à página de “Usuários Cadastrados”</w:t>
            </w:r>
          </w:p>
          <w:p w14:paraId="3CF48285" w14:textId="7C2396B7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9E2754" w:rsidRPr="009E2754">
              <w:t>o sistema exibe novamente a lista de usuários cadastrados, refletindo a ação realizada (banimento ou validação) por meio da atualização do ícone de status do usuário</w:t>
            </w:r>
            <w:r w:rsidR="009E275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p w14:paraId="21CC1F0B" w14:textId="77777777" w:rsidR="009E2754" w:rsidRDefault="009E2754" w:rsidP="00BB4EB0">
      <w:pPr>
        <w:pStyle w:val="CorpodeTexto"/>
      </w:pPr>
    </w:p>
    <w:p w14:paraId="702B032D" w14:textId="77777777" w:rsidR="009E2754" w:rsidRDefault="009E2754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9E2754">
              <w:rPr>
                <w:color w:val="70AD47" w:themeColor="accent6"/>
              </w:rPr>
              <w:t>Validar perfil</w:t>
            </w:r>
            <w:r w:rsidR="00017759" w:rsidRPr="009E2754">
              <w:rPr>
                <w:color w:val="70AD47" w:themeColor="accent6"/>
              </w:rPr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73D463A9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 xml:space="preserve">o moderador acessa a página de perfil de </w:t>
            </w:r>
            <w:r w:rsidR="00077023">
              <w:t xml:space="preserve">um </w:t>
            </w:r>
            <w:r w:rsidR="00473C21">
              <w:t>usuário</w:t>
            </w:r>
            <w:r w:rsidR="003555A4">
              <w:t xml:space="preserve"> pela </w:t>
            </w:r>
            <w:r w:rsidR="00BA42FB">
              <w:t xml:space="preserve">lista de sugestões que aparece abaixo da </w:t>
            </w:r>
            <w:r w:rsidR="003555A4">
              <w:t>barra de pesquisa ou pelo botão “Ver Perfil” na página “Usuários Cadastrados”</w:t>
            </w:r>
          </w:p>
          <w:p w14:paraId="1212A503" w14:textId="0E23FCFC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</w:t>
            </w:r>
            <w:r w:rsidR="006A269A">
              <w:t>“</w:t>
            </w:r>
            <w:r w:rsidR="00C40706">
              <w:t>Validar Perfil</w:t>
            </w:r>
            <w:r w:rsidR="006A269A">
              <w:t>”</w:t>
            </w:r>
          </w:p>
          <w:p w14:paraId="70513024" w14:textId="1D15FF19" w:rsidR="005B5829" w:rsidRPr="004D2214" w:rsidRDefault="005B5829" w:rsidP="004D2214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4D2214" w:rsidRPr="004D2214">
              <w:t>o sistema exibe a mensagem “Perfil</w:t>
            </w:r>
            <w:r w:rsidR="00D67C8E">
              <w:t xml:space="preserve"> validade com sucesso</w:t>
            </w:r>
            <w:r w:rsidR="004D2214" w:rsidRPr="004D2214">
              <w:t>”</w:t>
            </w:r>
            <w:r w:rsidR="00FC001B">
              <w:t xml:space="preserve">, </w:t>
            </w:r>
            <w:r w:rsidR="004D2214" w:rsidRPr="004D2214">
              <w:t xml:space="preserve">atualiza o status </w:t>
            </w:r>
            <w:r w:rsidR="004D2214">
              <w:t xml:space="preserve">da conta </w:t>
            </w:r>
            <w:r w:rsidR="004D2214" w:rsidRPr="004D2214">
              <w:t>d</w:t>
            </w:r>
            <w:r w:rsidR="004D2214">
              <w:t>esse</w:t>
            </w:r>
            <w:r w:rsidR="004D2214" w:rsidRPr="004D2214">
              <w:t xml:space="preserve"> usuário na página “Usuários Cadastrados”</w:t>
            </w:r>
            <w:r w:rsidR="00FC001B">
              <w:t xml:space="preserve"> e mantém o moderador na página de perfil </w:t>
            </w:r>
            <w:r w:rsidR="00533294">
              <w:t>dele</w:t>
            </w:r>
            <w:r w:rsidR="00FC001B">
              <w:t>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2CF54A" w14:textId="5AC71FB3" w:rsidR="00C40706" w:rsidRDefault="00C40706" w:rsidP="00C40706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 de um usuário com conteúdo inadequado</w:t>
            </w:r>
            <w:r w:rsidR="003555A4">
              <w:t xml:space="preserve"> </w:t>
            </w:r>
            <w:r w:rsidR="00BA42FB">
              <w:t>pela lista de sugestões que aparece abaixo da barra de pesquisa ou pelo botão “Ver Perfil” na página “Usuários Cadastrados”</w:t>
            </w:r>
          </w:p>
          <w:p w14:paraId="01CAF4B9" w14:textId="16A055CA" w:rsidR="00C40706" w:rsidRPr="002063D9" w:rsidRDefault="00C40706" w:rsidP="00C40706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Banir Usuário”</w:t>
            </w:r>
            <w:r w:rsidR="0000639E">
              <w:t xml:space="preserve"> e aciona o botão de confirmação “Sim, banir!”</w:t>
            </w:r>
          </w:p>
          <w:p w14:paraId="145D5703" w14:textId="09EA8373" w:rsidR="005B5829" w:rsidRDefault="00C40706" w:rsidP="00C40706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D12D69" w:rsidRPr="00D12D69">
              <w:t>o sistema exibe a mensagem “Usuário banido com sucesso.”, bloqueia o acesso à conta, altera o botão para “</w:t>
            </w:r>
            <w:proofErr w:type="spellStart"/>
            <w:r w:rsidR="00D12D69" w:rsidRPr="00D12D69">
              <w:t>Desbanir</w:t>
            </w:r>
            <w:proofErr w:type="spellEnd"/>
            <w:r w:rsidR="00D12D69" w:rsidRPr="00D12D69">
              <w:t xml:space="preserve"> Usuário”, atualiza o status do usuário na página “Usuários Cadastrados”, oculta seu conteúdo publicado e mantém o moderador na página de perfil</w:t>
            </w:r>
            <w:r w:rsidR="0092386A">
              <w:t xml:space="preserve"> do usuário</w:t>
            </w:r>
            <w:r w:rsidR="00D12D69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118ACD95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 xml:space="preserve">o moderador acessa a página de perfil de </w:t>
            </w:r>
            <w:r w:rsidR="007A1603">
              <w:t>um usuário cuja conta está banida</w:t>
            </w:r>
          </w:p>
          <w:p w14:paraId="33429D1F" w14:textId="7743CA3F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</w:t>
            </w:r>
            <w:proofErr w:type="spellStart"/>
            <w:r w:rsidR="007A1603">
              <w:t>Desbanir</w:t>
            </w:r>
            <w:proofErr w:type="spellEnd"/>
            <w:r w:rsidR="007A1603">
              <w:t xml:space="preserve"> Usuário”</w:t>
            </w:r>
            <w:r w:rsidR="00210820">
              <w:t xml:space="preserve"> e aciona o botão de confirmação “</w:t>
            </w:r>
            <w:r w:rsidR="00070651">
              <w:t xml:space="preserve">Sim, </w:t>
            </w:r>
            <w:proofErr w:type="spellStart"/>
            <w:r w:rsidR="00070651">
              <w:t>desbanir</w:t>
            </w:r>
            <w:proofErr w:type="spellEnd"/>
            <w:r w:rsidR="00070651">
              <w:t>!”</w:t>
            </w:r>
          </w:p>
          <w:p w14:paraId="1D928123" w14:textId="4009D35B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2A1449" w:rsidRPr="002A1449">
              <w:t xml:space="preserve">o sistema exibe a mensagem “Usuário </w:t>
            </w:r>
            <w:proofErr w:type="spellStart"/>
            <w:r w:rsidR="002A1449" w:rsidRPr="002A1449">
              <w:t>desbanido</w:t>
            </w:r>
            <w:proofErr w:type="spellEnd"/>
            <w:r w:rsidR="002A1449" w:rsidRPr="002A1449">
              <w:t xml:space="preserve"> com sucesso.”, libera o acesso à conta, altera o botão para “Banir Usuário” e mantém o moderador na página de perfil</w:t>
            </w:r>
            <w:r w:rsidR="002A1449">
              <w:t>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576DE2">
              <w:rPr>
                <w:color w:val="70AD47" w:themeColor="accent6"/>
              </w:rPr>
              <w:t>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7EC5571D" w14:textId="2912F4B2" w:rsidR="00775FCB" w:rsidRDefault="00775FCB" w:rsidP="00775FC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73ABDF21" w14:textId="2EF69571" w:rsidR="00775FCB" w:rsidRPr="002063D9" w:rsidRDefault="00775FCB" w:rsidP="00775FC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239BEEE6" w:rsidR="00BD673D" w:rsidRDefault="00775FCB" w:rsidP="00775FCB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, ordenadas com base na quantidade total de impulsos.</w:t>
            </w:r>
          </w:p>
        </w:tc>
      </w:tr>
      <w:tr w:rsidR="008E035F" w14:paraId="51AAF5DF" w14:textId="77777777" w:rsidTr="00A850EA">
        <w:trPr>
          <w:trHeight w:val="300"/>
        </w:trPr>
        <w:tc>
          <w:tcPr>
            <w:tcW w:w="1276" w:type="dxa"/>
          </w:tcPr>
          <w:p w14:paraId="6BBEE95D" w14:textId="43C86D06" w:rsidR="008E035F" w:rsidRPr="2B2881CD" w:rsidRDefault="008E035F" w:rsidP="00D737C4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3" w:type="dxa"/>
          </w:tcPr>
          <w:p w14:paraId="21F67313" w14:textId="7C8F63B1" w:rsidR="00ED7CA0" w:rsidRDefault="00ED7CA0" w:rsidP="003344F3">
            <w:pPr>
              <w:spacing w:before="60" w:after="60"/>
              <w:ind w:left="170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65D7F118" w14:textId="7EE20A5A" w:rsidR="00493865" w:rsidRPr="00493865" w:rsidRDefault="00ED7CA0" w:rsidP="003344F3">
            <w:pPr>
              <w:spacing w:before="60" w:after="60"/>
              <w:ind w:left="170"/>
            </w:pPr>
            <w:r w:rsidRPr="18B829E4">
              <w:rPr>
                <w:b/>
                <w:bCs/>
              </w:rPr>
              <w:t>QUANDO</w:t>
            </w:r>
            <w:r>
              <w:t>: o moderador digita alg</w:t>
            </w:r>
            <w:r w:rsidR="00493865">
              <w:t xml:space="preserve">o </w:t>
            </w:r>
            <w:r>
              <w:t>na barra de pesquisa e clica em “Buscar”</w:t>
            </w:r>
          </w:p>
          <w:p w14:paraId="160B7C44" w14:textId="50D910B8" w:rsidR="00EA26B8" w:rsidRPr="00EA26B8" w:rsidRDefault="00ED7CA0" w:rsidP="003344F3">
            <w:pPr>
              <w:spacing w:before="60" w:after="60"/>
              <w:ind w:left="170"/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, ordenadas </w:t>
            </w:r>
            <w:r w:rsidR="001C1646">
              <w:t xml:space="preserve">pelo </w:t>
            </w:r>
            <w:r>
              <w:t>total de impulsos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lastRenderedPageBreak/>
              <w:t xml:space="preserve">Critério de </w:t>
            </w:r>
          </w:p>
          <w:p w14:paraId="4E53F922" w14:textId="196C1F12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8E035F">
              <w:rPr>
                <w:b/>
                <w:bCs/>
              </w:rPr>
              <w:t>3</w:t>
            </w:r>
            <w:r w:rsidR="009554A4">
              <w:rPr>
                <w:b/>
                <w:bCs/>
              </w:rPr>
              <w:t xml:space="preserve"> (fluxo</w:t>
            </w:r>
            <w:r w:rsidR="008915C2">
              <w:rPr>
                <w:b/>
                <w:bCs/>
              </w:rPr>
              <w:t xml:space="preserve"> de exceção</w:t>
            </w:r>
            <w:r w:rsidR="009554A4">
              <w:rPr>
                <w:b/>
                <w:bCs/>
              </w:rPr>
              <w:t>)</w:t>
            </w:r>
          </w:p>
        </w:tc>
        <w:tc>
          <w:tcPr>
            <w:tcW w:w="7223" w:type="dxa"/>
          </w:tcPr>
          <w:p w14:paraId="477A893C" w14:textId="1761E1EB" w:rsidR="008A515E" w:rsidRDefault="008A515E" w:rsidP="008A515E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já logado acessa a página de perfil</w:t>
            </w:r>
          </w:p>
          <w:p w14:paraId="42EFABC6" w14:textId="0A9C4779" w:rsidR="008A515E" w:rsidRPr="002063D9" w:rsidRDefault="008A515E" w:rsidP="008A515E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3BDDB6D0" w:rsidR="00BD673D" w:rsidRPr="008954A0" w:rsidRDefault="008A515E" w:rsidP="008954A0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 xml:space="preserve">: o sistema exibe uma </w:t>
            </w:r>
            <w:r w:rsidR="008915C2">
              <w:t xml:space="preserve">mensagem </w:t>
            </w:r>
            <w:r w:rsidR="008954A0">
              <w:t xml:space="preserve">de erro na seção de “Publicações”: </w:t>
            </w:r>
            <w:r w:rsidR="008915C2">
              <w:t>“</w:t>
            </w:r>
            <w:r w:rsidR="008954A0" w:rsidRPr="008954A0">
              <w:t>O seu perfil é de moderador. Portanto, você não pode realizar publicações</w:t>
            </w:r>
            <w:r w:rsidR="008954A0">
              <w:t xml:space="preserve">. </w:t>
            </w:r>
            <w:r w:rsidR="008954A0" w:rsidRPr="008954A0">
              <w:t>No entanto, você pode comentar nas publicações de outros usuários.</w:t>
            </w:r>
            <w:r w:rsidR="008954A0">
              <w:t>”</w:t>
            </w:r>
            <w:r w:rsidR="00F9663B">
              <w:t>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07F32028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8E035F">
              <w:rPr>
                <w:b/>
                <w:bCs/>
              </w:rPr>
              <w:t>4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1F354DD5" w14:textId="671B184C" w:rsidR="00001A34" w:rsidRDefault="00001A34" w:rsidP="00001A34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5AF7B620" w14:textId="47F4ED26" w:rsidR="00001A34" w:rsidRPr="002063D9" w:rsidRDefault="00001A34" w:rsidP="00001A34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6C12C9FB" w:rsidR="00BD673D" w:rsidRPr="4B90362C" w:rsidRDefault="00001A34" w:rsidP="00001A34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, ordenadas com base na quantidade total de impulsos.</w:t>
            </w:r>
          </w:p>
        </w:tc>
      </w:tr>
      <w:tr w:rsidR="003C6081" w14:paraId="451D8D38" w14:textId="77777777" w:rsidTr="00A850EA">
        <w:trPr>
          <w:trHeight w:val="300"/>
        </w:trPr>
        <w:tc>
          <w:tcPr>
            <w:tcW w:w="1276" w:type="dxa"/>
          </w:tcPr>
          <w:p w14:paraId="788AAA5C" w14:textId="11E8F8AB" w:rsidR="003C6081" w:rsidRDefault="003C608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5 (fluxo principal)</w:t>
            </w:r>
          </w:p>
        </w:tc>
        <w:tc>
          <w:tcPr>
            <w:tcW w:w="7223" w:type="dxa"/>
          </w:tcPr>
          <w:p w14:paraId="322B1F1F" w14:textId="0BEDE9AB" w:rsidR="003C6081" w:rsidRDefault="003C6081" w:rsidP="003C608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3B55C420" w14:textId="1DC42B58" w:rsidR="003C6081" w:rsidRPr="002063D9" w:rsidRDefault="003C6081" w:rsidP="003C608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7AB677C4" w14:textId="6451CDA0" w:rsidR="003C6081" w:rsidRPr="4B90362C" w:rsidRDefault="003C6081" w:rsidP="003C6081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, ordenadas com base na quantidade total de impulsos.</w:t>
            </w:r>
          </w:p>
        </w:tc>
      </w:tr>
      <w:tr w:rsidR="003C6081" w14:paraId="0231D343" w14:textId="77777777" w:rsidTr="00A850EA">
        <w:trPr>
          <w:trHeight w:val="300"/>
        </w:trPr>
        <w:tc>
          <w:tcPr>
            <w:tcW w:w="1276" w:type="dxa"/>
          </w:tcPr>
          <w:p w14:paraId="3ECF6354" w14:textId="11015B47" w:rsidR="003C6081" w:rsidRDefault="003C608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6 (fluxo principal)</w:t>
            </w:r>
          </w:p>
        </w:tc>
        <w:tc>
          <w:tcPr>
            <w:tcW w:w="7223" w:type="dxa"/>
          </w:tcPr>
          <w:p w14:paraId="7E329165" w14:textId="1C8820F0" w:rsidR="00915A8D" w:rsidRDefault="00915A8D" w:rsidP="00915A8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principal, de “Animais Perdidos” ou de “Animais Resgatados”</w:t>
            </w:r>
          </w:p>
          <w:p w14:paraId="7500D06A" w14:textId="153B7AA4" w:rsidR="00915A8D" w:rsidRPr="002063D9" w:rsidRDefault="00915A8D" w:rsidP="00915A8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aplica algum filtro de ordenamento (“Mais recentes”, “Mais antigos” ou “Mais impulsionados”)</w:t>
            </w:r>
          </w:p>
          <w:p w14:paraId="35225C0B" w14:textId="72FE8A77" w:rsidR="003C6081" w:rsidRPr="4B90362C" w:rsidRDefault="00915A8D" w:rsidP="00915A8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o </w:t>
            </w:r>
            <w:r w:rsidRPr="00B26063">
              <w:t>sistema exibe a lista de publicações de acordo com o filtro de ordenamento selecionado pe</w:t>
            </w:r>
            <w:r>
              <w:t>lo moderador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58A42A80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 w:rsidRPr="008A0215">
              <w:rPr>
                <w:color w:val="70AD47" w:themeColor="accent6"/>
              </w:rPr>
              <w:t xml:space="preserve">Validar </w:t>
            </w:r>
            <w:r w:rsidR="00B635BD" w:rsidRPr="008A0215">
              <w:rPr>
                <w:color w:val="70AD47" w:themeColor="accent6"/>
              </w:rPr>
              <w:t>conteúdo publicado por</w:t>
            </w:r>
            <w:r w:rsidR="00602431" w:rsidRPr="008A0215">
              <w:rPr>
                <w:color w:val="70AD47" w:themeColor="accent6"/>
              </w:rPr>
              <w:t xml:space="preserve">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070ABBE1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0B635BD">
              <w:t xml:space="preserve">conteúdo publicado por outro </w:t>
            </w:r>
            <w:r w:rsidR="00602431">
              <w:t>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42A0AF1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 xml:space="preserve">acessa a página </w:t>
            </w:r>
            <w:r w:rsidR="002B35E5">
              <w:t xml:space="preserve">de perfil de </w:t>
            </w:r>
            <w:r w:rsidR="006165C3">
              <w:t>um usuário</w:t>
            </w:r>
            <w:r w:rsidR="00A65D70">
              <w:t xml:space="preserve"> pela barra de pesquisa</w:t>
            </w:r>
          </w:p>
          <w:p w14:paraId="04BA67BD" w14:textId="56A18A22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>aciona o botão</w:t>
            </w:r>
            <w:r w:rsidR="003E70A9">
              <w:t xml:space="preserve"> “Validar Publicação”</w:t>
            </w:r>
            <w:r w:rsidR="001C3FB1">
              <w:t xml:space="preserve"> de alguma publicação realizada pelo usuário</w:t>
            </w:r>
          </w:p>
          <w:p w14:paraId="7E2A625F" w14:textId="63A7D10D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 xml:space="preserve">o sistema </w:t>
            </w:r>
            <w:r w:rsidR="001C3FB1">
              <w:t xml:space="preserve">exibe a mensagem </w:t>
            </w:r>
            <w:r w:rsidR="001C3FB1" w:rsidRPr="004D2214">
              <w:t>“P</w:t>
            </w:r>
            <w:r w:rsidR="00FB1328">
              <w:t>ublicação</w:t>
            </w:r>
            <w:r w:rsidR="00993A88">
              <w:t xml:space="preserve"> validada com sucesso.</w:t>
            </w:r>
            <w:r w:rsidR="001C3FB1" w:rsidRPr="004D2214">
              <w:t>”</w:t>
            </w:r>
            <w:r w:rsidR="00C7127F">
              <w:t xml:space="preserve">, </w:t>
            </w:r>
            <w:r w:rsidR="001C3FB1" w:rsidRPr="004D2214">
              <w:t xml:space="preserve">atualiza o status </w:t>
            </w:r>
            <w:r w:rsidR="001C3FB1">
              <w:t>d</w:t>
            </w:r>
            <w:r w:rsidR="00FB1328">
              <w:t>a publicação em questão</w:t>
            </w:r>
            <w:r w:rsidR="00C7127F">
              <w:t xml:space="preserve"> e mantém o moderador na página de perfil</w:t>
            </w:r>
            <w:r w:rsidR="005E3C16">
              <w:t xml:space="preserve"> do usuário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4F1A7C0F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</w:t>
            </w:r>
            <w:r w:rsidR="00FB1328">
              <w:rPr>
                <w:b/>
                <w:bCs/>
              </w:rPr>
              <w:t xml:space="preserve"> principal</w:t>
            </w:r>
            <w:r w:rsidR="00B056A0">
              <w:rPr>
                <w:b/>
                <w:bCs/>
              </w:rPr>
              <w:t>)</w:t>
            </w:r>
          </w:p>
        </w:tc>
        <w:tc>
          <w:tcPr>
            <w:tcW w:w="7117" w:type="dxa"/>
          </w:tcPr>
          <w:p w14:paraId="5B34DE2D" w14:textId="537CB517" w:rsidR="00FB1328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outro usuário</w:t>
            </w:r>
            <w:r w:rsidR="00A65D70">
              <w:t xml:space="preserve"> pela barra de pesquisa</w:t>
            </w:r>
          </w:p>
          <w:p w14:paraId="163C5AF6" w14:textId="3A5B3ABE" w:rsidR="00FB1328" w:rsidRPr="002063D9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</w:t>
            </w:r>
            <w:r w:rsidR="00731517">
              <w:t xml:space="preserve">Remover </w:t>
            </w:r>
            <w:r>
              <w:t>Publicação” de alguma publicação realizada pelo usuário</w:t>
            </w:r>
            <w:r w:rsidR="00585ABA">
              <w:t xml:space="preserve"> e aciona o botão</w:t>
            </w:r>
            <w:r w:rsidR="006165C3">
              <w:t xml:space="preserve"> </w:t>
            </w:r>
            <w:r w:rsidR="00585ABA">
              <w:t xml:space="preserve">“Sim, </w:t>
            </w:r>
            <w:r w:rsidR="006C6BD3">
              <w:t>remover”</w:t>
            </w:r>
          </w:p>
          <w:p w14:paraId="74BC7D9A" w14:textId="00F17436" w:rsidR="00BB4EB0" w:rsidRPr="001137C6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o sistema </w:t>
            </w:r>
            <w:r w:rsidR="009F3405">
              <w:t>exibe a mensagem de sucesso “Publicação removida com sucesso</w:t>
            </w:r>
            <w:r w:rsidR="000318DC">
              <w:t>.</w:t>
            </w:r>
            <w:r w:rsidR="009F3405">
              <w:t>”</w:t>
            </w:r>
            <w:r w:rsidR="00E950B8">
              <w:t xml:space="preserve">, </w:t>
            </w:r>
            <w:r w:rsidR="009F3405">
              <w:t>apaga a publicação do perfil do usuário</w:t>
            </w:r>
            <w:r w:rsidR="00E950B8">
              <w:t xml:space="preserve"> e mantém o moderador na página de perfil</w:t>
            </w:r>
            <w:r w:rsidR="003073D9">
              <w:t xml:space="preserve"> dele</w:t>
            </w:r>
            <w:r w:rsidR="005E3C16">
              <w:t>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1F0A22EB" w14:textId="77777777" w:rsidR="00C7127F" w:rsidRDefault="00BB4EB0" w:rsidP="003418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</w:t>
            </w:r>
            <w:r w:rsidR="00341830">
              <w:rPr>
                <w:b/>
                <w:bCs/>
              </w:rPr>
              <w:t xml:space="preserve"> </w:t>
            </w:r>
          </w:p>
          <w:p w14:paraId="1EF9F7DF" w14:textId="171F18E1" w:rsidR="00BB4EB0" w:rsidRPr="00C3567C" w:rsidRDefault="00BB4EB0" w:rsidP="003418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509229B9" w14:textId="0FE94F75" w:rsidR="00341830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um usuário</w:t>
            </w:r>
            <w:r w:rsidR="00A65D70">
              <w:t xml:space="preserve"> pela barra de pesquisa</w:t>
            </w:r>
          </w:p>
          <w:p w14:paraId="12577DF8" w14:textId="262CC785" w:rsidR="00341830" w:rsidRPr="002063D9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Validar Comentário” de algum comentário realizado pelo usuário</w:t>
            </w:r>
          </w:p>
          <w:p w14:paraId="1759E6FF" w14:textId="54673727" w:rsidR="00BB4EB0" w:rsidRPr="004F21EF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Pr="004D2214">
              <w:t>“</w:t>
            </w:r>
            <w:r w:rsidR="00860CBD">
              <w:t>Comentário</w:t>
            </w:r>
            <w:r>
              <w:t xml:space="preserve"> validad</w:t>
            </w:r>
            <w:r w:rsidR="00860CBD">
              <w:t>o</w:t>
            </w:r>
            <w:r>
              <w:t xml:space="preserve"> com sucesso.</w:t>
            </w:r>
            <w:r w:rsidRPr="004D2214">
              <w:t>”</w:t>
            </w:r>
            <w:r w:rsidR="00E950B8">
              <w:t xml:space="preserve">, </w:t>
            </w:r>
            <w:r w:rsidRPr="004D2214">
              <w:t xml:space="preserve">atualiza o status </w:t>
            </w:r>
            <w:r>
              <w:t>d</w:t>
            </w:r>
            <w:r w:rsidR="00860CBD">
              <w:t xml:space="preserve">o comentário </w:t>
            </w:r>
            <w:r>
              <w:t>em questão</w:t>
            </w:r>
            <w:r w:rsidR="00E950B8">
              <w:t xml:space="preserve"> e mantém o moderador na página de perfil</w:t>
            </w:r>
            <w:r w:rsidR="005E3C16">
              <w:t xml:space="preserve"> do usuário.</w:t>
            </w:r>
          </w:p>
        </w:tc>
      </w:tr>
      <w:tr w:rsidR="005E3C16" w:rsidRPr="004F21EF" w14:paraId="4143E6A9" w14:textId="77777777" w:rsidTr="00F763E4">
        <w:tc>
          <w:tcPr>
            <w:tcW w:w="1388" w:type="dxa"/>
          </w:tcPr>
          <w:p w14:paraId="06900E9D" w14:textId="77777777" w:rsidR="0048684C" w:rsidRDefault="0048684C" w:rsidP="0048684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</w:t>
            </w:r>
            <w:r>
              <w:rPr>
                <w:b/>
                <w:bCs/>
              </w:rPr>
              <w:t xml:space="preserve"> </w:t>
            </w:r>
          </w:p>
          <w:p w14:paraId="28A58AC1" w14:textId="30B7EE84" w:rsidR="005E3C16" w:rsidRPr="00C3567C" w:rsidRDefault="0048684C" w:rsidP="0048684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117" w:type="dxa"/>
          </w:tcPr>
          <w:p w14:paraId="480A7F8A" w14:textId="1EA1B81B" w:rsidR="005E3C16" w:rsidRDefault="005E3C16" w:rsidP="005E3C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outro usuário</w:t>
            </w:r>
            <w:r w:rsidR="00A65D70">
              <w:t xml:space="preserve"> pela barra de pesquisa</w:t>
            </w:r>
          </w:p>
          <w:p w14:paraId="55CBA161" w14:textId="5F456FE4" w:rsidR="005E3C16" w:rsidRPr="002063D9" w:rsidRDefault="005E3C16" w:rsidP="005E3C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Remover Comentário” de algum comentário realizado pelo usuário e aciona o botão “Sim, remover”</w:t>
            </w:r>
          </w:p>
          <w:p w14:paraId="71C8D943" w14:textId="117C1A15" w:rsidR="005E3C16" w:rsidRPr="004F21EF" w:rsidRDefault="005E3C16" w:rsidP="005E3C1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exibe a mensagem de sucesso “</w:t>
            </w:r>
            <w:r w:rsidR="0048684C">
              <w:t xml:space="preserve">Comentário </w:t>
            </w:r>
            <w:r>
              <w:t>removid</w:t>
            </w:r>
            <w:r w:rsidR="0048684C">
              <w:t>o</w:t>
            </w:r>
            <w:r>
              <w:t xml:space="preserve"> com sucesso.”, apaga </w:t>
            </w:r>
            <w:r w:rsidR="0048684C">
              <w:t xml:space="preserve">o comentário </w:t>
            </w:r>
            <w:r>
              <w:t>do perfil do usuário e mantém o moderador na página de perfil</w:t>
            </w:r>
            <w:r w:rsidR="002324D2">
              <w:t xml:space="preserve"> dele</w:t>
            </w:r>
            <w:r>
              <w:t>.</w:t>
            </w:r>
          </w:p>
        </w:tc>
      </w:tr>
    </w:tbl>
    <w:p w14:paraId="0DFAC9A9" w14:textId="77777777" w:rsidR="00D531B0" w:rsidRDefault="00D531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D24E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FBCE704" w14:textId="4930CCD6" w:rsidR="00372D1A" w:rsidRPr="009F0EBC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</w:t>
            </w:r>
            <w:r>
              <w:t xml:space="preserve">o moderador </w:t>
            </w:r>
            <w:r w:rsidRPr="009F0EBC">
              <w:t>acessa a página de “Áreas de Maior Abandono”</w:t>
            </w:r>
          </w:p>
          <w:p w14:paraId="1CF77347" w14:textId="4927D759" w:rsidR="00372D1A" w:rsidRPr="009F0EBC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</w:t>
            </w:r>
            <w:r>
              <w:t xml:space="preserve">o moderador </w:t>
            </w:r>
            <w:r w:rsidRPr="009F0EBC">
              <w:t>visualiza a página</w:t>
            </w:r>
          </w:p>
          <w:p w14:paraId="64578C30" w14:textId="5C0E27B5" w:rsidR="001C31D7" w:rsidRPr="001137C6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Pr="00CC1E98">
              <w:t xml:space="preserve"> o sistema apresenta uma tabela detalhada com as regiões de maior incidência de casos de animais abandonados</w:t>
            </w:r>
            <w:r w:rsidRPr="009F0EBC">
              <w:t>, apresentando as seguintes informações: estado, cidade, bairro e o número de casos de animais perdid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91708BD" w14:textId="25C51815" w:rsidR="001C31D7" w:rsidRPr="004F21EF" w:rsidRDefault="001C31D7" w:rsidP="00186A6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</w:t>
            </w:r>
            <w:r w:rsidR="00F93047">
              <w:rPr>
                <w:b/>
                <w:bCs/>
              </w:rPr>
              <w:t xml:space="preserve"> alternativo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D5F1A3B" w14:textId="4C5F45A9" w:rsidR="00186A69" w:rsidRDefault="00186A69" w:rsidP="00186A6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647E13C3" w14:textId="4A42C34A" w:rsidR="00186A69" w:rsidRPr="002063D9" w:rsidRDefault="00186A69" w:rsidP="00186A6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na seção de filtros</w:t>
            </w:r>
          </w:p>
          <w:p w14:paraId="209DDAE1" w14:textId="57A4109B" w:rsidR="001C31D7" w:rsidRPr="001137C6" w:rsidRDefault="00186A69" w:rsidP="00186A6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4592677C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</w:t>
            </w:r>
            <w:r w:rsidR="00F93047">
              <w:rPr>
                <w:b/>
                <w:bCs/>
              </w:rPr>
              <w:t xml:space="preserve"> alternativo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BFE6144" w14:textId="4D453744" w:rsidR="00484B73" w:rsidRDefault="00484B73" w:rsidP="00484B7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68E6734C" w14:textId="0E6AB69D" w:rsidR="00484B73" w:rsidRPr="002063D9" w:rsidRDefault="00484B73" w:rsidP="00484B7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e uma cidade na seção de filtros</w:t>
            </w:r>
          </w:p>
          <w:p w14:paraId="5937186C" w14:textId="5BFAE299" w:rsidR="001C31D7" w:rsidRPr="004F21EF" w:rsidRDefault="00484B73" w:rsidP="00484B73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.</w:t>
            </w:r>
          </w:p>
        </w:tc>
      </w:tr>
      <w:tr w:rsidR="00484B73" w:rsidRPr="004F21EF" w14:paraId="641A3466" w14:textId="77777777" w:rsidTr="00A850EA">
        <w:tc>
          <w:tcPr>
            <w:tcW w:w="1276" w:type="dxa"/>
          </w:tcPr>
          <w:p w14:paraId="08172C32" w14:textId="77777777" w:rsidR="00484B73" w:rsidRDefault="00484B73" w:rsidP="00484B7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5A3FC1" w14:textId="5DAEF9BA" w:rsidR="00484B73" w:rsidRPr="00C3567C" w:rsidRDefault="00484B73" w:rsidP="00484B7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</w:t>
            </w:r>
            <w:r w:rsidR="00F93047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43DAAD1" w14:textId="1D0AC56D" w:rsidR="00CF02F4" w:rsidRDefault="00CF02F4" w:rsidP="00CF02F4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7CCF1972" w14:textId="1EB70BAF" w:rsidR="00CF02F4" w:rsidRPr="002063D9" w:rsidRDefault="00CF02F4" w:rsidP="00CF02F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, uma cidade e um bairro na seção de filtros</w:t>
            </w:r>
          </w:p>
          <w:p w14:paraId="314CA31C" w14:textId="664E0F63" w:rsidR="00484B73" w:rsidRPr="004F21EF" w:rsidRDefault="00CF02F4" w:rsidP="00CF02F4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.</w:t>
            </w:r>
          </w:p>
        </w:tc>
      </w:tr>
    </w:tbl>
    <w:p w14:paraId="01986952" w14:textId="3320D16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="000148BC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3C43F320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fldSimple w:instr=" SEQ Figura \* ARABIC ">
        <w:r w:rsidR="000148BC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6EAC22DF" w:rsidR="00355299" w:rsidRDefault="000970C7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CC2C450" wp14:editId="174A2F46">
                  <wp:extent cx="6170781" cy="4183380"/>
                  <wp:effectExtent l="0" t="0" r="1905" b="7620"/>
                  <wp:docPr id="1905901934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5901934" name="Imagem 8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6920" cy="4194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04EF23D5" w:rsidR="00355299" w:rsidRDefault="00B9683B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53E587A" wp14:editId="2A607E8F">
                  <wp:extent cx="5400040" cy="7502525"/>
                  <wp:effectExtent l="0" t="0" r="0" b="3175"/>
                  <wp:docPr id="884652009" name="Imagem 9" descr="Diagrama, Linha do temp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4652009" name="Imagem 9" descr="Diagrama, Linha do tempo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2682" cy="75061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507EE32B" w:rsidR="002814B3" w:rsidRDefault="00C26B20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EDDB9C5" wp14:editId="03313860">
                  <wp:extent cx="5199695" cy="6048375"/>
                  <wp:effectExtent l="0" t="0" r="1270" b="0"/>
                  <wp:docPr id="1856427045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6427045" name="Imagem 11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2709" cy="6063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3CE3B9DB" w:rsidR="00DA5FA5" w:rsidRDefault="00603857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075DD503" wp14:editId="0E1FF856">
                  <wp:extent cx="4993951" cy="5114925"/>
                  <wp:effectExtent l="0" t="0" r="0" b="0"/>
                  <wp:docPr id="979163166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9163166" name="Imagem 12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7890" cy="5118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5936189E" w:rsidR="00FD66F5" w:rsidRDefault="00603857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B5B5379" wp14:editId="292CC2CD">
                  <wp:extent cx="4991100" cy="2729728"/>
                  <wp:effectExtent l="0" t="0" r="0" b="0"/>
                  <wp:docPr id="377569321" name="Imagem 13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7569321" name="Imagem 13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3971" cy="2736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5F8C39EB" w:rsidR="004A6596" w:rsidRDefault="00ED60EF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2196D4C0" wp14:editId="674EEE8A">
                  <wp:extent cx="5191125" cy="6929029"/>
                  <wp:effectExtent l="0" t="0" r="0" b="5715"/>
                  <wp:docPr id="968278990" name="Imagem 15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8278990" name="Imagem 15" descr="Texto&#10;&#10;O conteúdo gerado por IA pode estar incorreto.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6045" cy="6935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22C4BD" w14:textId="77777777" w:rsidR="00F27DA9" w:rsidRDefault="00F27DA9" w:rsidP="00212167">
            <w:pPr>
              <w:jc w:val="center"/>
            </w:pPr>
          </w:p>
          <w:p w14:paraId="20CB33FA" w14:textId="77777777" w:rsidR="00F04324" w:rsidRDefault="00F04324" w:rsidP="00F04324">
            <w:pPr>
              <w:jc w:val="center"/>
            </w:pPr>
            <w:r w:rsidRPr="00A45A27">
              <w:t>Continuação na próxima página ↓</w:t>
            </w:r>
          </w:p>
          <w:p w14:paraId="2A72C5DC" w14:textId="77777777" w:rsidR="000D61A4" w:rsidRPr="00A45A27" w:rsidRDefault="000D61A4" w:rsidP="00F04324">
            <w:pPr>
              <w:jc w:val="center"/>
            </w:pPr>
          </w:p>
          <w:p w14:paraId="1E70AD20" w14:textId="77777777" w:rsidR="00F04324" w:rsidRDefault="000D61A4" w:rsidP="00212167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42EBB850" wp14:editId="00868CA3">
                  <wp:extent cx="5221311" cy="2689860"/>
                  <wp:effectExtent l="0" t="0" r="0" b="0"/>
                  <wp:docPr id="1805167757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5167757" name="Imagem 10" descr="Texto&#10;&#10;O conteúdo gerado por IA pode estar incorreto.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6142" cy="27078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12257AFB" w:rsidR="000D61A4" w:rsidRPr="00212167" w:rsidRDefault="000D61A4" w:rsidP="00212167">
            <w:pPr>
              <w:jc w:val="center"/>
            </w:pPr>
          </w:p>
        </w:tc>
      </w:tr>
    </w:tbl>
    <w:p w14:paraId="0F777FF4" w14:textId="77777777" w:rsidR="001E1BCB" w:rsidRDefault="001E1BCB">
      <w:pPr>
        <w:sectPr w:rsidR="001E1BCB" w:rsidSect="00956361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1E1BCB" w14:paraId="6DE37631" w14:textId="77777777" w:rsidTr="000224A7">
        <w:trPr>
          <w:trHeight w:val="375"/>
          <w:jc w:val="center"/>
        </w:trPr>
        <w:tc>
          <w:tcPr>
            <w:tcW w:w="10209" w:type="dxa"/>
            <w:vAlign w:val="center"/>
          </w:tcPr>
          <w:p w14:paraId="76747CC5" w14:textId="186B78B5" w:rsidR="001E1BCB" w:rsidRDefault="001E1BCB" w:rsidP="000224A7">
            <w:r w:rsidRPr="004F0339">
              <w:rPr>
                <w:b/>
                <w:bCs/>
              </w:rPr>
              <w:lastRenderedPageBreak/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1E1BCB">
              <w:t>Engenharia Reversa</w:t>
            </w:r>
          </w:p>
        </w:tc>
      </w:tr>
      <w:tr w:rsidR="001E1BCB" w:rsidRPr="004F0339" w14:paraId="6441B5D5" w14:textId="77777777" w:rsidTr="000224A7">
        <w:trPr>
          <w:trHeight w:val="375"/>
          <w:jc w:val="center"/>
        </w:trPr>
        <w:tc>
          <w:tcPr>
            <w:tcW w:w="10209" w:type="dxa"/>
            <w:vAlign w:val="center"/>
          </w:tcPr>
          <w:p w14:paraId="4A3A33E8" w14:textId="77777777" w:rsidR="001E1BCB" w:rsidRDefault="001E1BCB" w:rsidP="000224A7">
            <w:pPr>
              <w:jc w:val="center"/>
              <w:rPr>
                <w:b/>
                <w:bCs/>
              </w:rPr>
            </w:pPr>
          </w:p>
          <w:p w14:paraId="35E619BB" w14:textId="5BD8D563" w:rsidR="001E1BCB" w:rsidRDefault="001E1BCB" w:rsidP="000224A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87F1574" wp14:editId="71CADE40">
                  <wp:extent cx="5341620" cy="7616706"/>
                  <wp:effectExtent l="0" t="0" r="0" b="3810"/>
                  <wp:docPr id="111349955" name="Imagem 8" descr="Diagrama, Esquemátic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349955" name="Imagem 8" descr="Diagrama, Esquemático&#10;&#10;O conteúdo gerado por IA pode estar incorreto.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1727" cy="7631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75FB97" w14:textId="77777777" w:rsidR="001E1BCB" w:rsidRPr="004F0339" w:rsidRDefault="001E1BCB" w:rsidP="000224A7">
            <w:pPr>
              <w:jc w:val="center"/>
              <w:rPr>
                <w:b/>
                <w:bCs/>
              </w:rPr>
            </w:pPr>
          </w:p>
        </w:tc>
      </w:tr>
    </w:tbl>
    <w:p w14:paraId="0C1B1434" w14:textId="75D81CDA" w:rsidR="001E1BCB" w:rsidRPr="001E1BCB" w:rsidRDefault="00054DE9">
      <w:r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06A65F7B" w14:textId="5B68F7F3" w:rsidR="006809AC" w:rsidRDefault="00197E9C" w:rsidP="00D850E8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fldSimple w:instr=" SEQ Figura \* ARABIC ">
        <w:r w:rsidR="000148BC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Start w:id="20" w:name="_Toc195958206"/>
      <w:bookmarkEnd w:id="18"/>
      <w:bookmarkEnd w:id="19"/>
      <w:r w:rsidR="00D850E8">
        <w:t xml:space="preserve"> </w:t>
      </w:r>
    </w:p>
    <w:p w14:paraId="19E13902" w14:textId="77777777" w:rsidR="00D850E8" w:rsidRDefault="00D850E8" w:rsidP="00D850E8">
      <w:pPr>
        <w:pStyle w:val="CorpodeTexto"/>
      </w:pPr>
    </w:p>
    <w:p w14:paraId="3EF35048" w14:textId="5998AEAE" w:rsidR="009D38DF" w:rsidRPr="00D850E8" w:rsidRDefault="009D38DF" w:rsidP="00D850E8">
      <w:pPr>
        <w:pStyle w:val="CorpodeTexto"/>
        <w:sectPr w:rsidR="009D38DF" w:rsidRPr="00D850E8" w:rsidSect="00956361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5754B9D" w14:textId="602A068C" w:rsidR="0090282B" w:rsidRDefault="0090282B" w:rsidP="0090282B">
      <w:pPr>
        <w:pStyle w:val="Ttulo1"/>
      </w:pPr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7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1823D10B" w14:textId="54097916" w:rsidR="00560C3E" w:rsidRPr="00772A79" w:rsidRDefault="00C253D8" w:rsidP="00772A79">
      <w:pPr>
        <w:pStyle w:val="Legenda"/>
        <w:spacing w:before="120"/>
        <w:sectPr w:rsidR="00560C3E" w:rsidRPr="00772A79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21" w:name="_Toc158902420"/>
      <w:r>
        <w:t xml:space="preserve">Figura </w:t>
      </w:r>
      <w:fldSimple w:instr=" SEQ Figura \* ARABIC ">
        <w:r w:rsidR="000148BC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Start w:id="22" w:name="_Toc195958207"/>
      <w:bookmarkEnd w:id="21"/>
    </w:p>
    <w:p w14:paraId="7C56EEF6" w14:textId="77777777" w:rsidR="00560C3E" w:rsidRDefault="00560C3E" w:rsidP="00560C3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560C3E" w14:paraId="4041B99A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2E1A4123" w14:textId="35F259B0" w:rsidR="00560C3E" w:rsidRDefault="00560C3E" w:rsidP="006F5CC5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>Diagrama de Atividades</w:t>
            </w:r>
            <w:r w:rsidR="003A3A46">
              <w:t xml:space="preserve"> (Sistema de cadastro de usuário)</w:t>
            </w:r>
          </w:p>
        </w:tc>
      </w:tr>
      <w:tr w:rsidR="00560C3E" w14:paraId="34B3178E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347A1346" w14:textId="77777777" w:rsidR="00560C3E" w:rsidRDefault="00560C3E" w:rsidP="006F5CC5">
            <w:pPr>
              <w:jc w:val="center"/>
              <w:rPr>
                <w:b/>
                <w:bCs/>
              </w:rPr>
            </w:pPr>
          </w:p>
          <w:p w14:paraId="4A424576" w14:textId="45D46915" w:rsidR="00560C3E" w:rsidRDefault="00E86789" w:rsidP="006F5CC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0D02CF0" wp14:editId="71F88016">
                  <wp:extent cx="4311015" cy="7405723"/>
                  <wp:effectExtent l="0" t="0" r="0" b="5080"/>
                  <wp:docPr id="902610613" name="Imagem 15" descr="Diagrama, Esquemátic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2610613" name="Imagem 15" descr="Diagrama, Esquemático&#10;&#10;O conteúdo gerado por IA pode estar incorreto.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2742" cy="7443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6FA252" w14:textId="77777777" w:rsidR="00560C3E" w:rsidRPr="004F0339" w:rsidRDefault="00560C3E" w:rsidP="006F5CC5">
            <w:pPr>
              <w:jc w:val="center"/>
              <w:rPr>
                <w:b/>
                <w:bCs/>
              </w:rPr>
            </w:pPr>
          </w:p>
        </w:tc>
      </w:tr>
    </w:tbl>
    <w:p w14:paraId="2069310E" w14:textId="77777777" w:rsidR="003A3A46" w:rsidRDefault="003A3A46" w:rsidP="00560C3E">
      <w:pPr>
        <w:rPr>
          <w:rFonts w:asciiTheme="majorHAnsi" w:eastAsiaTheme="majorEastAsia" w:hAnsiTheme="majorHAnsi" w:cstheme="majorBidi"/>
          <w:sz w:val="32"/>
          <w:szCs w:val="32"/>
        </w:rPr>
        <w:sectPr w:rsidR="003A3A46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C651A2F" w14:textId="77777777" w:rsidR="003A3A46" w:rsidRDefault="003A3A46" w:rsidP="00560C3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3A3A46" w14:paraId="14C7C657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1D2E5035" w14:textId="7CF8F0AC" w:rsidR="003A3A46" w:rsidRDefault="003A3A46" w:rsidP="006F5CC5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2</w:t>
            </w:r>
            <w:r w:rsidRPr="003602CF">
              <w:rPr>
                <w:b/>
                <w:bCs/>
              </w:rPr>
              <w:t xml:space="preserve">: </w:t>
            </w:r>
            <w:r>
              <w:t>Diagrama de Atividades (</w:t>
            </w:r>
            <w:r w:rsidR="006C6D7C">
              <w:t>Sistema de login</w:t>
            </w:r>
            <w:r>
              <w:t>)</w:t>
            </w:r>
          </w:p>
        </w:tc>
      </w:tr>
      <w:tr w:rsidR="003A3A46" w14:paraId="039BCC15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4F10BD37" w14:textId="77777777" w:rsidR="003A3A46" w:rsidRDefault="003A3A46" w:rsidP="006F5CC5">
            <w:pPr>
              <w:jc w:val="center"/>
              <w:rPr>
                <w:b/>
                <w:bCs/>
              </w:rPr>
            </w:pPr>
          </w:p>
          <w:p w14:paraId="5037B701" w14:textId="7048BB8F" w:rsidR="003A3A46" w:rsidRDefault="00CB479A" w:rsidP="006F5CC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15050B7" wp14:editId="7D60261C">
                  <wp:extent cx="5179792" cy="7063740"/>
                  <wp:effectExtent l="0" t="0" r="1905" b="3810"/>
                  <wp:docPr id="453139470" name="Imagem 14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139470" name="Imagem 14" descr="Diagrama&#10;&#10;O conteúdo gerado por IA pode estar incorreto.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4769" cy="7097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747AE8" w14:textId="77777777" w:rsidR="003A3A46" w:rsidRPr="004F0339" w:rsidRDefault="003A3A46" w:rsidP="006F5CC5">
            <w:pPr>
              <w:jc w:val="center"/>
              <w:rPr>
                <w:b/>
                <w:bCs/>
              </w:rPr>
            </w:pPr>
          </w:p>
        </w:tc>
      </w:tr>
    </w:tbl>
    <w:p w14:paraId="2F6FBFC7" w14:textId="77777777" w:rsidR="003A3A46" w:rsidRDefault="003A3A46" w:rsidP="003A3A4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762F880" w14:textId="77777777" w:rsidR="00631669" w:rsidRDefault="00631669" w:rsidP="00631669">
      <w:pPr>
        <w:rPr>
          <w:rFonts w:asciiTheme="majorHAnsi" w:eastAsiaTheme="majorEastAsia" w:hAnsiTheme="majorHAnsi" w:cstheme="majorBidi"/>
          <w:sz w:val="32"/>
          <w:szCs w:val="32"/>
        </w:rPr>
        <w:sectPr w:rsidR="00631669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3BA86790" w14:textId="77777777" w:rsidR="00631669" w:rsidRDefault="00631669" w:rsidP="00631669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631669" w14:paraId="1849120A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4699E092" w14:textId="6CFA0BA4" w:rsidR="00631669" w:rsidRDefault="00631669" w:rsidP="006F5CC5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3</w:t>
            </w:r>
            <w:r w:rsidRPr="003602CF">
              <w:rPr>
                <w:b/>
                <w:bCs/>
              </w:rPr>
              <w:t xml:space="preserve">: </w:t>
            </w:r>
            <w:r>
              <w:t>Diagrama de Atividades (</w:t>
            </w:r>
            <w:r w:rsidR="00DD79AF">
              <w:t>Interagir com uma publicação</w:t>
            </w:r>
            <w:r>
              <w:t>)</w:t>
            </w:r>
          </w:p>
        </w:tc>
      </w:tr>
      <w:tr w:rsidR="00631669" w14:paraId="34508200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4645CAAC" w14:textId="77777777" w:rsidR="00631669" w:rsidRDefault="00631669" w:rsidP="006F5CC5">
            <w:pPr>
              <w:jc w:val="center"/>
              <w:rPr>
                <w:b/>
                <w:bCs/>
              </w:rPr>
            </w:pPr>
          </w:p>
          <w:p w14:paraId="7E7CF56F" w14:textId="08C46867" w:rsidR="00631669" w:rsidRDefault="00481BE8" w:rsidP="006F5CC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1E5E652" wp14:editId="04D7521A">
                  <wp:extent cx="4678680" cy="7404790"/>
                  <wp:effectExtent l="0" t="0" r="7620" b="5715"/>
                  <wp:docPr id="1881772669" name="Imagem 16" descr="Diagrama, Esquemátic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1772669" name="Imagem 16" descr="Diagrama, Esquemático&#10;&#10;O conteúdo gerado por IA pode estar incorreto.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6684" cy="74332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E09212" w14:textId="77777777" w:rsidR="00631669" w:rsidRPr="004F0339" w:rsidRDefault="00631669" w:rsidP="006F5CC5">
            <w:pPr>
              <w:jc w:val="center"/>
              <w:rPr>
                <w:b/>
                <w:bCs/>
              </w:rPr>
            </w:pPr>
          </w:p>
        </w:tc>
      </w:tr>
    </w:tbl>
    <w:p w14:paraId="6C4FC566" w14:textId="77777777" w:rsidR="00DD79AF" w:rsidRDefault="00DD79AF" w:rsidP="00DD79AF">
      <w:pPr>
        <w:rPr>
          <w:rFonts w:asciiTheme="majorHAnsi" w:eastAsiaTheme="majorEastAsia" w:hAnsiTheme="majorHAnsi" w:cstheme="majorBidi"/>
          <w:sz w:val="32"/>
          <w:szCs w:val="32"/>
        </w:rPr>
        <w:sectPr w:rsidR="00DD79AF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DD79AF" w14:paraId="50A01E3C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4265A60D" w14:textId="1ACA2380" w:rsidR="00DD79AF" w:rsidRDefault="00DD79AF" w:rsidP="006F5CC5">
            <w:r w:rsidRPr="003602CF">
              <w:rPr>
                <w:b/>
                <w:bCs/>
              </w:rPr>
              <w:lastRenderedPageBreak/>
              <w:t xml:space="preserve">ARTEFATO </w:t>
            </w:r>
            <w:r>
              <w:rPr>
                <w:b/>
                <w:bCs/>
              </w:rPr>
              <w:t>8.4</w:t>
            </w:r>
            <w:r w:rsidRPr="003602CF">
              <w:rPr>
                <w:b/>
                <w:bCs/>
              </w:rPr>
              <w:t xml:space="preserve">: </w:t>
            </w:r>
            <w:r>
              <w:t>Diagrama de Atividades (</w:t>
            </w:r>
            <w:r w:rsidR="00B14CC2">
              <w:t>Editar informações</w:t>
            </w:r>
            <w:r>
              <w:t>)</w:t>
            </w:r>
          </w:p>
        </w:tc>
      </w:tr>
      <w:tr w:rsidR="00DD79AF" w14:paraId="351F165E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29B4BD1D" w14:textId="77777777" w:rsidR="00DD79AF" w:rsidRDefault="00DD79AF" w:rsidP="006F5CC5">
            <w:pPr>
              <w:jc w:val="center"/>
              <w:rPr>
                <w:b/>
                <w:bCs/>
              </w:rPr>
            </w:pPr>
          </w:p>
          <w:p w14:paraId="15C7C8CB" w14:textId="3F8004FB" w:rsidR="00DD79AF" w:rsidRDefault="00564E68" w:rsidP="006F5CC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D4BF0B8" wp14:editId="4BA2124B">
                  <wp:extent cx="5205698" cy="7399020"/>
                  <wp:effectExtent l="0" t="0" r="0" b="0"/>
                  <wp:docPr id="1580671843" name="Imagem 21" descr="Diagrama, Esquemátic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0671843" name="Imagem 21" descr="Diagrama, Esquemático&#10;&#10;O conteúdo gerado por IA pode estar incorreto.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2845" cy="74091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6EE39F" w14:textId="77777777" w:rsidR="00DD79AF" w:rsidRPr="004F0339" w:rsidRDefault="00DD79AF" w:rsidP="006F5CC5">
            <w:pPr>
              <w:jc w:val="center"/>
              <w:rPr>
                <w:b/>
                <w:bCs/>
              </w:rPr>
            </w:pPr>
          </w:p>
        </w:tc>
      </w:tr>
    </w:tbl>
    <w:p w14:paraId="0CB11C7E" w14:textId="77777777" w:rsidR="00DD79AF" w:rsidRDefault="00DD79AF" w:rsidP="00DD79AF">
      <w:pPr>
        <w:ind w:firstLine="708"/>
        <w:rPr>
          <w:rFonts w:asciiTheme="majorHAnsi" w:eastAsiaTheme="majorEastAsia" w:hAnsiTheme="majorHAnsi" w:cstheme="majorBidi"/>
          <w:sz w:val="32"/>
          <w:szCs w:val="32"/>
        </w:rPr>
      </w:pPr>
    </w:p>
    <w:p w14:paraId="256B14A4" w14:textId="77777777" w:rsidR="000D38D3" w:rsidRDefault="000D38D3" w:rsidP="00DD79AF">
      <w:pPr>
        <w:tabs>
          <w:tab w:val="left" w:pos="804"/>
        </w:tabs>
        <w:rPr>
          <w:rFonts w:asciiTheme="majorHAnsi" w:eastAsiaTheme="majorEastAsia" w:hAnsiTheme="majorHAnsi" w:cstheme="majorBidi"/>
          <w:sz w:val="32"/>
          <w:szCs w:val="32"/>
        </w:rPr>
        <w:sectPr w:rsidR="000D38D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688DF4D" w14:textId="77777777" w:rsidR="00DD79AF" w:rsidRDefault="00DD79AF" w:rsidP="00DD79AF">
      <w:pPr>
        <w:tabs>
          <w:tab w:val="left" w:pos="804"/>
        </w:tabs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0D38D3" w14:paraId="2DD76DA3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1BEB52E2" w14:textId="100841C7" w:rsidR="000D38D3" w:rsidRDefault="000D38D3" w:rsidP="006F5CC5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5</w:t>
            </w:r>
            <w:r w:rsidRPr="003602CF">
              <w:rPr>
                <w:b/>
                <w:bCs/>
              </w:rPr>
              <w:t xml:space="preserve">: </w:t>
            </w:r>
            <w:r>
              <w:t>Diagrama de Atividades (Realizar publicação)</w:t>
            </w:r>
          </w:p>
        </w:tc>
      </w:tr>
      <w:tr w:rsidR="000D38D3" w14:paraId="0CE95E75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3C95CF45" w14:textId="77777777" w:rsidR="000D38D3" w:rsidRDefault="000D38D3" w:rsidP="006F5CC5">
            <w:pPr>
              <w:jc w:val="center"/>
              <w:rPr>
                <w:b/>
                <w:bCs/>
              </w:rPr>
            </w:pPr>
          </w:p>
          <w:p w14:paraId="5A3D67BA" w14:textId="4D61D919" w:rsidR="000D38D3" w:rsidRDefault="00FD1CAB" w:rsidP="006F5CC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DD27BB5" wp14:editId="44171341">
                  <wp:extent cx="5199518" cy="7063740"/>
                  <wp:effectExtent l="0" t="0" r="1270" b="3810"/>
                  <wp:docPr id="475051824" name="Imagem 20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5051824" name="Imagem 20" descr="Diagrama&#10;&#10;O conteúdo gerado por IA pode estar incorreto.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1558" cy="71208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C1265D" w14:textId="77777777" w:rsidR="000D38D3" w:rsidRPr="004F0339" w:rsidRDefault="000D38D3" w:rsidP="006F5CC5">
            <w:pPr>
              <w:jc w:val="center"/>
              <w:rPr>
                <w:b/>
                <w:bCs/>
              </w:rPr>
            </w:pPr>
          </w:p>
        </w:tc>
      </w:tr>
    </w:tbl>
    <w:p w14:paraId="093CB84A" w14:textId="77777777" w:rsidR="00584E41" w:rsidRDefault="00584E41" w:rsidP="00584E41">
      <w:pPr>
        <w:tabs>
          <w:tab w:val="left" w:pos="1152"/>
        </w:tabs>
        <w:rPr>
          <w:rFonts w:asciiTheme="majorHAnsi" w:eastAsiaTheme="majorEastAsia" w:hAnsiTheme="majorHAnsi" w:cstheme="majorBidi"/>
          <w:sz w:val="32"/>
          <w:szCs w:val="32"/>
        </w:rPr>
        <w:sectPr w:rsidR="00584E41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>
        <w:rPr>
          <w:rFonts w:asciiTheme="majorHAnsi" w:eastAsiaTheme="majorEastAsia" w:hAnsiTheme="majorHAnsi" w:cstheme="majorBidi"/>
          <w:sz w:val="32"/>
          <w:szCs w:val="32"/>
        </w:rPr>
        <w:tab/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584E41" w14:paraId="58AC84AB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7976ABDF" w14:textId="140A0327" w:rsidR="00584E41" w:rsidRDefault="00584E41" w:rsidP="006F5CC5">
            <w:r w:rsidRPr="003602CF">
              <w:rPr>
                <w:b/>
                <w:bCs/>
              </w:rPr>
              <w:lastRenderedPageBreak/>
              <w:t xml:space="preserve">ARTEFATO </w:t>
            </w:r>
            <w:r>
              <w:rPr>
                <w:b/>
                <w:bCs/>
              </w:rPr>
              <w:t>8.6</w:t>
            </w:r>
            <w:r w:rsidRPr="003602CF">
              <w:rPr>
                <w:b/>
                <w:bCs/>
              </w:rPr>
              <w:t xml:space="preserve">: </w:t>
            </w:r>
            <w:r>
              <w:t>Diagrama de Atividades (</w:t>
            </w:r>
            <w:r w:rsidR="00EF3256">
              <w:t>Validar perfil, publicação e comentário</w:t>
            </w:r>
            <w:r>
              <w:t>)</w:t>
            </w:r>
          </w:p>
        </w:tc>
      </w:tr>
      <w:tr w:rsidR="00584E41" w14:paraId="13FB5580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6D6A7B4B" w14:textId="77777777" w:rsidR="00584E41" w:rsidRDefault="00584E41" w:rsidP="006F5CC5">
            <w:pPr>
              <w:jc w:val="center"/>
              <w:rPr>
                <w:b/>
                <w:bCs/>
              </w:rPr>
            </w:pPr>
          </w:p>
          <w:p w14:paraId="2908F105" w14:textId="4FA98B32" w:rsidR="00584E41" w:rsidRDefault="00BE0FE4" w:rsidP="006F5CC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64DD73B" wp14:editId="78924A53">
                  <wp:extent cx="4450457" cy="7536180"/>
                  <wp:effectExtent l="0" t="0" r="7620" b="7620"/>
                  <wp:docPr id="819680033" name="Imagem 22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9680033" name="Imagem 22" descr="Diagrama&#10;&#10;O conteúdo gerado por IA pode estar incorreto.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4629" cy="7594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13218F" w14:textId="77777777" w:rsidR="00584E41" w:rsidRPr="004F0339" w:rsidRDefault="00584E41" w:rsidP="006F5CC5">
            <w:pPr>
              <w:jc w:val="center"/>
              <w:rPr>
                <w:b/>
                <w:bCs/>
              </w:rPr>
            </w:pPr>
          </w:p>
        </w:tc>
      </w:tr>
    </w:tbl>
    <w:p w14:paraId="6868E74E" w14:textId="29B46969" w:rsidR="000D38D3" w:rsidRDefault="000D38D3" w:rsidP="00584E41">
      <w:pPr>
        <w:tabs>
          <w:tab w:val="left" w:pos="1152"/>
        </w:tabs>
        <w:rPr>
          <w:rFonts w:asciiTheme="majorHAnsi" w:eastAsiaTheme="majorEastAsia" w:hAnsiTheme="majorHAnsi" w:cstheme="majorBidi"/>
          <w:sz w:val="32"/>
          <w:szCs w:val="32"/>
        </w:rPr>
      </w:pPr>
    </w:p>
    <w:p w14:paraId="197B1CBC" w14:textId="531C076A" w:rsidR="00584E41" w:rsidRPr="00584E41" w:rsidRDefault="00584E41" w:rsidP="00584E41">
      <w:pPr>
        <w:tabs>
          <w:tab w:val="left" w:pos="1152"/>
        </w:tabs>
        <w:rPr>
          <w:rFonts w:asciiTheme="majorHAnsi" w:eastAsiaTheme="majorEastAsia" w:hAnsiTheme="majorHAnsi" w:cstheme="majorBidi"/>
          <w:sz w:val="32"/>
          <w:szCs w:val="32"/>
        </w:rPr>
        <w:sectPr w:rsidR="00584E41" w:rsidRPr="00584E41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CDBA37C" w14:textId="47B5B75A" w:rsidR="000677B2" w:rsidRDefault="006043D6" w:rsidP="006043D6">
      <w:pPr>
        <w:pStyle w:val="Ttulo1"/>
      </w:pPr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3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3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3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A15968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7EF18FEB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5435DBF1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7A66E0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744198E1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08451421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21582553" name="Imagem 2021582553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1A34"/>
    <w:rsid w:val="000027C1"/>
    <w:rsid w:val="00003335"/>
    <w:rsid w:val="00003463"/>
    <w:rsid w:val="00004338"/>
    <w:rsid w:val="00004662"/>
    <w:rsid w:val="000049B5"/>
    <w:rsid w:val="000058C5"/>
    <w:rsid w:val="00005993"/>
    <w:rsid w:val="00005A63"/>
    <w:rsid w:val="0000639E"/>
    <w:rsid w:val="00010864"/>
    <w:rsid w:val="000118A8"/>
    <w:rsid w:val="00012E7F"/>
    <w:rsid w:val="00013D4F"/>
    <w:rsid w:val="00013D7F"/>
    <w:rsid w:val="000148BC"/>
    <w:rsid w:val="00014AF5"/>
    <w:rsid w:val="00014DF0"/>
    <w:rsid w:val="00015DC0"/>
    <w:rsid w:val="0001665C"/>
    <w:rsid w:val="00017559"/>
    <w:rsid w:val="00017759"/>
    <w:rsid w:val="00017D3A"/>
    <w:rsid w:val="00017DC4"/>
    <w:rsid w:val="00020F27"/>
    <w:rsid w:val="00020F56"/>
    <w:rsid w:val="000212D0"/>
    <w:rsid w:val="00022098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63"/>
    <w:rsid w:val="000309C5"/>
    <w:rsid w:val="000318DC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564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1EA"/>
    <w:rsid w:val="00066B23"/>
    <w:rsid w:val="000677B2"/>
    <w:rsid w:val="00067E9C"/>
    <w:rsid w:val="00067F14"/>
    <w:rsid w:val="00070651"/>
    <w:rsid w:val="00073B15"/>
    <w:rsid w:val="0007461B"/>
    <w:rsid w:val="00074C3B"/>
    <w:rsid w:val="00074ED6"/>
    <w:rsid w:val="00075420"/>
    <w:rsid w:val="00076093"/>
    <w:rsid w:val="00076A39"/>
    <w:rsid w:val="00076A8A"/>
    <w:rsid w:val="00077023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2F0C"/>
    <w:rsid w:val="00093012"/>
    <w:rsid w:val="000933CB"/>
    <w:rsid w:val="000934E6"/>
    <w:rsid w:val="00093A4F"/>
    <w:rsid w:val="0009428E"/>
    <w:rsid w:val="00094549"/>
    <w:rsid w:val="00094F97"/>
    <w:rsid w:val="000966DE"/>
    <w:rsid w:val="000970C7"/>
    <w:rsid w:val="0009794B"/>
    <w:rsid w:val="000A02EB"/>
    <w:rsid w:val="000A03B2"/>
    <w:rsid w:val="000A0E60"/>
    <w:rsid w:val="000A0F6F"/>
    <w:rsid w:val="000A14F6"/>
    <w:rsid w:val="000A1DB7"/>
    <w:rsid w:val="000A26FF"/>
    <w:rsid w:val="000A279A"/>
    <w:rsid w:val="000A2A11"/>
    <w:rsid w:val="000A2B30"/>
    <w:rsid w:val="000A3558"/>
    <w:rsid w:val="000A3BA8"/>
    <w:rsid w:val="000A4924"/>
    <w:rsid w:val="000A4B62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3E64"/>
    <w:rsid w:val="000B420D"/>
    <w:rsid w:val="000B45BC"/>
    <w:rsid w:val="000B528C"/>
    <w:rsid w:val="000B603B"/>
    <w:rsid w:val="000B71FF"/>
    <w:rsid w:val="000C07FB"/>
    <w:rsid w:val="000C0F34"/>
    <w:rsid w:val="000C1C43"/>
    <w:rsid w:val="000C31EA"/>
    <w:rsid w:val="000C32E2"/>
    <w:rsid w:val="000C339A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38D3"/>
    <w:rsid w:val="000D4B33"/>
    <w:rsid w:val="000D4C59"/>
    <w:rsid w:val="000D4CE8"/>
    <w:rsid w:val="000D61A4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514"/>
    <w:rsid w:val="000E3922"/>
    <w:rsid w:val="000E3E38"/>
    <w:rsid w:val="000E4046"/>
    <w:rsid w:val="000E514A"/>
    <w:rsid w:val="000E5224"/>
    <w:rsid w:val="000E76DC"/>
    <w:rsid w:val="000F04DA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8AA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00D"/>
    <w:rsid w:val="0012338F"/>
    <w:rsid w:val="00123E98"/>
    <w:rsid w:val="00124DCF"/>
    <w:rsid w:val="00125003"/>
    <w:rsid w:val="00127E68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1C1"/>
    <w:rsid w:val="001468E2"/>
    <w:rsid w:val="00146BA7"/>
    <w:rsid w:val="00147925"/>
    <w:rsid w:val="00151F61"/>
    <w:rsid w:val="00152BD4"/>
    <w:rsid w:val="001530A8"/>
    <w:rsid w:val="00153B3F"/>
    <w:rsid w:val="0015430F"/>
    <w:rsid w:val="00155739"/>
    <w:rsid w:val="001572A9"/>
    <w:rsid w:val="001600C5"/>
    <w:rsid w:val="00160934"/>
    <w:rsid w:val="0016136E"/>
    <w:rsid w:val="0016231B"/>
    <w:rsid w:val="00162B47"/>
    <w:rsid w:val="00162D1F"/>
    <w:rsid w:val="00162EC1"/>
    <w:rsid w:val="00163F84"/>
    <w:rsid w:val="00164934"/>
    <w:rsid w:val="00164BFF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2846"/>
    <w:rsid w:val="0017565E"/>
    <w:rsid w:val="001761A4"/>
    <w:rsid w:val="001767BE"/>
    <w:rsid w:val="001772C5"/>
    <w:rsid w:val="00177F6A"/>
    <w:rsid w:val="0018046C"/>
    <w:rsid w:val="0018125B"/>
    <w:rsid w:val="001812E3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A69"/>
    <w:rsid w:val="00186E33"/>
    <w:rsid w:val="00187C13"/>
    <w:rsid w:val="0019028F"/>
    <w:rsid w:val="001913FF"/>
    <w:rsid w:val="00191704"/>
    <w:rsid w:val="00191715"/>
    <w:rsid w:val="00191E33"/>
    <w:rsid w:val="001923BC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A7EC1"/>
    <w:rsid w:val="001B0A7D"/>
    <w:rsid w:val="001B0BAF"/>
    <w:rsid w:val="001B27EF"/>
    <w:rsid w:val="001B28CF"/>
    <w:rsid w:val="001B2A28"/>
    <w:rsid w:val="001B3455"/>
    <w:rsid w:val="001B3A36"/>
    <w:rsid w:val="001B4E1B"/>
    <w:rsid w:val="001B4E33"/>
    <w:rsid w:val="001B520F"/>
    <w:rsid w:val="001B5551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646"/>
    <w:rsid w:val="001C1A49"/>
    <w:rsid w:val="001C1B99"/>
    <w:rsid w:val="001C3091"/>
    <w:rsid w:val="001C31D7"/>
    <w:rsid w:val="001C34EB"/>
    <w:rsid w:val="001C3FB1"/>
    <w:rsid w:val="001C577F"/>
    <w:rsid w:val="001C6A1B"/>
    <w:rsid w:val="001C6DA0"/>
    <w:rsid w:val="001C6DE4"/>
    <w:rsid w:val="001C6E6D"/>
    <w:rsid w:val="001C7212"/>
    <w:rsid w:val="001C7294"/>
    <w:rsid w:val="001C79F4"/>
    <w:rsid w:val="001D0E95"/>
    <w:rsid w:val="001D14F1"/>
    <w:rsid w:val="001D196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1495"/>
    <w:rsid w:val="001E1BCB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820"/>
    <w:rsid w:val="00210B29"/>
    <w:rsid w:val="00210EE2"/>
    <w:rsid w:val="002111A7"/>
    <w:rsid w:val="0021216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24D2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0910"/>
    <w:rsid w:val="00241154"/>
    <w:rsid w:val="0024161D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3C89"/>
    <w:rsid w:val="00254498"/>
    <w:rsid w:val="00254785"/>
    <w:rsid w:val="00255A27"/>
    <w:rsid w:val="0025611B"/>
    <w:rsid w:val="00257478"/>
    <w:rsid w:val="0025795D"/>
    <w:rsid w:val="00257AAE"/>
    <w:rsid w:val="00257BD2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123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449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5E5"/>
    <w:rsid w:val="002B3B30"/>
    <w:rsid w:val="002B49C5"/>
    <w:rsid w:val="002B53A8"/>
    <w:rsid w:val="002B5BB2"/>
    <w:rsid w:val="002B72DB"/>
    <w:rsid w:val="002B7398"/>
    <w:rsid w:val="002B7AB9"/>
    <w:rsid w:val="002B7B56"/>
    <w:rsid w:val="002B7F8F"/>
    <w:rsid w:val="002C0919"/>
    <w:rsid w:val="002C0A1D"/>
    <w:rsid w:val="002C0A4C"/>
    <w:rsid w:val="002C15B8"/>
    <w:rsid w:val="002C1DB3"/>
    <w:rsid w:val="002C2890"/>
    <w:rsid w:val="002C2CB3"/>
    <w:rsid w:val="002C2EF9"/>
    <w:rsid w:val="002C3D87"/>
    <w:rsid w:val="002C3E74"/>
    <w:rsid w:val="002C430A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2DFA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16E0"/>
    <w:rsid w:val="002E23AD"/>
    <w:rsid w:val="002E25DD"/>
    <w:rsid w:val="002E2B9B"/>
    <w:rsid w:val="002E2FB0"/>
    <w:rsid w:val="002E3550"/>
    <w:rsid w:val="002E370A"/>
    <w:rsid w:val="002E3CF5"/>
    <w:rsid w:val="002E49AB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3C2A"/>
    <w:rsid w:val="002F5090"/>
    <w:rsid w:val="002F791E"/>
    <w:rsid w:val="002F7A15"/>
    <w:rsid w:val="002F7E76"/>
    <w:rsid w:val="00300DB5"/>
    <w:rsid w:val="0030108C"/>
    <w:rsid w:val="00301F0E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3D9"/>
    <w:rsid w:val="00307444"/>
    <w:rsid w:val="003132E6"/>
    <w:rsid w:val="00313325"/>
    <w:rsid w:val="0031383C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3B1"/>
    <w:rsid w:val="00332C6D"/>
    <w:rsid w:val="00332FAA"/>
    <w:rsid w:val="0033303E"/>
    <w:rsid w:val="00333133"/>
    <w:rsid w:val="0033354D"/>
    <w:rsid w:val="003344F3"/>
    <w:rsid w:val="00334E2A"/>
    <w:rsid w:val="00335060"/>
    <w:rsid w:val="003356B1"/>
    <w:rsid w:val="00336C06"/>
    <w:rsid w:val="00336FCD"/>
    <w:rsid w:val="003371BC"/>
    <w:rsid w:val="00340AEC"/>
    <w:rsid w:val="00341830"/>
    <w:rsid w:val="00342690"/>
    <w:rsid w:val="0034276E"/>
    <w:rsid w:val="00344263"/>
    <w:rsid w:val="003444F9"/>
    <w:rsid w:val="0034451F"/>
    <w:rsid w:val="00344E55"/>
    <w:rsid w:val="00345A2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26A9"/>
    <w:rsid w:val="00352E69"/>
    <w:rsid w:val="00353046"/>
    <w:rsid w:val="003530A8"/>
    <w:rsid w:val="0035434A"/>
    <w:rsid w:val="0035442C"/>
    <w:rsid w:val="003547E6"/>
    <w:rsid w:val="00355299"/>
    <w:rsid w:val="003553BE"/>
    <w:rsid w:val="003555A4"/>
    <w:rsid w:val="00355712"/>
    <w:rsid w:val="00355D93"/>
    <w:rsid w:val="00356813"/>
    <w:rsid w:val="00356E2F"/>
    <w:rsid w:val="0036017D"/>
    <w:rsid w:val="003602CF"/>
    <w:rsid w:val="0036070D"/>
    <w:rsid w:val="00360775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2D1A"/>
    <w:rsid w:val="00374553"/>
    <w:rsid w:val="003748A0"/>
    <w:rsid w:val="00374C55"/>
    <w:rsid w:val="00375674"/>
    <w:rsid w:val="00376F8B"/>
    <w:rsid w:val="0037776A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5104"/>
    <w:rsid w:val="00396708"/>
    <w:rsid w:val="00396FD8"/>
    <w:rsid w:val="003975C7"/>
    <w:rsid w:val="00397E3B"/>
    <w:rsid w:val="003A03E4"/>
    <w:rsid w:val="003A0B20"/>
    <w:rsid w:val="003A2379"/>
    <w:rsid w:val="003A29E6"/>
    <w:rsid w:val="003A3A46"/>
    <w:rsid w:val="003A3B7E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9AE"/>
    <w:rsid w:val="003A6A09"/>
    <w:rsid w:val="003A7574"/>
    <w:rsid w:val="003B0301"/>
    <w:rsid w:val="003B0410"/>
    <w:rsid w:val="003B1ACE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132"/>
    <w:rsid w:val="003C18FB"/>
    <w:rsid w:val="003C216D"/>
    <w:rsid w:val="003C23D5"/>
    <w:rsid w:val="003C323A"/>
    <w:rsid w:val="003C3990"/>
    <w:rsid w:val="003C3D68"/>
    <w:rsid w:val="003C4892"/>
    <w:rsid w:val="003C6081"/>
    <w:rsid w:val="003C7035"/>
    <w:rsid w:val="003C750B"/>
    <w:rsid w:val="003C7D73"/>
    <w:rsid w:val="003C7F6A"/>
    <w:rsid w:val="003D01AE"/>
    <w:rsid w:val="003D038A"/>
    <w:rsid w:val="003D11AB"/>
    <w:rsid w:val="003D13C0"/>
    <w:rsid w:val="003D310D"/>
    <w:rsid w:val="003D32DD"/>
    <w:rsid w:val="003D350B"/>
    <w:rsid w:val="003D35EB"/>
    <w:rsid w:val="003D3B6A"/>
    <w:rsid w:val="003D3CE5"/>
    <w:rsid w:val="003D4865"/>
    <w:rsid w:val="003D5A6D"/>
    <w:rsid w:val="003D60B6"/>
    <w:rsid w:val="003D7774"/>
    <w:rsid w:val="003D7A7A"/>
    <w:rsid w:val="003E0CAE"/>
    <w:rsid w:val="003E18CB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E70A9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089"/>
    <w:rsid w:val="0040410D"/>
    <w:rsid w:val="00404115"/>
    <w:rsid w:val="004074D0"/>
    <w:rsid w:val="00410D2E"/>
    <w:rsid w:val="00412585"/>
    <w:rsid w:val="004128BA"/>
    <w:rsid w:val="0041451B"/>
    <w:rsid w:val="004145CA"/>
    <w:rsid w:val="00414FF4"/>
    <w:rsid w:val="00415B34"/>
    <w:rsid w:val="00416310"/>
    <w:rsid w:val="004169EB"/>
    <w:rsid w:val="00417A35"/>
    <w:rsid w:val="004209FF"/>
    <w:rsid w:val="00420D2E"/>
    <w:rsid w:val="004215BE"/>
    <w:rsid w:val="00421849"/>
    <w:rsid w:val="004238BD"/>
    <w:rsid w:val="00423E83"/>
    <w:rsid w:val="00425471"/>
    <w:rsid w:val="00425570"/>
    <w:rsid w:val="00425C12"/>
    <w:rsid w:val="00425D42"/>
    <w:rsid w:val="00425F93"/>
    <w:rsid w:val="004267B4"/>
    <w:rsid w:val="00426B26"/>
    <w:rsid w:val="004301BF"/>
    <w:rsid w:val="00430975"/>
    <w:rsid w:val="004309E2"/>
    <w:rsid w:val="00431A24"/>
    <w:rsid w:val="00432972"/>
    <w:rsid w:val="00433DB1"/>
    <w:rsid w:val="0043409E"/>
    <w:rsid w:val="0043440E"/>
    <w:rsid w:val="0043451D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8A1"/>
    <w:rsid w:val="00445DC3"/>
    <w:rsid w:val="00446C8F"/>
    <w:rsid w:val="004472E3"/>
    <w:rsid w:val="004500CC"/>
    <w:rsid w:val="004516BB"/>
    <w:rsid w:val="00451D7A"/>
    <w:rsid w:val="00451DF4"/>
    <w:rsid w:val="00452ED7"/>
    <w:rsid w:val="0045303F"/>
    <w:rsid w:val="00453F9F"/>
    <w:rsid w:val="004562D5"/>
    <w:rsid w:val="00456F7F"/>
    <w:rsid w:val="00457037"/>
    <w:rsid w:val="004607F8"/>
    <w:rsid w:val="00461926"/>
    <w:rsid w:val="00462B36"/>
    <w:rsid w:val="00462D30"/>
    <w:rsid w:val="00462EF7"/>
    <w:rsid w:val="00463049"/>
    <w:rsid w:val="00463E48"/>
    <w:rsid w:val="004642B1"/>
    <w:rsid w:val="00464F48"/>
    <w:rsid w:val="0046503B"/>
    <w:rsid w:val="004651F7"/>
    <w:rsid w:val="00465E48"/>
    <w:rsid w:val="00466BE1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8EC"/>
    <w:rsid w:val="00481BC5"/>
    <w:rsid w:val="00481BE8"/>
    <w:rsid w:val="00482344"/>
    <w:rsid w:val="004828EF"/>
    <w:rsid w:val="00483E81"/>
    <w:rsid w:val="0048461B"/>
    <w:rsid w:val="00484B73"/>
    <w:rsid w:val="00484BB6"/>
    <w:rsid w:val="00484F70"/>
    <w:rsid w:val="00485349"/>
    <w:rsid w:val="00485B82"/>
    <w:rsid w:val="00485C61"/>
    <w:rsid w:val="0048684C"/>
    <w:rsid w:val="00486C12"/>
    <w:rsid w:val="00486C33"/>
    <w:rsid w:val="00486EF9"/>
    <w:rsid w:val="004879CD"/>
    <w:rsid w:val="004905D1"/>
    <w:rsid w:val="00490E0C"/>
    <w:rsid w:val="00491EA1"/>
    <w:rsid w:val="00492EB3"/>
    <w:rsid w:val="00493865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420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1E5"/>
    <w:rsid w:val="004B6FD1"/>
    <w:rsid w:val="004B7652"/>
    <w:rsid w:val="004B7865"/>
    <w:rsid w:val="004C15F0"/>
    <w:rsid w:val="004C1E8D"/>
    <w:rsid w:val="004C2954"/>
    <w:rsid w:val="004C3162"/>
    <w:rsid w:val="004C3F01"/>
    <w:rsid w:val="004C4B15"/>
    <w:rsid w:val="004C4E95"/>
    <w:rsid w:val="004C5BB2"/>
    <w:rsid w:val="004C6086"/>
    <w:rsid w:val="004C68B2"/>
    <w:rsid w:val="004C6AB9"/>
    <w:rsid w:val="004C7304"/>
    <w:rsid w:val="004C77F8"/>
    <w:rsid w:val="004D1CB4"/>
    <w:rsid w:val="004D2214"/>
    <w:rsid w:val="004D27BC"/>
    <w:rsid w:val="004D27F3"/>
    <w:rsid w:val="004D29C8"/>
    <w:rsid w:val="004D2CC3"/>
    <w:rsid w:val="004D2FB8"/>
    <w:rsid w:val="004D3389"/>
    <w:rsid w:val="004D471B"/>
    <w:rsid w:val="004D4A41"/>
    <w:rsid w:val="004D7B84"/>
    <w:rsid w:val="004E076B"/>
    <w:rsid w:val="004E086C"/>
    <w:rsid w:val="004E0B72"/>
    <w:rsid w:val="004E0C96"/>
    <w:rsid w:val="004E14F8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4C6E"/>
    <w:rsid w:val="004F5AC2"/>
    <w:rsid w:val="004F6101"/>
    <w:rsid w:val="004F6AAC"/>
    <w:rsid w:val="004F74BF"/>
    <w:rsid w:val="004F75BA"/>
    <w:rsid w:val="00500753"/>
    <w:rsid w:val="00501421"/>
    <w:rsid w:val="005019CB"/>
    <w:rsid w:val="005027B6"/>
    <w:rsid w:val="00503AD7"/>
    <w:rsid w:val="0050450D"/>
    <w:rsid w:val="00504A83"/>
    <w:rsid w:val="0050693E"/>
    <w:rsid w:val="0050757F"/>
    <w:rsid w:val="00507E3A"/>
    <w:rsid w:val="00510D47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530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3294"/>
    <w:rsid w:val="00533D0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57FA5"/>
    <w:rsid w:val="00560451"/>
    <w:rsid w:val="005604B0"/>
    <w:rsid w:val="00560C20"/>
    <w:rsid w:val="00560C3E"/>
    <w:rsid w:val="00561BD0"/>
    <w:rsid w:val="00561CC1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4E68"/>
    <w:rsid w:val="0056539C"/>
    <w:rsid w:val="00565D4C"/>
    <w:rsid w:val="00565F64"/>
    <w:rsid w:val="00565FF6"/>
    <w:rsid w:val="005667C6"/>
    <w:rsid w:val="005677A5"/>
    <w:rsid w:val="00567CDA"/>
    <w:rsid w:val="00572F27"/>
    <w:rsid w:val="00573793"/>
    <w:rsid w:val="00573AC0"/>
    <w:rsid w:val="00575BB4"/>
    <w:rsid w:val="00576544"/>
    <w:rsid w:val="00576DE2"/>
    <w:rsid w:val="00576E82"/>
    <w:rsid w:val="0057722B"/>
    <w:rsid w:val="00580074"/>
    <w:rsid w:val="00580949"/>
    <w:rsid w:val="00580CE3"/>
    <w:rsid w:val="00580E2A"/>
    <w:rsid w:val="005811ED"/>
    <w:rsid w:val="0058252C"/>
    <w:rsid w:val="00582DE1"/>
    <w:rsid w:val="0058322E"/>
    <w:rsid w:val="005840CF"/>
    <w:rsid w:val="005845D5"/>
    <w:rsid w:val="00584C14"/>
    <w:rsid w:val="00584E41"/>
    <w:rsid w:val="0058523A"/>
    <w:rsid w:val="0058523D"/>
    <w:rsid w:val="00585ABA"/>
    <w:rsid w:val="00586CF3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677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612"/>
    <w:rsid w:val="005B5829"/>
    <w:rsid w:val="005B7197"/>
    <w:rsid w:val="005B793F"/>
    <w:rsid w:val="005B7CB6"/>
    <w:rsid w:val="005C07BE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534"/>
    <w:rsid w:val="005C6BBA"/>
    <w:rsid w:val="005C7EC7"/>
    <w:rsid w:val="005D0AF3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3C16"/>
    <w:rsid w:val="005E5863"/>
    <w:rsid w:val="005E5DF4"/>
    <w:rsid w:val="005E740B"/>
    <w:rsid w:val="005E771D"/>
    <w:rsid w:val="005E7F33"/>
    <w:rsid w:val="005F0D2F"/>
    <w:rsid w:val="005F10C8"/>
    <w:rsid w:val="005F149D"/>
    <w:rsid w:val="005F1A61"/>
    <w:rsid w:val="005F391E"/>
    <w:rsid w:val="005F3F2F"/>
    <w:rsid w:val="005F4464"/>
    <w:rsid w:val="005F4FF6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30B"/>
    <w:rsid w:val="006036D0"/>
    <w:rsid w:val="00603857"/>
    <w:rsid w:val="006043D6"/>
    <w:rsid w:val="00604495"/>
    <w:rsid w:val="0060487C"/>
    <w:rsid w:val="00605661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5C3"/>
    <w:rsid w:val="00616D06"/>
    <w:rsid w:val="00617507"/>
    <w:rsid w:val="00620A41"/>
    <w:rsid w:val="006223F1"/>
    <w:rsid w:val="00623164"/>
    <w:rsid w:val="0062316D"/>
    <w:rsid w:val="00623292"/>
    <w:rsid w:val="00624CA5"/>
    <w:rsid w:val="0062565D"/>
    <w:rsid w:val="00625BDA"/>
    <w:rsid w:val="00625E7B"/>
    <w:rsid w:val="00626002"/>
    <w:rsid w:val="006263BE"/>
    <w:rsid w:val="006274D1"/>
    <w:rsid w:val="00630449"/>
    <w:rsid w:val="00631669"/>
    <w:rsid w:val="00631FFC"/>
    <w:rsid w:val="00632B91"/>
    <w:rsid w:val="00632C82"/>
    <w:rsid w:val="00632DD6"/>
    <w:rsid w:val="006355F3"/>
    <w:rsid w:val="00635879"/>
    <w:rsid w:val="00635FDC"/>
    <w:rsid w:val="006362E4"/>
    <w:rsid w:val="00637335"/>
    <w:rsid w:val="006376E0"/>
    <w:rsid w:val="00637ECE"/>
    <w:rsid w:val="00640AF5"/>
    <w:rsid w:val="00640BD6"/>
    <w:rsid w:val="00640CF5"/>
    <w:rsid w:val="00641AF1"/>
    <w:rsid w:val="00641F9B"/>
    <w:rsid w:val="006435F6"/>
    <w:rsid w:val="006437B9"/>
    <w:rsid w:val="00643826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6ED3"/>
    <w:rsid w:val="0065707B"/>
    <w:rsid w:val="00657E63"/>
    <w:rsid w:val="00657E79"/>
    <w:rsid w:val="006603E2"/>
    <w:rsid w:val="00660F01"/>
    <w:rsid w:val="0066129B"/>
    <w:rsid w:val="00661F0E"/>
    <w:rsid w:val="006622A1"/>
    <w:rsid w:val="0066247D"/>
    <w:rsid w:val="006624DB"/>
    <w:rsid w:val="00662D7A"/>
    <w:rsid w:val="00663BA5"/>
    <w:rsid w:val="0066424B"/>
    <w:rsid w:val="006644CE"/>
    <w:rsid w:val="006650B4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1CB9"/>
    <w:rsid w:val="0067468C"/>
    <w:rsid w:val="006755F6"/>
    <w:rsid w:val="00675D0C"/>
    <w:rsid w:val="00676328"/>
    <w:rsid w:val="0067772C"/>
    <w:rsid w:val="00677D0E"/>
    <w:rsid w:val="0068001C"/>
    <w:rsid w:val="00680078"/>
    <w:rsid w:val="0068048F"/>
    <w:rsid w:val="006809AC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118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4DB"/>
    <w:rsid w:val="006A0519"/>
    <w:rsid w:val="006A0B9E"/>
    <w:rsid w:val="006A0E61"/>
    <w:rsid w:val="006A0F66"/>
    <w:rsid w:val="006A1D9D"/>
    <w:rsid w:val="006A238C"/>
    <w:rsid w:val="006A2625"/>
    <w:rsid w:val="006A269A"/>
    <w:rsid w:val="006A27B4"/>
    <w:rsid w:val="006A3101"/>
    <w:rsid w:val="006A4124"/>
    <w:rsid w:val="006A4A4B"/>
    <w:rsid w:val="006A4FD5"/>
    <w:rsid w:val="006A5701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4D6C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AA5"/>
    <w:rsid w:val="006C4D6A"/>
    <w:rsid w:val="006C6B39"/>
    <w:rsid w:val="006C6BD3"/>
    <w:rsid w:val="006C6D7C"/>
    <w:rsid w:val="006C7020"/>
    <w:rsid w:val="006C78F4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4C7"/>
    <w:rsid w:val="006D6ABC"/>
    <w:rsid w:val="006D6BE3"/>
    <w:rsid w:val="006D7141"/>
    <w:rsid w:val="006D773B"/>
    <w:rsid w:val="006E04E7"/>
    <w:rsid w:val="006E0D6D"/>
    <w:rsid w:val="006E15F6"/>
    <w:rsid w:val="006E16C3"/>
    <w:rsid w:val="006E17A1"/>
    <w:rsid w:val="006E21BF"/>
    <w:rsid w:val="006E21D4"/>
    <w:rsid w:val="006E25E6"/>
    <w:rsid w:val="006E2B28"/>
    <w:rsid w:val="006E2E99"/>
    <w:rsid w:val="006E31D4"/>
    <w:rsid w:val="006E343A"/>
    <w:rsid w:val="006E3496"/>
    <w:rsid w:val="006E4644"/>
    <w:rsid w:val="006E52CB"/>
    <w:rsid w:val="006E58BF"/>
    <w:rsid w:val="006E5B32"/>
    <w:rsid w:val="006E5DF9"/>
    <w:rsid w:val="006E6A42"/>
    <w:rsid w:val="006E6B58"/>
    <w:rsid w:val="006E7BC3"/>
    <w:rsid w:val="006E7DC1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6F6FA5"/>
    <w:rsid w:val="00700153"/>
    <w:rsid w:val="00700883"/>
    <w:rsid w:val="0070126B"/>
    <w:rsid w:val="007014F1"/>
    <w:rsid w:val="0070236F"/>
    <w:rsid w:val="00702499"/>
    <w:rsid w:val="00702518"/>
    <w:rsid w:val="007025BB"/>
    <w:rsid w:val="007032EB"/>
    <w:rsid w:val="0070406D"/>
    <w:rsid w:val="0070444D"/>
    <w:rsid w:val="00705843"/>
    <w:rsid w:val="00705C05"/>
    <w:rsid w:val="00705EBE"/>
    <w:rsid w:val="0070765D"/>
    <w:rsid w:val="00710F3C"/>
    <w:rsid w:val="00712AD5"/>
    <w:rsid w:val="00712E63"/>
    <w:rsid w:val="0071311F"/>
    <w:rsid w:val="007139A9"/>
    <w:rsid w:val="00713A84"/>
    <w:rsid w:val="00713D84"/>
    <w:rsid w:val="007140EA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1701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1517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0E49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698"/>
    <w:rsid w:val="00760749"/>
    <w:rsid w:val="00761B96"/>
    <w:rsid w:val="00762B52"/>
    <w:rsid w:val="00762F8A"/>
    <w:rsid w:val="007637DD"/>
    <w:rsid w:val="007643FA"/>
    <w:rsid w:val="0076495D"/>
    <w:rsid w:val="00764BE0"/>
    <w:rsid w:val="00765A98"/>
    <w:rsid w:val="00765E23"/>
    <w:rsid w:val="00767A73"/>
    <w:rsid w:val="00770EA1"/>
    <w:rsid w:val="00771251"/>
    <w:rsid w:val="00771310"/>
    <w:rsid w:val="00771BA3"/>
    <w:rsid w:val="0077277A"/>
    <w:rsid w:val="00772A79"/>
    <w:rsid w:val="00773C30"/>
    <w:rsid w:val="00773C43"/>
    <w:rsid w:val="00774A43"/>
    <w:rsid w:val="00775FCB"/>
    <w:rsid w:val="0077699C"/>
    <w:rsid w:val="00780511"/>
    <w:rsid w:val="0078070D"/>
    <w:rsid w:val="0078134A"/>
    <w:rsid w:val="0078364B"/>
    <w:rsid w:val="00784C8F"/>
    <w:rsid w:val="007854CB"/>
    <w:rsid w:val="00785C1C"/>
    <w:rsid w:val="007861DA"/>
    <w:rsid w:val="007861EE"/>
    <w:rsid w:val="00786828"/>
    <w:rsid w:val="00787D31"/>
    <w:rsid w:val="007904FA"/>
    <w:rsid w:val="0079078E"/>
    <w:rsid w:val="00790A4B"/>
    <w:rsid w:val="007912BA"/>
    <w:rsid w:val="00791E67"/>
    <w:rsid w:val="00793116"/>
    <w:rsid w:val="0079395F"/>
    <w:rsid w:val="00793A76"/>
    <w:rsid w:val="00793ABD"/>
    <w:rsid w:val="00793B8B"/>
    <w:rsid w:val="0079435B"/>
    <w:rsid w:val="0079546A"/>
    <w:rsid w:val="00795C9B"/>
    <w:rsid w:val="00795EB1"/>
    <w:rsid w:val="007961E6"/>
    <w:rsid w:val="00796290"/>
    <w:rsid w:val="007966AC"/>
    <w:rsid w:val="007971C3"/>
    <w:rsid w:val="007976E2"/>
    <w:rsid w:val="007A1056"/>
    <w:rsid w:val="007A1479"/>
    <w:rsid w:val="007A14C9"/>
    <w:rsid w:val="007A1603"/>
    <w:rsid w:val="007A1919"/>
    <w:rsid w:val="007A191D"/>
    <w:rsid w:val="007A2E79"/>
    <w:rsid w:val="007A3376"/>
    <w:rsid w:val="007A33FD"/>
    <w:rsid w:val="007A3913"/>
    <w:rsid w:val="007A40D1"/>
    <w:rsid w:val="007A411F"/>
    <w:rsid w:val="007A4E74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B7D7C"/>
    <w:rsid w:val="007C05E2"/>
    <w:rsid w:val="007C0785"/>
    <w:rsid w:val="007C0A8C"/>
    <w:rsid w:val="007C162A"/>
    <w:rsid w:val="007C1C8B"/>
    <w:rsid w:val="007C2471"/>
    <w:rsid w:val="007C2F5A"/>
    <w:rsid w:val="007C3290"/>
    <w:rsid w:val="007C3EB2"/>
    <w:rsid w:val="007C47FA"/>
    <w:rsid w:val="007C6396"/>
    <w:rsid w:val="007C6AF8"/>
    <w:rsid w:val="007C6E03"/>
    <w:rsid w:val="007C7225"/>
    <w:rsid w:val="007C7BB4"/>
    <w:rsid w:val="007C7D4C"/>
    <w:rsid w:val="007D059D"/>
    <w:rsid w:val="007D06D7"/>
    <w:rsid w:val="007D105A"/>
    <w:rsid w:val="007D1668"/>
    <w:rsid w:val="007D1C39"/>
    <w:rsid w:val="007D1FE0"/>
    <w:rsid w:val="007D203E"/>
    <w:rsid w:val="007D24E6"/>
    <w:rsid w:val="007D28FB"/>
    <w:rsid w:val="007D3CBB"/>
    <w:rsid w:val="007D3DB0"/>
    <w:rsid w:val="007D4983"/>
    <w:rsid w:val="007D5B33"/>
    <w:rsid w:val="007D68C2"/>
    <w:rsid w:val="007D6AF6"/>
    <w:rsid w:val="007D7808"/>
    <w:rsid w:val="007D7A78"/>
    <w:rsid w:val="007E0AB8"/>
    <w:rsid w:val="007E1D6F"/>
    <w:rsid w:val="007E2392"/>
    <w:rsid w:val="007E2751"/>
    <w:rsid w:val="007E2C5A"/>
    <w:rsid w:val="007E3550"/>
    <w:rsid w:val="007E39D8"/>
    <w:rsid w:val="007E601E"/>
    <w:rsid w:val="007E636E"/>
    <w:rsid w:val="007E6FBF"/>
    <w:rsid w:val="007E7471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050"/>
    <w:rsid w:val="00811238"/>
    <w:rsid w:val="0081218A"/>
    <w:rsid w:val="008121C7"/>
    <w:rsid w:val="008125C1"/>
    <w:rsid w:val="008129B3"/>
    <w:rsid w:val="00812BE3"/>
    <w:rsid w:val="008134A7"/>
    <w:rsid w:val="008135E0"/>
    <w:rsid w:val="00813AAE"/>
    <w:rsid w:val="00814866"/>
    <w:rsid w:val="008148D4"/>
    <w:rsid w:val="00817100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3D62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5A09"/>
    <w:rsid w:val="0083774C"/>
    <w:rsid w:val="00840370"/>
    <w:rsid w:val="0084074F"/>
    <w:rsid w:val="008408EC"/>
    <w:rsid w:val="0084284E"/>
    <w:rsid w:val="00843621"/>
    <w:rsid w:val="00843C79"/>
    <w:rsid w:val="008441F8"/>
    <w:rsid w:val="0084584B"/>
    <w:rsid w:val="00845A0A"/>
    <w:rsid w:val="00845FBC"/>
    <w:rsid w:val="0084653E"/>
    <w:rsid w:val="0084696A"/>
    <w:rsid w:val="00847869"/>
    <w:rsid w:val="008500C1"/>
    <w:rsid w:val="00851AD9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CBD"/>
    <w:rsid w:val="00860E27"/>
    <w:rsid w:val="00860EEA"/>
    <w:rsid w:val="00860FF5"/>
    <w:rsid w:val="00861677"/>
    <w:rsid w:val="00862BC7"/>
    <w:rsid w:val="00862D7F"/>
    <w:rsid w:val="00862E56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5926"/>
    <w:rsid w:val="00876183"/>
    <w:rsid w:val="00876777"/>
    <w:rsid w:val="0087732D"/>
    <w:rsid w:val="00877EEC"/>
    <w:rsid w:val="00880392"/>
    <w:rsid w:val="00881551"/>
    <w:rsid w:val="00881654"/>
    <w:rsid w:val="00882FB5"/>
    <w:rsid w:val="00883BED"/>
    <w:rsid w:val="00883C03"/>
    <w:rsid w:val="00883D99"/>
    <w:rsid w:val="00883F1E"/>
    <w:rsid w:val="008843FA"/>
    <w:rsid w:val="008846F8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5C2"/>
    <w:rsid w:val="0089163D"/>
    <w:rsid w:val="0089262B"/>
    <w:rsid w:val="00893196"/>
    <w:rsid w:val="008937B6"/>
    <w:rsid w:val="00893E2E"/>
    <w:rsid w:val="008942C7"/>
    <w:rsid w:val="00894D97"/>
    <w:rsid w:val="00895005"/>
    <w:rsid w:val="008954A0"/>
    <w:rsid w:val="0089723A"/>
    <w:rsid w:val="00897E21"/>
    <w:rsid w:val="00897FB0"/>
    <w:rsid w:val="008A0215"/>
    <w:rsid w:val="008A2851"/>
    <w:rsid w:val="008A2D09"/>
    <w:rsid w:val="008A39E3"/>
    <w:rsid w:val="008A4931"/>
    <w:rsid w:val="008A515E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1C49"/>
    <w:rsid w:val="008D2158"/>
    <w:rsid w:val="008D2279"/>
    <w:rsid w:val="008D4BB0"/>
    <w:rsid w:val="008D4DB1"/>
    <w:rsid w:val="008D61E7"/>
    <w:rsid w:val="008D6514"/>
    <w:rsid w:val="008D6F40"/>
    <w:rsid w:val="008D7405"/>
    <w:rsid w:val="008D777C"/>
    <w:rsid w:val="008D782E"/>
    <w:rsid w:val="008E035F"/>
    <w:rsid w:val="008E1D9A"/>
    <w:rsid w:val="008E28B4"/>
    <w:rsid w:val="008E2C4E"/>
    <w:rsid w:val="008E3978"/>
    <w:rsid w:val="008E3E01"/>
    <w:rsid w:val="008E4F28"/>
    <w:rsid w:val="008E571A"/>
    <w:rsid w:val="008E5A0C"/>
    <w:rsid w:val="008E613A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105"/>
    <w:rsid w:val="00900CAA"/>
    <w:rsid w:val="0090141E"/>
    <w:rsid w:val="0090202C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A8D"/>
    <w:rsid w:val="00915C55"/>
    <w:rsid w:val="00915D37"/>
    <w:rsid w:val="0091638A"/>
    <w:rsid w:val="009164CF"/>
    <w:rsid w:val="00917B80"/>
    <w:rsid w:val="0092386A"/>
    <w:rsid w:val="00923B41"/>
    <w:rsid w:val="00923FAB"/>
    <w:rsid w:val="00924DA3"/>
    <w:rsid w:val="00925305"/>
    <w:rsid w:val="0092625B"/>
    <w:rsid w:val="0092625F"/>
    <w:rsid w:val="00926584"/>
    <w:rsid w:val="00926A98"/>
    <w:rsid w:val="00926B66"/>
    <w:rsid w:val="0092727E"/>
    <w:rsid w:val="009300E6"/>
    <w:rsid w:val="00930F6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AEF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7D6"/>
    <w:rsid w:val="00953B05"/>
    <w:rsid w:val="00953CE3"/>
    <w:rsid w:val="009540FC"/>
    <w:rsid w:val="00954136"/>
    <w:rsid w:val="009554A4"/>
    <w:rsid w:val="00956361"/>
    <w:rsid w:val="009565ED"/>
    <w:rsid w:val="009567A3"/>
    <w:rsid w:val="00957496"/>
    <w:rsid w:val="00957627"/>
    <w:rsid w:val="00957A24"/>
    <w:rsid w:val="0096042C"/>
    <w:rsid w:val="00960C53"/>
    <w:rsid w:val="00960ED8"/>
    <w:rsid w:val="00961418"/>
    <w:rsid w:val="00961913"/>
    <w:rsid w:val="0096202D"/>
    <w:rsid w:val="00962D6F"/>
    <w:rsid w:val="00962D85"/>
    <w:rsid w:val="00962EE4"/>
    <w:rsid w:val="009635F5"/>
    <w:rsid w:val="009641BA"/>
    <w:rsid w:val="00964745"/>
    <w:rsid w:val="00964928"/>
    <w:rsid w:val="009653E4"/>
    <w:rsid w:val="009654D8"/>
    <w:rsid w:val="00965A04"/>
    <w:rsid w:val="00965F0D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538"/>
    <w:rsid w:val="0099286D"/>
    <w:rsid w:val="00992CBD"/>
    <w:rsid w:val="00992E56"/>
    <w:rsid w:val="00993683"/>
    <w:rsid w:val="00993A88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A75B8"/>
    <w:rsid w:val="009B00BF"/>
    <w:rsid w:val="009B1B57"/>
    <w:rsid w:val="009B2A82"/>
    <w:rsid w:val="009B2E6E"/>
    <w:rsid w:val="009B30B8"/>
    <w:rsid w:val="009B6E5B"/>
    <w:rsid w:val="009B6F8D"/>
    <w:rsid w:val="009B7F3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7BC"/>
    <w:rsid w:val="009D0B49"/>
    <w:rsid w:val="009D0DFC"/>
    <w:rsid w:val="009D1FA0"/>
    <w:rsid w:val="009D2559"/>
    <w:rsid w:val="009D259C"/>
    <w:rsid w:val="009D36CF"/>
    <w:rsid w:val="009D38DF"/>
    <w:rsid w:val="009D4622"/>
    <w:rsid w:val="009D4CEF"/>
    <w:rsid w:val="009D4F2B"/>
    <w:rsid w:val="009D5B2F"/>
    <w:rsid w:val="009D6BF6"/>
    <w:rsid w:val="009D7FD7"/>
    <w:rsid w:val="009E1617"/>
    <w:rsid w:val="009E1640"/>
    <w:rsid w:val="009E2754"/>
    <w:rsid w:val="009E2BAC"/>
    <w:rsid w:val="009E34FA"/>
    <w:rsid w:val="009E389F"/>
    <w:rsid w:val="009E3EB9"/>
    <w:rsid w:val="009E420C"/>
    <w:rsid w:val="009E4EC0"/>
    <w:rsid w:val="009E5A38"/>
    <w:rsid w:val="009E6C34"/>
    <w:rsid w:val="009E6C61"/>
    <w:rsid w:val="009E6D66"/>
    <w:rsid w:val="009E7A49"/>
    <w:rsid w:val="009E7C96"/>
    <w:rsid w:val="009E7DAF"/>
    <w:rsid w:val="009F0981"/>
    <w:rsid w:val="009F0BA2"/>
    <w:rsid w:val="009F0EBC"/>
    <w:rsid w:val="009F2217"/>
    <w:rsid w:val="009F22AF"/>
    <w:rsid w:val="009F2AB8"/>
    <w:rsid w:val="009F2D6C"/>
    <w:rsid w:val="009F3394"/>
    <w:rsid w:val="009F3405"/>
    <w:rsid w:val="009F4C2D"/>
    <w:rsid w:val="009F5BDE"/>
    <w:rsid w:val="009F631A"/>
    <w:rsid w:val="009F7A09"/>
    <w:rsid w:val="00A00073"/>
    <w:rsid w:val="00A00AC0"/>
    <w:rsid w:val="00A00FC1"/>
    <w:rsid w:val="00A0101F"/>
    <w:rsid w:val="00A01474"/>
    <w:rsid w:val="00A019BD"/>
    <w:rsid w:val="00A02630"/>
    <w:rsid w:val="00A0331B"/>
    <w:rsid w:val="00A03A4B"/>
    <w:rsid w:val="00A03D35"/>
    <w:rsid w:val="00A0482F"/>
    <w:rsid w:val="00A0501D"/>
    <w:rsid w:val="00A050C2"/>
    <w:rsid w:val="00A05DE2"/>
    <w:rsid w:val="00A0602F"/>
    <w:rsid w:val="00A06856"/>
    <w:rsid w:val="00A06E02"/>
    <w:rsid w:val="00A11557"/>
    <w:rsid w:val="00A116ED"/>
    <w:rsid w:val="00A11CB6"/>
    <w:rsid w:val="00A11E09"/>
    <w:rsid w:val="00A12070"/>
    <w:rsid w:val="00A12134"/>
    <w:rsid w:val="00A12914"/>
    <w:rsid w:val="00A12F1C"/>
    <w:rsid w:val="00A13096"/>
    <w:rsid w:val="00A131AF"/>
    <w:rsid w:val="00A13928"/>
    <w:rsid w:val="00A14484"/>
    <w:rsid w:val="00A146A8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0A88"/>
    <w:rsid w:val="00A30E30"/>
    <w:rsid w:val="00A313A5"/>
    <w:rsid w:val="00A31E7F"/>
    <w:rsid w:val="00A3239C"/>
    <w:rsid w:val="00A3239D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0B25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2B5F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0E81"/>
    <w:rsid w:val="00A61AE2"/>
    <w:rsid w:val="00A61B27"/>
    <w:rsid w:val="00A62F63"/>
    <w:rsid w:val="00A63097"/>
    <w:rsid w:val="00A6314E"/>
    <w:rsid w:val="00A63B1B"/>
    <w:rsid w:val="00A64A1A"/>
    <w:rsid w:val="00A650FF"/>
    <w:rsid w:val="00A65D70"/>
    <w:rsid w:val="00A66190"/>
    <w:rsid w:val="00A66D8F"/>
    <w:rsid w:val="00A6733B"/>
    <w:rsid w:val="00A71081"/>
    <w:rsid w:val="00A7134D"/>
    <w:rsid w:val="00A716A2"/>
    <w:rsid w:val="00A71D32"/>
    <w:rsid w:val="00A71D85"/>
    <w:rsid w:val="00A72727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37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3EC"/>
    <w:rsid w:val="00A9389E"/>
    <w:rsid w:val="00A93AFC"/>
    <w:rsid w:val="00A93F4D"/>
    <w:rsid w:val="00A9459E"/>
    <w:rsid w:val="00A94648"/>
    <w:rsid w:val="00A971C5"/>
    <w:rsid w:val="00A978B3"/>
    <w:rsid w:val="00AA019F"/>
    <w:rsid w:val="00AA03C0"/>
    <w:rsid w:val="00AA1407"/>
    <w:rsid w:val="00AA188E"/>
    <w:rsid w:val="00AA1F31"/>
    <w:rsid w:val="00AA2195"/>
    <w:rsid w:val="00AA2564"/>
    <w:rsid w:val="00AA2CB8"/>
    <w:rsid w:val="00AA3ED2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42A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085"/>
    <w:rsid w:val="00AD3DD0"/>
    <w:rsid w:val="00AD431B"/>
    <w:rsid w:val="00AD71EE"/>
    <w:rsid w:val="00AD79B5"/>
    <w:rsid w:val="00AE1DFA"/>
    <w:rsid w:val="00AE1E85"/>
    <w:rsid w:val="00AE25AF"/>
    <w:rsid w:val="00AE303C"/>
    <w:rsid w:val="00AE3D5C"/>
    <w:rsid w:val="00AE43D6"/>
    <w:rsid w:val="00AE4DE1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4DC8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879"/>
    <w:rsid w:val="00B10935"/>
    <w:rsid w:val="00B10BE0"/>
    <w:rsid w:val="00B10D6D"/>
    <w:rsid w:val="00B1219C"/>
    <w:rsid w:val="00B130C9"/>
    <w:rsid w:val="00B144B7"/>
    <w:rsid w:val="00B14BBC"/>
    <w:rsid w:val="00B14CC2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DB"/>
    <w:rsid w:val="00B211EC"/>
    <w:rsid w:val="00B21B5E"/>
    <w:rsid w:val="00B21C5B"/>
    <w:rsid w:val="00B2201C"/>
    <w:rsid w:val="00B222D9"/>
    <w:rsid w:val="00B22DC6"/>
    <w:rsid w:val="00B23328"/>
    <w:rsid w:val="00B23F20"/>
    <w:rsid w:val="00B24020"/>
    <w:rsid w:val="00B247AF"/>
    <w:rsid w:val="00B24D57"/>
    <w:rsid w:val="00B24F2E"/>
    <w:rsid w:val="00B25000"/>
    <w:rsid w:val="00B257D8"/>
    <w:rsid w:val="00B25D42"/>
    <w:rsid w:val="00B25DB8"/>
    <w:rsid w:val="00B26063"/>
    <w:rsid w:val="00B2742A"/>
    <w:rsid w:val="00B3007D"/>
    <w:rsid w:val="00B30150"/>
    <w:rsid w:val="00B3044B"/>
    <w:rsid w:val="00B30560"/>
    <w:rsid w:val="00B30AE7"/>
    <w:rsid w:val="00B31179"/>
    <w:rsid w:val="00B31660"/>
    <w:rsid w:val="00B3197A"/>
    <w:rsid w:val="00B319CF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6C10"/>
    <w:rsid w:val="00B37080"/>
    <w:rsid w:val="00B401D5"/>
    <w:rsid w:val="00B403C3"/>
    <w:rsid w:val="00B40858"/>
    <w:rsid w:val="00B41169"/>
    <w:rsid w:val="00B41B47"/>
    <w:rsid w:val="00B440B1"/>
    <w:rsid w:val="00B44433"/>
    <w:rsid w:val="00B448DF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11E6"/>
    <w:rsid w:val="00B635BD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3E28"/>
    <w:rsid w:val="00B74510"/>
    <w:rsid w:val="00B74528"/>
    <w:rsid w:val="00B748C3"/>
    <w:rsid w:val="00B74C94"/>
    <w:rsid w:val="00B76168"/>
    <w:rsid w:val="00B766A2"/>
    <w:rsid w:val="00B767CF"/>
    <w:rsid w:val="00B76C28"/>
    <w:rsid w:val="00B7716A"/>
    <w:rsid w:val="00B77CFC"/>
    <w:rsid w:val="00B77F28"/>
    <w:rsid w:val="00B80368"/>
    <w:rsid w:val="00B80C67"/>
    <w:rsid w:val="00B81D38"/>
    <w:rsid w:val="00B8202F"/>
    <w:rsid w:val="00B8334C"/>
    <w:rsid w:val="00B83C8B"/>
    <w:rsid w:val="00B849AF"/>
    <w:rsid w:val="00B84E52"/>
    <w:rsid w:val="00B8748D"/>
    <w:rsid w:val="00B879BD"/>
    <w:rsid w:val="00B87B40"/>
    <w:rsid w:val="00B9037F"/>
    <w:rsid w:val="00B90484"/>
    <w:rsid w:val="00B906DA"/>
    <w:rsid w:val="00B907D0"/>
    <w:rsid w:val="00B90B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683B"/>
    <w:rsid w:val="00B9743F"/>
    <w:rsid w:val="00B97AF9"/>
    <w:rsid w:val="00B97E6B"/>
    <w:rsid w:val="00BA3B44"/>
    <w:rsid w:val="00BA42FB"/>
    <w:rsid w:val="00BA6E39"/>
    <w:rsid w:val="00BA703F"/>
    <w:rsid w:val="00BA7A9B"/>
    <w:rsid w:val="00BA7CE7"/>
    <w:rsid w:val="00BA7E7F"/>
    <w:rsid w:val="00BB006B"/>
    <w:rsid w:val="00BB0591"/>
    <w:rsid w:val="00BB2085"/>
    <w:rsid w:val="00BB2B72"/>
    <w:rsid w:val="00BB2C9B"/>
    <w:rsid w:val="00BB4098"/>
    <w:rsid w:val="00BB433F"/>
    <w:rsid w:val="00BB485B"/>
    <w:rsid w:val="00BB4A3D"/>
    <w:rsid w:val="00BB4A95"/>
    <w:rsid w:val="00BB4C31"/>
    <w:rsid w:val="00BB4EB0"/>
    <w:rsid w:val="00BB4FBD"/>
    <w:rsid w:val="00BB5082"/>
    <w:rsid w:val="00BB6271"/>
    <w:rsid w:val="00BB6A95"/>
    <w:rsid w:val="00BC0B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0041"/>
    <w:rsid w:val="00BE0FE4"/>
    <w:rsid w:val="00BE26AE"/>
    <w:rsid w:val="00BE270B"/>
    <w:rsid w:val="00BE365C"/>
    <w:rsid w:val="00BE4612"/>
    <w:rsid w:val="00BE545E"/>
    <w:rsid w:val="00BE56E1"/>
    <w:rsid w:val="00BE5C0B"/>
    <w:rsid w:val="00BE5D00"/>
    <w:rsid w:val="00BE6866"/>
    <w:rsid w:val="00BE6F65"/>
    <w:rsid w:val="00BE6F97"/>
    <w:rsid w:val="00BE7590"/>
    <w:rsid w:val="00BE7F84"/>
    <w:rsid w:val="00BF0589"/>
    <w:rsid w:val="00BF0D0D"/>
    <w:rsid w:val="00BF1185"/>
    <w:rsid w:val="00BF242F"/>
    <w:rsid w:val="00BF2F06"/>
    <w:rsid w:val="00BF31F4"/>
    <w:rsid w:val="00BF36DB"/>
    <w:rsid w:val="00BF3A32"/>
    <w:rsid w:val="00BF3A57"/>
    <w:rsid w:val="00BF3BFF"/>
    <w:rsid w:val="00BF407E"/>
    <w:rsid w:val="00BF4223"/>
    <w:rsid w:val="00BF4669"/>
    <w:rsid w:val="00BF52CA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2E60"/>
    <w:rsid w:val="00C03DED"/>
    <w:rsid w:val="00C042BC"/>
    <w:rsid w:val="00C04363"/>
    <w:rsid w:val="00C04B69"/>
    <w:rsid w:val="00C05E9E"/>
    <w:rsid w:val="00C06F67"/>
    <w:rsid w:val="00C104C4"/>
    <w:rsid w:val="00C11068"/>
    <w:rsid w:val="00C11467"/>
    <w:rsid w:val="00C12313"/>
    <w:rsid w:val="00C1339D"/>
    <w:rsid w:val="00C1363A"/>
    <w:rsid w:val="00C141BE"/>
    <w:rsid w:val="00C142D1"/>
    <w:rsid w:val="00C15286"/>
    <w:rsid w:val="00C15418"/>
    <w:rsid w:val="00C16E07"/>
    <w:rsid w:val="00C173F5"/>
    <w:rsid w:val="00C20098"/>
    <w:rsid w:val="00C21C71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26B20"/>
    <w:rsid w:val="00C30236"/>
    <w:rsid w:val="00C311F8"/>
    <w:rsid w:val="00C31D87"/>
    <w:rsid w:val="00C32C0F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46C"/>
    <w:rsid w:val="00C40706"/>
    <w:rsid w:val="00C40C2D"/>
    <w:rsid w:val="00C40E4B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47CC2"/>
    <w:rsid w:val="00C5074A"/>
    <w:rsid w:val="00C516D0"/>
    <w:rsid w:val="00C5265E"/>
    <w:rsid w:val="00C52D0A"/>
    <w:rsid w:val="00C53247"/>
    <w:rsid w:val="00C539B5"/>
    <w:rsid w:val="00C54568"/>
    <w:rsid w:val="00C5497F"/>
    <w:rsid w:val="00C5670B"/>
    <w:rsid w:val="00C5721C"/>
    <w:rsid w:val="00C57E10"/>
    <w:rsid w:val="00C602FE"/>
    <w:rsid w:val="00C60935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127F"/>
    <w:rsid w:val="00C73294"/>
    <w:rsid w:val="00C7348B"/>
    <w:rsid w:val="00C73E30"/>
    <w:rsid w:val="00C75BA6"/>
    <w:rsid w:val="00C75D8F"/>
    <w:rsid w:val="00C763D7"/>
    <w:rsid w:val="00C76638"/>
    <w:rsid w:val="00C76704"/>
    <w:rsid w:val="00C76EAF"/>
    <w:rsid w:val="00C76FF2"/>
    <w:rsid w:val="00C7703D"/>
    <w:rsid w:val="00C807AB"/>
    <w:rsid w:val="00C81D72"/>
    <w:rsid w:val="00C82623"/>
    <w:rsid w:val="00C82DFD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79A"/>
    <w:rsid w:val="00CB4991"/>
    <w:rsid w:val="00CB5547"/>
    <w:rsid w:val="00CB5CD1"/>
    <w:rsid w:val="00CB716A"/>
    <w:rsid w:val="00CB7B71"/>
    <w:rsid w:val="00CB7D3F"/>
    <w:rsid w:val="00CB7D68"/>
    <w:rsid w:val="00CC0C8F"/>
    <w:rsid w:val="00CC123B"/>
    <w:rsid w:val="00CC1E98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0652"/>
    <w:rsid w:val="00CD11B7"/>
    <w:rsid w:val="00CD172F"/>
    <w:rsid w:val="00CD2934"/>
    <w:rsid w:val="00CD2E11"/>
    <w:rsid w:val="00CD34DF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E7DF5"/>
    <w:rsid w:val="00CF02F4"/>
    <w:rsid w:val="00CF055A"/>
    <w:rsid w:val="00CF0AFF"/>
    <w:rsid w:val="00CF1412"/>
    <w:rsid w:val="00CF14CC"/>
    <w:rsid w:val="00CF17B4"/>
    <w:rsid w:val="00CF1978"/>
    <w:rsid w:val="00CF2A11"/>
    <w:rsid w:val="00CF3452"/>
    <w:rsid w:val="00CF3718"/>
    <w:rsid w:val="00CF420C"/>
    <w:rsid w:val="00CF498F"/>
    <w:rsid w:val="00CF52CE"/>
    <w:rsid w:val="00CF54AD"/>
    <w:rsid w:val="00CF59E2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32E"/>
    <w:rsid w:val="00D033D6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234D"/>
    <w:rsid w:val="00D12843"/>
    <w:rsid w:val="00D12D69"/>
    <w:rsid w:val="00D13F4D"/>
    <w:rsid w:val="00D14576"/>
    <w:rsid w:val="00D150C2"/>
    <w:rsid w:val="00D1527B"/>
    <w:rsid w:val="00D1552D"/>
    <w:rsid w:val="00D15D1B"/>
    <w:rsid w:val="00D164F3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1D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3793B"/>
    <w:rsid w:val="00D37A77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949"/>
    <w:rsid w:val="00D51ED0"/>
    <w:rsid w:val="00D51EEA"/>
    <w:rsid w:val="00D52020"/>
    <w:rsid w:val="00D52166"/>
    <w:rsid w:val="00D5218F"/>
    <w:rsid w:val="00D52EC1"/>
    <w:rsid w:val="00D531B0"/>
    <w:rsid w:val="00D5328D"/>
    <w:rsid w:val="00D5366F"/>
    <w:rsid w:val="00D53FA2"/>
    <w:rsid w:val="00D5553D"/>
    <w:rsid w:val="00D56B67"/>
    <w:rsid w:val="00D575E7"/>
    <w:rsid w:val="00D634B4"/>
    <w:rsid w:val="00D6355F"/>
    <w:rsid w:val="00D651E7"/>
    <w:rsid w:val="00D6545E"/>
    <w:rsid w:val="00D66F82"/>
    <w:rsid w:val="00D67158"/>
    <w:rsid w:val="00D67C8E"/>
    <w:rsid w:val="00D67CE2"/>
    <w:rsid w:val="00D67F42"/>
    <w:rsid w:val="00D7004A"/>
    <w:rsid w:val="00D70588"/>
    <w:rsid w:val="00D70BA1"/>
    <w:rsid w:val="00D710DD"/>
    <w:rsid w:val="00D71E9B"/>
    <w:rsid w:val="00D72925"/>
    <w:rsid w:val="00D72B54"/>
    <w:rsid w:val="00D72CE9"/>
    <w:rsid w:val="00D72E97"/>
    <w:rsid w:val="00D737C4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3A9F"/>
    <w:rsid w:val="00D84441"/>
    <w:rsid w:val="00D850E8"/>
    <w:rsid w:val="00D873EA"/>
    <w:rsid w:val="00D87494"/>
    <w:rsid w:val="00D8773A"/>
    <w:rsid w:val="00D90399"/>
    <w:rsid w:val="00D91497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60CA"/>
    <w:rsid w:val="00D9716E"/>
    <w:rsid w:val="00DA08E7"/>
    <w:rsid w:val="00DA208C"/>
    <w:rsid w:val="00DA2861"/>
    <w:rsid w:val="00DA2AEA"/>
    <w:rsid w:val="00DA2BFC"/>
    <w:rsid w:val="00DA43FB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960"/>
    <w:rsid w:val="00DB7E7A"/>
    <w:rsid w:val="00DC0EF4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3318"/>
    <w:rsid w:val="00DD4ED9"/>
    <w:rsid w:val="00DD51C4"/>
    <w:rsid w:val="00DD79AF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E81"/>
    <w:rsid w:val="00DF0F10"/>
    <w:rsid w:val="00DF15B4"/>
    <w:rsid w:val="00DF30CE"/>
    <w:rsid w:val="00DF3BA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4D23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6E7A"/>
    <w:rsid w:val="00E47060"/>
    <w:rsid w:val="00E4706B"/>
    <w:rsid w:val="00E47128"/>
    <w:rsid w:val="00E47A1E"/>
    <w:rsid w:val="00E47ADB"/>
    <w:rsid w:val="00E509B9"/>
    <w:rsid w:val="00E510D5"/>
    <w:rsid w:val="00E51774"/>
    <w:rsid w:val="00E519FB"/>
    <w:rsid w:val="00E51B3D"/>
    <w:rsid w:val="00E5260E"/>
    <w:rsid w:val="00E52838"/>
    <w:rsid w:val="00E53748"/>
    <w:rsid w:val="00E538C9"/>
    <w:rsid w:val="00E53A9D"/>
    <w:rsid w:val="00E54002"/>
    <w:rsid w:val="00E54949"/>
    <w:rsid w:val="00E558EB"/>
    <w:rsid w:val="00E55B5F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4D9B"/>
    <w:rsid w:val="00E65275"/>
    <w:rsid w:val="00E654FB"/>
    <w:rsid w:val="00E656B5"/>
    <w:rsid w:val="00E6590F"/>
    <w:rsid w:val="00E65B9F"/>
    <w:rsid w:val="00E65FE8"/>
    <w:rsid w:val="00E675C5"/>
    <w:rsid w:val="00E67B13"/>
    <w:rsid w:val="00E703EB"/>
    <w:rsid w:val="00E71566"/>
    <w:rsid w:val="00E7156A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347"/>
    <w:rsid w:val="00E81EBB"/>
    <w:rsid w:val="00E82629"/>
    <w:rsid w:val="00E83A0B"/>
    <w:rsid w:val="00E83C46"/>
    <w:rsid w:val="00E83D00"/>
    <w:rsid w:val="00E84215"/>
    <w:rsid w:val="00E843A4"/>
    <w:rsid w:val="00E84B74"/>
    <w:rsid w:val="00E8589D"/>
    <w:rsid w:val="00E86443"/>
    <w:rsid w:val="00E86789"/>
    <w:rsid w:val="00E87898"/>
    <w:rsid w:val="00E87FDA"/>
    <w:rsid w:val="00E90875"/>
    <w:rsid w:val="00E90B4D"/>
    <w:rsid w:val="00E90EAC"/>
    <w:rsid w:val="00E9330B"/>
    <w:rsid w:val="00E9367A"/>
    <w:rsid w:val="00E93ED4"/>
    <w:rsid w:val="00E943D9"/>
    <w:rsid w:val="00E944C2"/>
    <w:rsid w:val="00E950B8"/>
    <w:rsid w:val="00E95985"/>
    <w:rsid w:val="00E961EB"/>
    <w:rsid w:val="00E96648"/>
    <w:rsid w:val="00E97052"/>
    <w:rsid w:val="00E972D7"/>
    <w:rsid w:val="00E97F17"/>
    <w:rsid w:val="00EA0C41"/>
    <w:rsid w:val="00EA0F8E"/>
    <w:rsid w:val="00EA11ED"/>
    <w:rsid w:val="00EA19B1"/>
    <w:rsid w:val="00EA1F9E"/>
    <w:rsid w:val="00EA26B8"/>
    <w:rsid w:val="00EA2CDB"/>
    <w:rsid w:val="00EA2F55"/>
    <w:rsid w:val="00EA3576"/>
    <w:rsid w:val="00EA37C0"/>
    <w:rsid w:val="00EA58A0"/>
    <w:rsid w:val="00EA5A1D"/>
    <w:rsid w:val="00EA72D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B6DC0"/>
    <w:rsid w:val="00EC110A"/>
    <w:rsid w:val="00EC30BF"/>
    <w:rsid w:val="00EC34A0"/>
    <w:rsid w:val="00EC4291"/>
    <w:rsid w:val="00EC5B04"/>
    <w:rsid w:val="00EC671C"/>
    <w:rsid w:val="00EC6F5E"/>
    <w:rsid w:val="00ED222A"/>
    <w:rsid w:val="00ED2531"/>
    <w:rsid w:val="00ED27C9"/>
    <w:rsid w:val="00ED3DE2"/>
    <w:rsid w:val="00ED5F62"/>
    <w:rsid w:val="00ED60EF"/>
    <w:rsid w:val="00ED6145"/>
    <w:rsid w:val="00ED679A"/>
    <w:rsid w:val="00ED693E"/>
    <w:rsid w:val="00ED6C61"/>
    <w:rsid w:val="00ED6FFA"/>
    <w:rsid w:val="00ED7CA0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530"/>
    <w:rsid w:val="00EF07E8"/>
    <w:rsid w:val="00EF0C2F"/>
    <w:rsid w:val="00EF0F37"/>
    <w:rsid w:val="00EF2002"/>
    <w:rsid w:val="00EF212E"/>
    <w:rsid w:val="00EF2531"/>
    <w:rsid w:val="00EF253B"/>
    <w:rsid w:val="00EF3256"/>
    <w:rsid w:val="00EF348A"/>
    <w:rsid w:val="00EF35AE"/>
    <w:rsid w:val="00EF3CC5"/>
    <w:rsid w:val="00EF4527"/>
    <w:rsid w:val="00EF4B12"/>
    <w:rsid w:val="00EF731D"/>
    <w:rsid w:val="00F00A3F"/>
    <w:rsid w:val="00F01822"/>
    <w:rsid w:val="00F02BE8"/>
    <w:rsid w:val="00F02ECF"/>
    <w:rsid w:val="00F02F80"/>
    <w:rsid w:val="00F031DF"/>
    <w:rsid w:val="00F03230"/>
    <w:rsid w:val="00F04324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6A2E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27DA9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3A6C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0E72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042C"/>
    <w:rsid w:val="00F73572"/>
    <w:rsid w:val="00F7469A"/>
    <w:rsid w:val="00F7487C"/>
    <w:rsid w:val="00F75333"/>
    <w:rsid w:val="00F7541B"/>
    <w:rsid w:val="00F756F2"/>
    <w:rsid w:val="00F75A04"/>
    <w:rsid w:val="00F75E1B"/>
    <w:rsid w:val="00F763E4"/>
    <w:rsid w:val="00F763FA"/>
    <w:rsid w:val="00F76475"/>
    <w:rsid w:val="00F76CAD"/>
    <w:rsid w:val="00F773F1"/>
    <w:rsid w:val="00F779CC"/>
    <w:rsid w:val="00F81776"/>
    <w:rsid w:val="00F8182D"/>
    <w:rsid w:val="00F81955"/>
    <w:rsid w:val="00F81BAF"/>
    <w:rsid w:val="00F81DE2"/>
    <w:rsid w:val="00F81FFE"/>
    <w:rsid w:val="00F83237"/>
    <w:rsid w:val="00F83E99"/>
    <w:rsid w:val="00F83F31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3047"/>
    <w:rsid w:val="00F94256"/>
    <w:rsid w:val="00F95CB8"/>
    <w:rsid w:val="00F9663B"/>
    <w:rsid w:val="00F9690E"/>
    <w:rsid w:val="00F972E5"/>
    <w:rsid w:val="00F97951"/>
    <w:rsid w:val="00FA09BC"/>
    <w:rsid w:val="00FA15A6"/>
    <w:rsid w:val="00FA1E3E"/>
    <w:rsid w:val="00FA20C8"/>
    <w:rsid w:val="00FA2A79"/>
    <w:rsid w:val="00FA307F"/>
    <w:rsid w:val="00FA3E79"/>
    <w:rsid w:val="00FA40A2"/>
    <w:rsid w:val="00FA566B"/>
    <w:rsid w:val="00FA6258"/>
    <w:rsid w:val="00FA629D"/>
    <w:rsid w:val="00FA63D7"/>
    <w:rsid w:val="00FA6BF7"/>
    <w:rsid w:val="00FA73AF"/>
    <w:rsid w:val="00FB0684"/>
    <w:rsid w:val="00FB0A12"/>
    <w:rsid w:val="00FB0F62"/>
    <w:rsid w:val="00FB1328"/>
    <w:rsid w:val="00FB13F8"/>
    <w:rsid w:val="00FB1B47"/>
    <w:rsid w:val="00FB3290"/>
    <w:rsid w:val="00FB3E7B"/>
    <w:rsid w:val="00FB45B7"/>
    <w:rsid w:val="00FB4F64"/>
    <w:rsid w:val="00FB722C"/>
    <w:rsid w:val="00FB7AA4"/>
    <w:rsid w:val="00FC001B"/>
    <w:rsid w:val="00FC18AD"/>
    <w:rsid w:val="00FC1C8F"/>
    <w:rsid w:val="00FC30D2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CAB"/>
    <w:rsid w:val="00FD1FA0"/>
    <w:rsid w:val="00FD281E"/>
    <w:rsid w:val="00FD340E"/>
    <w:rsid w:val="00FD399C"/>
    <w:rsid w:val="00FD3FC0"/>
    <w:rsid w:val="00FD4217"/>
    <w:rsid w:val="00FD4731"/>
    <w:rsid w:val="00FD5C85"/>
    <w:rsid w:val="00FD5F0F"/>
    <w:rsid w:val="00FD6211"/>
    <w:rsid w:val="00FD6554"/>
    <w:rsid w:val="00FD66F5"/>
    <w:rsid w:val="00FD776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69FB"/>
    <w:rsid w:val="00FE715B"/>
    <w:rsid w:val="00FE7284"/>
    <w:rsid w:val="00FF0191"/>
    <w:rsid w:val="00FF0AAC"/>
    <w:rsid w:val="00FF266F"/>
    <w:rsid w:val="00FF2AFE"/>
    <w:rsid w:val="00FF5121"/>
    <w:rsid w:val="00FF64BD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1C7CA5C5-A158-4250-B8BD-AF914E314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microsoft.com/office/2020/10/relationships/intelligence" Target="intelligence2.xml"/><Relationship Id="rId21" Type="http://schemas.openxmlformats.org/officeDocument/2006/relationships/image" Target="media/image9.png"/><Relationship Id="rId34" Type="http://schemas.openxmlformats.org/officeDocument/2006/relationships/hyperlink" Target="https://speakerdeck.com/fabiogr/product-backlog-building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0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hyperlink" Target="https://scrumguides.org/docs/scrumguide/v2020/2020-Scrum-Guide-Portuguese-European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microsoft.com/office/2007/relationships/hdphoto" Target="media/hdphoto1.wdp"/><Relationship Id="rId30" Type="http://schemas.openxmlformats.org/officeDocument/2006/relationships/image" Target="media/image17.png"/><Relationship Id="rId35" Type="http://schemas.openxmlformats.org/officeDocument/2006/relationships/hyperlink" Target="http://www.productbacklogbuilding.com/canvas/PBB_Canvas.pdf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0</TotalTime>
  <Pages>40</Pages>
  <Words>6892</Words>
  <Characters>37222</Characters>
  <Application>Microsoft Office Word</Application>
  <DocSecurity>0</DocSecurity>
  <Lines>310</Lines>
  <Paragraphs>88</Paragraphs>
  <ScaleCrop>false</ScaleCrop>
  <Company/>
  <LinksUpToDate>false</LinksUpToDate>
  <CharactersWithSpaces>44026</CharactersWithSpaces>
  <SharedDoc>false</SharedDoc>
  <HLinks>
    <vt:vector size="120" baseType="variant">
      <vt:variant>
        <vt:i4>2228351</vt:i4>
      </vt:variant>
      <vt:variant>
        <vt:i4>120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17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14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7695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203166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95958207</vt:lpwstr>
      </vt:variant>
      <vt:variant>
        <vt:i4>203166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5958206</vt:lpwstr>
      </vt:variant>
      <vt:variant>
        <vt:i4>203166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5958205</vt:lpwstr>
      </vt:variant>
      <vt:variant>
        <vt:i4>203166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958204</vt:lpwstr>
      </vt:variant>
      <vt:variant>
        <vt:i4>203166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958203</vt:lpwstr>
      </vt:variant>
      <vt:variant>
        <vt:i4>203166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958202</vt:lpwstr>
      </vt:variant>
      <vt:variant>
        <vt:i4>203166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958201</vt:lpwstr>
      </vt:variant>
      <vt:variant>
        <vt:i4>203166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958200</vt:lpwstr>
      </vt:variant>
      <vt:variant>
        <vt:i4>144184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9581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693</cp:revision>
  <cp:lastPrinted>2025-06-04T23:45:00Z</cp:lastPrinted>
  <dcterms:created xsi:type="dcterms:W3CDTF">2024-02-15T23:12:00Z</dcterms:created>
  <dcterms:modified xsi:type="dcterms:W3CDTF">2025-06-04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